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020638" w14:textId="7F1B6E64" w:rsidR="00DA6CDD" w:rsidRPr="00EF695A" w:rsidRDefault="00F757F2" w:rsidP="00EF695A">
      <w:pPr>
        <w:jc w:val="center"/>
        <w:rPr>
          <w:rFonts w:ascii="Times New Roman" w:hAnsi="Times New Roman" w:cs="Times New Roman"/>
          <w:b/>
          <w:sz w:val="36"/>
        </w:rPr>
      </w:pPr>
      <w:bookmarkStart w:id="0" w:name="_GoBack"/>
      <w:bookmarkEnd w:id="0"/>
      <w:r w:rsidRPr="00EF695A">
        <w:rPr>
          <w:rFonts w:ascii="Times New Roman" w:hAnsi="Times New Roman" w:cs="Times New Roman"/>
          <w:b/>
          <w:sz w:val="36"/>
        </w:rPr>
        <w:t>SONA</w:t>
      </w:r>
      <w:r w:rsidR="00DA0706" w:rsidRPr="00EF695A">
        <w:rPr>
          <w:rFonts w:ascii="Times New Roman" w:hAnsi="Times New Roman" w:cs="Times New Roman"/>
          <w:b/>
          <w:sz w:val="36"/>
        </w:rPr>
        <w:t xml:space="preserve"> </w:t>
      </w:r>
      <w:r w:rsidR="00DA6CDD" w:rsidRPr="00EF695A">
        <w:rPr>
          <w:rFonts w:ascii="Times New Roman" w:hAnsi="Times New Roman" w:cs="Times New Roman"/>
          <w:b/>
          <w:sz w:val="36"/>
        </w:rPr>
        <w:t>Subject Pool Application</w:t>
      </w:r>
    </w:p>
    <w:p w14:paraId="5A66EB09" w14:textId="5F90C449" w:rsidR="00C71D9A" w:rsidRPr="00EF695A" w:rsidRDefault="00C71D9A" w:rsidP="00EF695A">
      <w:pPr>
        <w:jc w:val="center"/>
        <w:rPr>
          <w:rFonts w:ascii="Times New Roman" w:hAnsi="Times New Roman" w:cs="Times New Roman"/>
          <w:b/>
          <w:i/>
          <w:iCs/>
          <w:sz w:val="28"/>
          <w:szCs w:val="28"/>
        </w:rPr>
      </w:pPr>
      <w:r w:rsidRPr="00EF695A">
        <w:rPr>
          <w:rFonts w:ascii="Times New Roman" w:hAnsi="Times New Roman" w:cs="Times New Roman"/>
          <w:b/>
          <w:i/>
          <w:iCs/>
          <w:sz w:val="28"/>
          <w:szCs w:val="28"/>
        </w:rPr>
        <w:t>Please type answers into the boxes next to each item</w:t>
      </w:r>
    </w:p>
    <w:p w14:paraId="0FB567FD" w14:textId="5EB1E3DA" w:rsidR="00DA6CDD" w:rsidRPr="00EF695A" w:rsidRDefault="00DA6CDD" w:rsidP="00EF695A">
      <w:pPr>
        <w:rPr>
          <w:rFonts w:ascii="Times New Roman" w:hAnsi="Times New Roman" w:cs="Times New Roman"/>
        </w:rPr>
      </w:pPr>
    </w:p>
    <w:p w14:paraId="3D631FFD" w14:textId="163BDE7A" w:rsidR="00DA6CDD" w:rsidRPr="00EF695A" w:rsidRDefault="00DA6CDD" w:rsidP="00EF695A">
      <w:pPr>
        <w:rPr>
          <w:rFonts w:ascii="Times New Roman" w:hAnsi="Times New Roman" w:cs="Times New Roman"/>
          <w:sz w:val="28"/>
        </w:rPr>
      </w:pPr>
      <w:r w:rsidRPr="00EF695A">
        <w:rPr>
          <w:rFonts w:ascii="Times New Roman" w:hAnsi="Times New Roman" w:cs="Times New Roman"/>
          <w:sz w:val="28"/>
        </w:rPr>
        <w:t xml:space="preserve">Study </w:t>
      </w:r>
      <w:r w:rsidR="0087073E">
        <w:rPr>
          <w:rFonts w:ascii="Times New Roman" w:hAnsi="Times New Roman" w:cs="Times New Roman"/>
          <w:sz w:val="28"/>
        </w:rPr>
        <w:t>t</w:t>
      </w:r>
      <w:r w:rsidRPr="00EF695A">
        <w:rPr>
          <w:rFonts w:ascii="Times New Roman" w:hAnsi="Times New Roman" w:cs="Times New Roman"/>
          <w:sz w:val="28"/>
        </w:rPr>
        <w:t>itle:</w:t>
      </w:r>
      <w:r w:rsidR="00F757F2" w:rsidRPr="00EF695A">
        <w:rPr>
          <w:rFonts w:ascii="Times New Roman" w:hAnsi="Times New Roman" w:cs="Times New Roman"/>
          <w:sz w:val="28"/>
        </w:rPr>
        <w:t xml:space="preserve"> </w:t>
      </w:r>
      <w:sdt>
        <w:sdtPr>
          <w:rPr>
            <w:rFonts w:ascii="Times New Roman" w:hAnsi="Times New Roman" w:cs="Times New Roman"/>
            <w:color w:val="943634" w:themeColor="accent2" w:themeShade="BF"/>
          </w:rPr>
          <w:id w:val="70914968"/>
          <w:placeholder>
            <w:docPart w:val="8428F885DC00477D8CED0822A675D5B1"/>
          </w:placeholder>
          <w:showingPlcHdr/>
          <w:text/>
        </w:sdtPr>
        <w:sdtEndPr/>
        <w:sdtContent>
          <w:r w:rsidR="0087073E" w:rsidRPr="00A61058">
            <w:rPr>
              <w:rStyle w:val="PlaceholderText"/>
            </w:rPr>
            <w:t>Click here to enter text.</w:t>
          </w:r>
        </w:sdtContent>
      </w:sdt>
    </w:p>
    <w:p w14:paraId="1ECF06E7" w14:textId="77777777" w:rsidR="00DA6CDD" w:rsidRPr="00EF695A" w:rsidRDefault="00DA6CDD" w:rsidP="00EF695A">
      <w:pPr>
        <w:rPr>
          <w:rFonts w:ascii="Times New Roman" w:hAnsi="Times New Roman" w:cs="Times New Roman"/>
          <w:sz w:val="28"/>
        </w:rPr>
      </w:pPr>
    </w:p>
    <w:p w14:paraId="0748852B" w14:textId="0EC2AF27" w:rsidR="00DA6CDD" w:rsidRPr="00EF695A" w:rsidRDefault="00DA6CDD" w:rsidP="00EF695A">
      <w:pPr>
        <w:rPr>
          <w:rFonts w:ascii="Times New Roman" w:hAnsi="Times New Roman" w:cs="Times New Roman"/>
          <w:sz w:val="28"/>
        </w:rPr>
      </w:pPr>
      <w:r w:rsidRPr="00EF695A">
        <w:rPr>
          <w:rFonts w:ascii="Times New Roman" w:hAnsi="Times New Roman" w:cs="Times New Roman"/>
          <w:sz w:val="28"/>
        </w:rPr>
        <w:t xml:space="preserve">Faculty </w:t>
      </w:r>
      <w:r w:rsidR="0087073E">
        <w:rPr>
          <w:rFonts w:ascii="Times New Roman" w:hAnsi="Times New Roman" w:cs="Times New Roman"/>
          <w:sz w:val="28"/>
        </w:rPr>
        <w:t>n</w:t>
      </w:r>
      <w:r w:rsidRPr="00EF695A">
        <w:rPr>
          <w:rFonts w:ascii="Times New Roman" w:hAnsi="Times New Roman" w:cs="Times New Roman"/>
          <w:sz w:val="28"/>
        </w:rPr>
        <w:t>ame:</w:t>
      </w:r>
      <w:r w:rsidR="00F757F2" w:rsidRPr="00EF695A">
        <w:rPr>
          <w:rFonts w:ascii="Times New Roman" w:hAnsi="Times New Roman" w:cs="Times New Roman"/>
          <w:color w:val="943634" w:themeColor="accent2" w:themeShade="BF"/>
        </w:rPr>
        <w:t xml:space="preserve"> </w:t>
      </w:r>
      <w:sdt>
        <w:sdtPr>
          <w:rPr>
            <w:rFonts w:ascii="Times New Roman" w:hAnsi="Times New Roman" w:cs="Times New Roman"/>
            <w:color w:val="943634" w:themeColor="accent2" w:themeShade="BF"/>
          </w:rPr>
          <w:id w:val="1436250180"/>
          <w:placeholder>
            <w:docPart w:val="B2D85FFF3EED4D9880522C38D46EC68C"/>
          </w:placeholder>
          <w:showingPlcHdr/>
          <w:text/>
        </w:sdtPr>
        <w:sdtEndPr/>
        <w:sdtContent>
          <w:r w:rsidR="0087073E" w:rsidRPr="00A61058">
            <w:rPr>
              <w:rStyle w:val="PlaceholderText"/>
            </w:rPr>
            <w:t>Click here to enter text.</w:t>
          </w:r>
        </w:sdtContent>
      </w:sdt>
    </w:p>
    <w:p w14:paraId="04296D69" w14:textId="77777777" w:rsidR="00DA6CDD" w:rsidRPr="00EF695A" w:rsidRDefault="00DA6CDD" w:rsidP="00EF695A">
      <w:pPr>
        <w:rPr>
          <w:rFonts w:ascii="Times New Roman" w:hAnsi="Times New Roman" w:cs="Times New Roman"/>
          <w:sz w:val="28"/>
        </w:rPr>
      </w:pPr>
    </w:p>
    <w:p w14:paraId="4456FDC1" w14:textId="0E61D1BC" w:rsidR="00DA6CDD" w:rsidRPr="00EF695A" w:rsidRDefault="00DA6CDD" w:rsidP="00EF695A">
      <w:pPr>
        <w:rPr>
          <w:rFonts w:ascii="Times New Roman" w:hAnsi="Times New Roman" w:cs="Times New Roman"/>
          <w:sz w:val="28"/>
        </w:rPr>
      </w:pPr>
      <w:r w:rsidRPr="00EF695A">
        <w:rPr>
          <w:rFonts w:ascii="Times New Roman" w:hAnsi="Times New Roman" w:cs="Times New Roman"/>
          <w:sz w:val="28"/>
        </w:rPr>
        <w:t xml:space="preserve">Researcher </w:t>
      </w:r>
      <w:r w:rsidR="0087073E">
        <w:rPr>
          <w:rFonts w:ascii="Times New Roman" w:hAnsi="Times New Roman" w:cs="Times New Roman"/>
          <w:sz w:val="28"/>
        </w:rPr>
        <w:t>n</w:t>
      </w:r>
      <w:r w:rsidRPr="00EF695A">
        <w:rPr>
          <w:rFonts w:ascii="Times New Roman" w:hAnsi="Times New Roman" w:cs="Times New Roman"/>
          <w:sz w:val="28"/>
        </w:rPr>
        <w:t>ame(s) and e-mail(s):</w:t>
      </w:r>
      <w:r w:rsidR="00F757F2" w:rsidRPr="00EF695A">
        <w:rPr>
          <w:rFonts w:ascii="Times New Roman" w:hAnsi="Times New Roman" w:cs="Times New Roman"/>
          <w:sz w:val="28"/>
        </w:rPr>
        <w:t xml:space="preserve"> </w:t>
      </w:r>
      <w:sdt>
        <w:sdtPr>
          <w:rPr>
            <w:rFonts w:ascii="Times New Roman" w:hAnsi="Times New Roman" w:cs="Times New Roman"/>
            <w:color w:val="943634" w:themeColor="accent2" w:themeShade="BF"/>
          </w:rPr>
          <w:id w:val="-1395351274"/>
          <w:placeholder>
            <w:docPart w:val="13A5C7A610114029B60FB68DEE31DB8E"/>
          </w:placeholder>
          <w:showingPlcHdr/>
          <w:text/>
        </w:sdtPr>
        <w:sdtEndPr/>
        <w:sdtContent>
          <w:r w:rsidR="0087073E" w:rsidRPr="00A61058">
            <w:rPr>
              <w:rStyle w:val="PlaceholderText"/>
            </w:rPr>
            <w:t>Click here to enter text.</w:t>
          </w:r>
        </w:sdtContent>
      </w:sdt>
    </w:p>
    <w:p w14:paraId="66403DFB" w14:textId="4996A245" w:rsidR="001E1EF9" w:rsidRPr="00EF695A" w:rsidRDefault="001E1EF9" w:rsidP="00EF695A">
      <w:pPr>
        <w:rPr>
          <w:rFonts w:ascii="Times New Roman" w:hAnsi="Times New Roman" w:cs="Times New Roman"/>
          <w:sz w:val="28"/>
        </w:rPr>
      </w:pPr>
    </w:p>
    <w:p w14:paraId="32DC13F9" w14:textId="6C18DDE1" w:rsidR="001E1EF9" w:rsidRPr="00EF695A" w:rsidRDefault="001E1EF9" w:rsidP="00EF695A">
      <w:pPr>
        <w:rPr>
          <w:rFonts w:ascii="Times New Roman" w:hAnsi="Times New Roman" w:cs="Times New Roman"/>
          <w:sz w:val="28"/>
        </w:rPr>
      </w:pPr>
      <w:r w:rsidRPr="00EF695A">
        <w:rPr>
          <w:rFonts w:ascii="Times New Roman" w:hAnsi="Times New Roman" w:cs="Times New Roman"/>
          <w:sz w:val="28"/>
        </w:rPr>
        <w:t>Has your study been approved by the IRB?</w:t>
      </w:r>
      <w:r w:rsidR="0087073E">
        <w:rPr>
          <w:rFonts w:ascii="Times New Roman" w:hAnsi="Times New Roman" w:cs="Times New Roman"/>
          <w:sz w:val="28"/>
        </w:rPr>
        <w:t xml:space="preserve"> Or N/A:</w:t>
      </w:r>
      <w:r w:rsidR="00F757F2" w:rsidRPr="00EF695A">
        <w:rPr>
          <w:rFonts w:ascii="Times New Roman" w:hAnsi="Times New Roman" w:cs="Times New Roman"/>
          <w:sz w:val="28"/>
        </w:rPr>
        <w:t xml:space="preserve"> </w:t>
      </w:r>
      <w:sdt>
        <w:sdtPr>
          <w:rPr>
            <w:rFonts w:ascii="Times New Roman" w:hAnsi="Times New Roman" w:cs="Times New Roman"/>
            <w:color w:val="943634" w:themeColor="accent2" w:themeShade="BF"/>
          </w:rPr>
          <w:id w:val="-1045208710"/>
          <w:placeholder>
            <w:docPart w:val="725D4E4352AE499DA6775A7AE0C9C364"/>
          </w:placeholder>
          <w:showingPlcHdr/>
          <w:text/>
        </w:sdtPr>
        <w:sdtEndPr/>
        <w:sdtContent>
          <w:r w:rsidR="0087073E" w:rsidRPr="00A61058">
            <w:rPr>
              <w:rStyle w:val="PlaceholderText"/>
            </w:rPr>
            <w:t>Click here to enter text.</w:t>
          </w:r>
        </w:sdtContent>
      </w:sdt>
    </w:p>
    <w:p w14:paraId="792CE9DB" w14:textId="4B146048" w:rsidR="001E1EF9" w:rsidRPr="00EF695A" w:rsidRDefault="001E1EF9" w:rsidP="00EF695A">
      <w:pPr>
        <w:rPr>
          <w:rFonts w:ascii="Times New Roman" w:hAnsi="Times New Roman" w:cs="Times New Roman"/>
          <w:sz w:val="28"/>
        </w:rPr>
      </w:pPr>
    </w:p>
    <w:p w14:paraId="5346BA91" w14:textId="3F06D24D" w:rsidR="00DA6CDD" w:rsidRPr="00EF695A" w:rsidRDefault="001E1EF9" w:rsidP="00EF695A">
      <w:pPr>
        <w:rPr>
          <w:rFonts w:ascii="Times New Roman" w:hAnsi="Times New Roman" w:cs="Times New Roman"/>
          <w:sz w:val="28"/>
        </w:rPr>
      </w:pPr>
      <w:r w:rsidRPr="00EF695A">
        <w:rPr>
          <w:rFonts w:ascii="Times New Roman" w:hAnsi="Times New Roman" w:cs="Times New Roman"/>
          <w:sz w:val="28"/>
        </w:rPr>
        <w:t>What is your IRB protocol number?</w:t>
      </w:r>
      <w:r w:rsidR="0087073E">
        <w:rPr>
          <w:rFonts w:ascii="Times New Roman" w:hAnsi="Times New Roman" w:cs="Times New Roman"/>
          <w:sz w:val="28"/>
        </w:rPr>
        <w:t xml:space="preserve"> Or N/A:</w:t>
      </w:r>
      <w:r w:rsidRPr="00EF695A">
        <w:rPr>
          <w:rFonts w:ascii="Times New Roman" w:hAnsi="Times New Roman" w:cs="Times New Roman"/>
          <w:sz w:val="28"/>
        </w:rPr>
        <w:t xml:space="preserve"> </w:t>
      </w:r>
      <w:sdt>
        <w:sdtPr>
          <w:rPr>
            <w:rFonts w:ascii="Times New Roman" w:hAnsi="Times New Roman" w:cs="Times New Roman"/>
            <w:color w:val="943634" w:themeColor="accent2" w:themeShade="BF"/>
          </w:rPr>
          <w:id w:val="-994565507"/>
          <w:placeholder>
            <w:docPart w:val="0B068C24DCA6499B89EB6EA33F89F56D"/>
          </w:placeholder>
          <w:showingPlcHdr/>
          <w:text/>
        </w:sdtPr>
        <w:sdtEndPr/>
        <w:sdtContent>
          <w:r w:rsidR="0087073E" w:rsidRPr="00A61058">
            <w:rPr>
              <w:rStyle w:val="PlaceholderText"/>
            </w:rPr>
            <w:t>Click here to enter text.</w:t>
          </w:r>
        </w:sdtContent>
      </w:sdt>
    </w:p>
    <w:p w14:paraId="2828ADE1" w14:textId="3BA3469D" w:rsidR="006123E2" w:rsidRPr="00EF695A" w:rsidRDefault="006123E2" w:rsidP="00EF695A">
      <w:pPr>
        <w:rPr>
          <w:rFonts w:ascii="Times New Roman" w:hAnsi="Times New Roman" w:cs="Times New Roman"/>
          <w:sz w:val="28"/>
        </w:rPr>
      </w:pPr>
    </w:p>
    <w:p w14:paraId="50E2DDAC" w14:textId="649DB7F9" w:rsidR="006123E2" w:rsidRPr="00EF695A" w:rsidRDefault="00F757F2" w:rsidP="00EF695A">
      <w:pPr>
        <w:rPr>
          <w:rFonts w:ascii="Times New Roman" w:hAnsi="Times New Roman" w:cs="Times New Roman"/>
          <w:sz w:val="28"/>
        </w:rPr>
      </w:pPr>
      <w:r w:rsidRPr="00EF695A">
        <w:rPr>
          <w:rFonts w:ascii="Times New Roman" w:hAnsi="Times New Roman" w:cs="Times New Roman"/>
          <w:sz w:val="28"/>
        </w:rPr>
        <w:t>Please</w:t>
      </w:r>
      <w:r w:rsidR="00C71D9A" w:rsidRPr="00EF695A">
        <w:rPr>
          <w:rFonts w:ascii="Times New Roman" w:hAnsi="Times New Roman" w:cs="Times New Roman"/>
          <w:sz w:val="28"/>
        </w:rPr>
        <w:t xml:space="preserve"> carefully read the descriptions and</w:t>
      </w:r>
      <w:r w:rsidRPr="00EF695A">
        <w:rPr>
          <w:rFonts w:ascii="Times New Roman" w:hAnsi="Times New Roman" w:cs="Times New Roman"/>
          <w:sz w:val="28"/>
        </w:rPr>
        <w:t xml:space="preserve"> </w:t>
      </w:r>
      <w:r w:rsidR="006123E2" w:rsidRPr="00EF695A">
        <w:rPr>
          <w:rFonts w:ascii="Times New Roman" w:hAnsi="Times New Roman" w:cs="Times New Roman"/>
          <w:sz w:val="28"/>
        </w:rPr>
        <w:t xml:space="preserve">choose </w:t>
      </w:r>
      <w:r w:rsidR="00C71D9A" w:rsidRPr="00EF695A">
        <w:rPr>
          <w:rFonts w:ascii="Times New Roman" w:hAnsi="Times New Roman" w:cs="Times New Roman"/>
          <w:b/>
          <w:bCs/>
          <w:sz w:val="28"/>
        </w:rPr>
        <w:t>(highlight)</w:t>
      </w:r>
      <w:r w:rsidR="00C71D9A" w:rsidRPr="00EF695A">
        <w:rPr>
          <w:rFonts w:ascii="Times New Roman" w:hAnsi="Times New Roman" w:cs="Times New Roman"/>
          <w:sz w:val="28"/>
        </w:rPr>
        <w:t xml:space="preserve"> </w:t>
      </w:r>
      <w:r w:rsidR="0087073E">
        <w:rPr>
          <w:rFonts w:ascii="Times New Roman" w:hAnsi="Times New Roman" w:cs="Times New Roman"/>
          <w:sz w:val="28"/>
        </w:rPr>
        <w:t>your preferred</w:t>
      </w:r>
      <w:r w:rsidRPr="00EF695A">
        <w:rPr>
          <w:rFonts w:ascii="Times New Roman" w:hAnsi="Times New Roman" w:cs="Times New Roman"/>
          <w:sz w:val="28"/>
        </w:rPr>
        <w:t xml:space="preserve"> study</w:t>
      </w:r>
      <w:r w:rsidR="006123E2" w:rsidRPr="00EF695A">
        <w:rPr>
          <w:rFonts w:ascii="Times New Roman" w:hAnsi="Times New Roman" w:cs="Times New Roman"/>
          <w:sz w:val="28"/>
        </w:rPr>
        <w:t xml:space="preserve"> type:</w:t>
      </w:r>
    </w:p>
    <w:p w14:paraId="2A5EE68D" w14:textId="77777777" w:rsidR="006123E2" w:rsidRPr="00EF695A" w:rsidRDefault="006123E2" w:rsidP="00EF695A">
      <w:pPr>
        <w:shd w:val="clear" w:color="auto" w:fill="FFFFFF"/>
        <w:textAlignment w:val="baseline"/>
        <w:rPr>
          <w:rFonts w:ascii="Times New Roman" w:eastAsia="Times New Roman" w:hAnsi="Times New Roman" w:cs="Times New Roman"/>
          <w:color w:val="201F1E"/>
          <w:sz w:val="23"/>
          <w:szCs w:val="23"/>
        </w:rPr>
      </w:pPr>
      <w:r w:rsidRPr="00EF695A">
        <w:rPr>
          <w:rFonts w:ascii="Times New Roman" w:eastAsia="Times New Roman" w:hAnsi="Times New Roman" w:cs="Times New Roman"/>
          <w:color w:val="000000"/>
          <w:bdr w:val="none" w:sz="0" w:space="0" w:color="auto" w:frame="1"/>
        </w:rPr>
        <w:t> </w:t>
      </w:r>
    </w:p>
    <w:p w14:paraId="0E520FE3" w14:textId="49DCD815" w:rsidR="006123E2" w:rsidRPr="00EF695A" w:rsidRDefault="006123E2" w:rsidP="00EF695A">
      <w:pPr>
        <w:numPr>
          <w:ilvl w:val="0"/>
          <w:numId w:val="6"/>
        </w:numPr>
        <w:shd w:val="clear" w:color="auto" w:fill="FFFFFF"/>
        <w:spacing w:line="360" w:lineRule="auto"/>
        <w:textAlignment w:val="baseline"/>
        <w:rPr>
          <w:rFonts w:ascii="Times New Roman" w:eastAsia="Times New Roman" w:hAnsi="Times New Roman" w:cs="Times New Roman"/>
          <w:color w:val="303030"/>
        </w:rPr>
      </w:pPr>
      <w:r w:rsidRPr="00EF695A">
        <w:rPr>
          <w:rFonts w:ascii="Times New Roman" w:eastAsia="Times New Roman" w:hAnsi="Times New Roman" w:cs="Times New Roman"/>
          <w:b/>
          <w:bCs/>
          <w:color w:val="303030"/>
          <w:bdr w:val="none" w:sz="0" w:space="0" w:color="auto" w:frame="1"/>
          <w:shd w:val="clear" w:color="auto" w:fill="FFFFFF"/>
        </w:rPr>
        <w:t>Standard Study</w:t>
      </w:r>
      <w:r w:rsidRPr="00EF695A">
        <w:rPr>
          <w:rFonts w:ascii="Times New Roman" w:eastAsia="Times New Roman" w:hAnsi="Times New Roman" w:cs="Times New Roman"/>
          <w:color w:val="303030"/>
          <w:bdr w:val="none" w:sz="0" w:space="0" w:color="auto" w:frame="1"/>
          <w:shd w:val="clear" w:color="auto" w:fill="FFFFFF"/>
        </w:rPr>
        <w:t xml:space="preserve">: </w:t>
      </w:r>
      <w:r w:rsidR="00F757F2" w:rsidRPr="00EF695A">
        <w:rPr>
          <w:rFonts w:ascii="Times New Roman" w:eastAsia="Times New Roman" w:hAnsi="Times New Roman" w:cs="Times New Roman"/>
          <w:b/>
          <w:bCs/>
          <w:color w:val="303030"/>
          <w:bdr w:val="none" w:sz="0" w:space="0" w:color="auto" w:frame="1"/>
          <w:shd w:val="clear" w:color="auto" w:fill="FFFFFF"/>
        </w:rPr>
        <w:t xml:space="preserve">(All in-person studies) </w:t>
      </w:r>
      <w:r w:rsidRPr="00EF695A">
        <w:rPr>
          <w:rFonts w:ascii="Times New Roman" w:eastAsia="Times New Roman" w:hAnsi="Times New Roman" w:cs="Times New Roman"/>
          <w:color w:val="303030"/>
          <w:bdr w:val="none" w:sz="0" w:space="0" w:color="auto" w:frame="1"/>
          <w:shd w:val="clear" w:color="auto" w:fill="FFFFFF"/>
        </w:rPr>
        <w:t>A study that is scheduled to take place at a specific time</w:t>
      </w:r>
      <w:r w:rsidR="0087073E">
        <w:rPr>
          <w:rFonts w:ascii="Times New Roman" w:eastAsia="Times New Roman" w:hAnsi="Times New Roman" w:cs="Times New Roman"/>
          <w:color w:val="303030"/>
          <w:bdr w:val="none" w:sz="0" w:space="0" w:color="auto" w:frame="1"/>
          <w:shd w:val="clear" w:color="auto" w:fill="FFFFFF"/>
        </w:rPr>
        <w:t xml:space="preserve"> or</w:t>
      </w:r>
      <w:r w:rsidRPr="00EF695A">
        <w:rPr>
          <w:rFonts w:ascii="Times New Roman" w:eastAsia="Times New Roman" w:hAnsi="Times New Roman" w:cs="Times New Roman"/>
          <w:color w:val="303030"/>
          <w:bdr w:val="none" w:sz="0" w:space="0" w:color="auto" w:frame="1"/>
          <w:shd w:val="clear" w:color="auto" w:fill="FFFFFF"/>
        </w:rPr>
        <w:t xml:space="preserve"> over videoconference</w:t>
      </w:r>
      <w:r w:rsidR="00EF695A" w:rsidRPr="00EF695A">
        <w:rPr>
          <w:rFonts w:ascii="Times New Roman" w:eastAsia="Times New Roman" w:hAnsi="Times New Roman" w:cs="Times New Roman"/>
          <w:color w:val="303030"/>
          <w:bdr w:val="none" w:sz="0" w:space="0" w:color="auto" w:frame="1"/>
          <w:shd w:val="clear" w:color="auto" w:fill="FFFFFF"/>
        </w:rPr>
        <w:t>.</w:t>
      </w:r>
    </w:p>
    <w:p w14:paraId="7A10D5E8" w14:textId="1003C559" w:rsidR="00EF695A" w:rsidRPr="00EF695A" w:rsidRDefault="00EF695A" w:rsidP="00EF695A">
      <w:pPr>
        <w:numPr>
          <w:ilvl w:val="1"/>
          <w:numId w:val="6"/>
        </w:numPr>
        <w:shd w:val="clear" w:color="auto" w:fill="FFFFFF"/>
        <w:spacing w:line="360" w:lineRule="auto"/>
        <w:textAlignment w:val="baseline"/>
        <w:rPr>
          <w:rFonts w:ascii="Times New Roman" w:eastAsia="Times New Roman" w:hAnsi="Times New Roman" w:cs="Times New Roman"/>
          <w:color w:val="303030"/>
        </w:rPr>
      </w:pPr>
      <w:r w:rsidRPr="00EF695A">
        <w:rPr>
          <w:rFonts w:ascii="Times New Roman" w:eastAsia="Times New Roman" w:hAnsi="Times New Roman" w:cs="Times New Roman"/>
          <w:b/>
          <w:bCs/>
          <w:color w:val="303030"/>
          <w:bdr w:val="none" w:sz="0" w:space="0" w:color="auto" w:frame="1"/>
          <w:shd w:val="clear" w:color="auto" w:fill="FFFFFF"/>
        </w:rPr>
        <w:t>Will this study have one or multiple parts?</w:t>
      </w:r>
      <w:r w:rsidRPr="00EF695A">
        <w:rPr>
          <w:rFonts w:ascii="Times New Roman" w:eastAsia="Times New Roman" w:hAnsi="Times New Roman" w:cs="Times New Roman"/>
          <w:color w:val="303030"/>
        </w:rPr>
        <w:t xml:space="preserve"> </w:t>
      </w:r>
      <w:sdt>
        <w:sdtPr>
          <w:rPr>
            <w:rFonts w:ascii="Times New Roman" w:hAnsi="Times New Roman" w:cs="Times New Roman"/>
            <w:bCs/>
            <w:color w:val="943634" w:themeColor="accent2" w:themeShade="BF"/>
          </w:rPr>
          <w:id w:val="1469089857"/>
          <w:placeholder>
            <w:docPart w:val="809570F953524408A82C373B8A4107EE"/>
          </w:placeholder>
          <w:showingPlcHdr/>
          <w:text/>
        </w:sdtPr>
        <w:sdtEndPr/>
        <w:sdtContent>
          <w:r w:rsidR="0087073E" w:rsidRPr="00A61058">
            <w:rPr>
              <w:rStyle w:val="PlaceholderText"/>
            </w:rPr>
            <w:t>Click here to enter text.</w:t>
          </w:r>
        </w:sdtContent>
      </w:sdt>
    </w:p>
    <w:p w14:paraId="54AB0A6B" w14:textId="114921AB" w:rsidR="006123E2" w:rsidRPr="00EF695A" w:rsidRDefault="006123E2" w:rsidP="00EF695A">
      <w:pPr>
        <w:numPr>
          <w:ilvl w:val="0"/>
          <w:numId w:val="6"/>
        </w:numPr>
        <w:shd w:val="clear" w:color="auto" w:fill="FFFFFF"/>
        <w:spacing w:line="360" w:lineRule="auto"/>
        <w:textAlignment w:val="baseline"/>
        <w:rPr>
          <w:rFonts w:ascii="Times New Roman" w:eastAsia="Times New Roman" w:hAnsi="Times New Roman" w:cs="Times New Roman"/>
          <w:color w:val="000000"/>
        </w:rPr>
      </w:pPr>
      <w:r w:rsidRPr="00EF695A">
        <w:rPr>
          <w:rFonts w:ascii="Times New Roman" w:eastAsia="Times New Roman" w:hAnsi="Times New Roman" w:cs="Times New Roman"/>
          <w:b/>
          <w:bCs/>
          <w:color w:val="000000"/>
          <w:bdr w:val="none" w:sz="0" w:space="0" w:color="auto" w:frame="1"/>
        </w:rPr>
        <w:t>Online External Study</w:t>
      </w:r>
      <w:r w:rsidRPr="00EF695A">
        <w:rPr>
          <w:rFonts w:ascii="Times New Roman" w:eastAsia="Times New Roman" w:hAnsi="Times New Roman" w:cs="Times New Roman"/>
          <w:color w:val="000000"/>
          <w:bdr w:val="none" w:sz="0" w:space="0" w:color="auto" w:frame="1"/>
        </w:rPr>
        <w:t>: </w:t>
      </w:r>
      <w:r w:rsidRPr="00EF695A">
        <w:rPr>
          <w:rFonts w:ascii="Times New Roman" w:eastAsia="Times New Roman" w:hAnsi="Times New Roman" w:cs="Times New Roman"/>
          <w:color w:val="303030"/>
          <w:bdr w:val="none" w:sz="0" w:space="0" w:color="auto" w:frame="1"/>
          <w:shd w:val="clear" w:color="auto" w:fill="FFFFFF"/>
        </w:rPr>
        <w:t>An online study located on another website like Qualtrics, SurveyMonkey, or any other website.</w:t>
      </w:r>
      <w:r w:rsidRPr="00EF695A">
        <w:rPr>
          <w:rFonts w:ascii="Times New Roman" w:eastAsia="Times New Roman" w:hAnsi="Times New Roman" w:cs="Times New Roman"/>
          <w:color w:val="000000"/>
          <w:bdr w:val="none" w:sz="0" w:space="0" w:color="auto" w:frame="1"/>
        </w:rPr>
        <w:t> </w:t>
      </w:r>
      <w:r w:rsidRPr="00EF695A">
        <w:rPr>
          <w:rFonts w:ascii="Times New Roman" w:eastAsia="Times New Roman" w:hAnsi="Times New Roman" w:cs="Times New Roman"/>
          <w:b/>
          <w:bCs/>
          <w:color w:val="000000"/>
          <w:bdr w:val="none" w:sz="0" w:space="0" w:color="auto" w:frame="1"/>
        </w:rPr>
        <w:t>(</w:t>
      </w:r>
      <w:proofErr w:type="gramStart"/>
      <w:r w:rsidRPr="00EF695A">
        <w:rPr>
          <w:rFonts w:ascii="Times New Roman" w:eastAsia="Times New Roman" w:hAnsi="Times New Roman" w:cs="Times New Roman"/>
          <w:b/>
          <w:bCs/>
          <w:color w:val="000000"/>
          <w:bdr w:val="none" w:sz="0" w:space="0" w:color="auto" w:frame="1"/>
        </w:rPr>
        <w:t>must</w:t>
      </w:r>
      <w:proofErr w:type="gramEnd"/>
      <w:r w:rsidRPr="00EF695A">
        <w:rPr>
          <w:rFonts w:ascii="Times New Roman" w:eastAsia="Times New Roman" w:hAnsi="Times New Roman" w:cs="Times New Roman"/>
          <w:b/>
          <w:bCs/>
          <w:color w:val="000000"/>
          <w:bdr w:val="none" w:sz="0" w:space="0" w:color="auto" w:frame="1"/>
        </w:rPr>
        <w:t xml:space="preserve"> include the studies URL in the </w:t>
      </w:r>
      <w:r w:rsidR="0087073E">
        <w:rPr>
          <w:rFonts w:ascii="Times New Roman" w:eastAsia="Times New Roman" w:hAnsi="Times New Roman" w:cs="Times New Roman"/>
          <w:b/>
          <w:bCs/>
          <w:color w:val="000000"/>
          <w:bdr w:val="none" w:sz="0" w:space="0" w:color="auto" w:frame="1"/>
        </w:rPr>
        <w:t>SONA</w:t>
      </w:r>
      <w:r w:rsidRPr="00EF695A">
        <w:rPr>
          <w:rFonts w:ascii="Times New Roman" w:eastAsia="Times New Roman" w:hAnsi="Times New Roman" w:cs="Times New Roman"/>
          <w:b/>
          <w:bCs/>
          <w:color w:val="000000"/>
          <w:bdr w:val="none" w:sz="0" w:space="0" w:color="auto" w:frame="1"/>
        </w:rPr>
        <w:t xml:space="preserve"> application)</w:t>
      </w:r>
      <w:r w:rsidR="00C71D9A" w:rsidRPr="00EF695A">
        <w:rPr>
          <w:rFonts w:ascii="Times New Roman" w:eastAsia="Times New Roman" w:hAnsi="Times New Roman" w:cs="Times New Roman"/>
          <w:color w:val="000000"/>
          <w:bdr w:val="none" w:sz="0" w:space="0" w:color="auto" w:frame="1"/>
        </w:rPr>
        <w:t xml:space="preserve">. The URL </w:t>
      </w:r>
      <w:r w:rsidR="00C71D9A" w:rsidRPr="00EF695A">
        <w:rPr>
          <w:rFonts w:ascii="Times New Roman" w:eastAsia="Times New Roman" w:hAnsi="Times New Roman" w:cs="Times New Roman"/>
          <w:b/>
          <w:bCs/>
          <w:color w:val="000000"/>
          <w:bdr w:val="none" w:sz="0" w:space="0" w:color="auto" w:frame="1"/>
        </w:rPr>
        <w:t>will</w:t>
      </w:r>
      <w:r w:rsidR="00C71D9A" w:rsidRPr="00EF695A">
        <w:rPr>
          <w:rFonts w:ascii="Times New Roman" w:eastAsia="Times New Roman" w:hAnsi="Times New Roman" w:cs="Times New Roman"/>
          <w:color w:val="000000"/>
          <w:bdr w:val="none" w:sz="0" w:space="0" w:color="auto" w:frame="1"/>
        </w:rPr>
        <w:t xml:space="preserve"> be visible to participants.</w:t>
      </w:r>
      <w:r w:rsidRPr="00EF695A">
        <w:rPr>
          <w:rFonts w:ascii="Times New Roman" w:eastAsia="Times New Roman" w:hAnsi="Times New Roman" w:cs="Times New Roman"/>
          <w:b/>
          <w:bCs/>
          <w:color w:val="000000"/>
          <w:bdr w:val="none" w:sz="0" w:space="0" w:color="auto" w:frame="1"/>
        </w:rPr>
        <w:t xml:space="preserve">  </w:t>
      </w:r>
    </w:p>
    <w:p w14:paraId="738C01BD" w14:textId="50375B91" w:rsidR="00EF695A" w:rsidRPr="00EF695A" w:rsidRDefault="00EF695A" w:rsidP="00EF695A">
      <w:pPr>
        <w:numPr>
          <w:ilvl w:val="1"/>
          <w:numId w:val="6"/>
        </w:numPr>
        <w:shd w:val="clear" w:color="auto" w:fill="FFFFFF"/>
        <w:spacing w:line="360" w:lineRule="auto"/>
        <w:textAlignment w:val="baseline"/>
        <w:rPr>
          <w:rFonts w:ascii="Times New Roman" w:eastAsia="Times New Roman" w:hAnsi="Times New Roman" w:cs="Times New Roman"/>
          <w:color w:val="000000"/>
        </w:rPr>
      </w:pPr>
      <w:r w:rsidRPr="00EF695A">
        <w:rPr>
          <w:rFonts w:ascii="Times New Roman" w:eastAsia="Times New Roman" w:hAnsi="Times New Roman" w:cs="Times New Roman"/>
          <w:b/>
          <w:bCs/>
          <w:color w:val="000000"/>
          <w:bdr w:val="none" w:sz="0" w:space="0" w:color="auto" w:frame="1"/>
        </w:rPr>
        <w:t xml:space="preserve">Will this study have one or multiple parts? </w:t>
      </w:r>
      <w:sdt>
        <w:sdtPr>
          <w:rPr>
            <w:rFonts w:ascii="Times New Roman" w:hAnsi="Times New Roman" w:cs="Times New Roman"/>
            <w:bCs/>
            <w:color w:val="943634" w:themeColor="accent2" w:themeShade="BF"/>
          </w:rPr>
          <w:id w:val="-117297179"/>
          <w:placeholder>
            <w:docPart w:val="B541CCA687DF489D9D4C87766FD2E4D5"/>
          </w:placeholder>
          <w:showingPlcHdr/>
          <w:text/>
        </w:sdtPr>
        <w:sdtEndPr/>
        <w:sdtContent>
          <w:r w:rsidR="0087073E" w:rsidRPr="00A61058">
            <w:rPr>
              <w:rStyle w:val="PlaceholderText"/>
            </w:rPr>
            <w:t>Click here to enter text.</w:t>
          </w:r>
        </w:sdtContent>
      </w:sdt>
    </w:p>
    <w:p w14:paraId="272B37EE" w14:textId="55640D62" w:rsidR="001E1EF9" w:rsidRPr="00EF695A" w:rsidRDefault="006123E2" w:rsidP="00EF695A">
      <w:pPr>
        <w:numPr>
          <w:ilvl w:val="0"/>
          <w:numId w:val="6"/>
        </w:numPr>
        <w:shd w:val="clear" w:color="auto" w:fill="FFFFFF"/>
        <w:spacing w:line="360" w:lineRule="auto"/>
        <w:textAlignment w:val="baseline"/>
        <w:rPr>
          <w:rFonts w:ascii="Times New Roman" w:eastAsia="Times New Roman" w:hAnsi="Times New Roman" w:cs="Times New Roman"/>
          <w:color w:val="000000"/>
        </w:rPr>
      </w:pPr>
      <w:r w:rsidRPr="00EF695A">
        <w:rPr>
          <w:rFonts w:ascii="Times New Roman" w:eastAsia="Times New Roman" w:hAnsi="Times New Roman" w:cs="Times New Roman"/>
          <w:b/>
          <w:bCs/>
          <w:color w:val="303030"/>
          <w:bdr w:val="none" w:sz="0" w:space="0" w:color="auto" w:frame="1"/>
          <w:shd w:val="clear" w:color="auto" w:fill="FFFFFF"/>
        </w:rPr>
        <w:t>Online Internal Survey Study:</w:t>
      </w:r>
      <w:r w:rsidRPr="00EF695A">
        <w:rPr>
          <w:rFonts w:ascii="Times New Roman" w:eastAsia="Times New Roman" w:hAnsi="Times New Roman" w:cs="Times New Roman"/>
          <w:color w:val="303030"/>
          <w:bdr w:val="none" w:sz="0" w:space="0" w:color="auto" w:frame="1"/>
          <w:shd w:val="clear" w:color="auto" w:fill="FFFFFF"/>
        </w:rPr>
        <w:t xml:space="preserve"> An online survey study where the questions are set up in the </w:t>
      </w:r>
      <w:r w:rsidR="00C71D9A" w:rsidRPr="00EF695A">
        <w:rPr>
          <w:rFonts w:ascii="Times New Roman" w:eastAsia="Times New Roman" w:hAnsi="Times New Roman" w:cs="Times New Roman"/>
          <w:color w:val="303030"/>
          <w:bdr w:val="none" w:sz="0" w:space="0" w:color="auto" w:frame="1"/>
          <w:shd w:val="clear" w:color="auto" w:fill="FFFFFF"/>
        </w:rPr>
        <w:t xml:space="preserve">SONA </w:t>
      </w:r>
      <w:r w:rsidRPr="00EF695A">
        <w:rPr>
          <w:rFonts w:ascii="Times New Roman" w:eastAsia="Times New Roman" w:hAnsi="Times New Roman" w:cs="Times New Roman"/>
          <w:color w:val="303030"/>
          <w:bdr w:val="none" w:sz="0" w:space="0" w:color="auto" w:frame="1"/>
          <w:shd w:val="clear" w:color="auto" w:fill="FFFFFF"/>
        </w:rPr>
        <w:t>system.</w:t>
      </w:r>
      <w:r w:rsidRPr="00EF695A">
        <w:rPr>
          <w:rFonts w:ascii="Times New Roman" w:eastAsia="Times New Roman" w:hAnsi="Times New Roman" w:cs="Times New Roman"/>
          <w:color w:val="000000"/>
          <w:bdr w:val="none" w:sz="0" w:space="0" w:color="auto" w:frame="1"/>
        </w:rPr>
        <w:t> </w:t>
      </w:r>
    </w:p>
    <w:p w14:paraId="7A625C23" w14:textId="5E1AAFBA" w:rsidR="00C427A3" w:rsidRPr="00EF695A" w:rsidRDefault="00C427A3" w:rsidP="00EF695A">
      <w:pPr>
        <w:shd w:val="clear" w:color="auto" w:fill="FFFFFF"/>
        <w:spacing w:line="360" w:lineRule="auto"/>
        <w:textAlignment w:val="baseline"/>
        <w:rPr>
          <w:rFonts w:ascii="Times New Roman" w:eastAsia="Times New Roman" w:hAnsi="Times New Roman" w:cs="Times New Roman"/>
          <w:i/>
          <w:iCs/>
          <w:color w:val="000000"/>
        </w:rPr>
      </w:pPr>
      <w:r w:rsidRPr="00EF695A">
        <w:rPr>
          <w:rFonts w:ascii="Times New Roman" w:eastAsia="Times New Roman" w:hAnsi="Times New Roman" w:cs="Times New Roman"/>
          <w:b/>
          <w:bCs/>
          <w:i/>
          <w:iCs/>
          <w:color w:val="303030"/>
          <w:bdr w:val="none" w:sz="0" w:space="0" w:color="auto" w:frame="1"/>
          <w:shd w:val="clear" w:color="auto" w:fill="FFFFFF"/>
        </w:rPr>
        <w:t>Note that studies incorrectly marked as “Online” must be deleted in order to change the study type. Please choose carefully.</w:t>
      </w:r>
    </w:p>
    <w:p w14:paraId="450A2424" w14:textId="77777777" w:rsidR="006123E2" w:rsidRPr="00EF695A" w:rsidRDefault="006123E2" w:rsidP="00EF695A">
      <w:pPr>
        <w:shd w:val="clear" w:color="auto" w:fill="FFFFFF"/>
        <w:textAlignment w:val="baseline"/>
        <w:rPr>
          <w:rFonts w:ascii="Times New Roman" w:eastAsia="Times New Roman" w:hAnsi="Times New Roman" w:cs="Times New Roman"/>
          <w:color w:val="000000"/>
          <w:sz w:val="22"/>
          <w:szCs w:val="22"/>
        </w:rPr>
      </w:pPr>
    </w:p>
    <w:p w14:paraId="7A205500" w14:textId="408C2DE9" w:rsidR="00DA6CDD" w:rsidRPr="00EF695A" w:rsidRDefault="001E1EF9" w:rsidP="00EF695A">
      <w:pPr>
        <w:rPr>
          <w:rFonts w:ascii="Times New Roman" w:hAnsi="Times New Roman" w:cs="Times New Roman"/>
          <w:sz w:val="28"/>
        </w:rPr>
      </w:pPr>
      <w:r w:rsidRPr="00EF695A">
        <w:rPr>
          <w:rFonts w:ascii="Times New Roman" w:hAnsi="Times New Roman" w:cs="Times New Roman"/>
          <w:sz w:val="28"/>
        </w:rPr>
        <w:t xml:space="preserve">Number of </w:t>
      </w:r>
      <w:r w:rsidR="0087073E">
        <w:rPr>
          <w:rFonts w:ascii="Times New Roman" w:hAnsi="Times New Roman" w:cs="Times New Roman"/>
          <w:sz w:val="28"/>
        </w:rPr>
        <w:t>c</w:t>
      </w:r>
      <w:r w:rsidRPr="00EF695A">
        <w:rPr>
          <w:rFonts w:ascii="Times New Roman" w:hAnsi="Times New Roman" w:cs="Times New Roman"/>
          <w:sz w:val="28"/>
        </w:rPr>
        <w:t xml:space="preserve">redits </w:t>
      </w:r>
      <w:r w:rsidR="0087073E">
        <w:rPr>
          <w:rFonts w:ascii="Times New Roman" w:hAnsi="Times New Roman" w:cs="Times New Roman"/>
          <w:sz w:val="28"/>
        </w:rPr>
        <w:t>a</w:t>
      </w:r>
      <w:r w:rsidRPr="00EF695A">
        <w:rPr>
          <w:rFonts w:ascii="Times New Roman" w:hAnsi="Times New Roman" w:cs="Times New Roman"/>
          <w:sz w:val="28"/>
        </w:rPr>
        <w:t>ssigned</w:t>
      </w:r>
      <w:r w:rsidR="00E82968" w:rsidRPr="00EF695A">
        <w:rPr>
          <w:rFonts w:ascii="Times New Roman" w:hAnsi="Times New Roman" w:cs="Times New Roman"/>
          <w:sz w:val="28"/>
        </w:rPr>
        <w:t xml:space="preserve"> (1 per 30 minutes)</w:t>
      </w:r>
      <w:r w:rsidR="00C71D9A" w:rsidRPr="00EF695A">
        <w:rPr>
          <w:rFonts w:ascii="Times New Roman" w:hAnsi="Times New Roman" w:cs="Times New Roman"/>
          <w:sz w:val="28"/>
        </w:rPr>
        <w:t xml:space="preserve">: </w:t>
      </w:r>
      <w:sdt>
        <w:sdtPr>
          <w:rPr>
            <w:rFonts w:ascii="Times New Roman" w:hAnsi="Times New Roman" w:cs="Times New Roman"/>
            <w:color w:val="943634" w:themeColor="accent2" w:themeShade="BF"/>
          </w:rPr>
          <w:id w:val="806826055"/>
          <w:placeholder>
            <w:docPart w:val="040B2DFFDEBE4DCEB1ADE85760B8002B"/>
          </w:placeholder>
          <w:showingPlcHdr/>
          <w:text/>
        </w:sdtPr>
        <w:sdtEndPr/>
        <w:sdtContent>
          <w:r w:rsidR="0087073E" w:rsidRPr="00A61058">
            <w:rPr>
              <w:rStyle w:val="PlaceholderText"/>
            </w:rPr>
            <w:t>Click here to enter text.</w:t>
          </w:r>
        </w:sdtContent>
      </w:sdt>
    </w:p>
    <w:p w14:paraId="4569CEC5" w14:textId="77777777" w:rsidR="00DA6CDD" w:rsidRPr="00EF695A" w:rsidRDefault="00DA6CDD" w:rsidP="00EF695A">
      <w:pPr>
        <w:rPr>
          <w:rFonts w:ascii="Times New Roman" w:hAnsi="Times New Roman" w:cs="Times New Roman"/>
          <w:sz w:val="28"/>
        </w:rPr>
      </w:pPr>
    </w:p>
    <w:p w14:paraId="39FC99A0" w14:textId="62C13486" w:rsidR="00DA6CDD" w:rsidRPr="00EF695A" w:rsidRDefault="00DA6CDD" w:rsidP="00EF695A">
      <w:pPr>
        <w:rPr>
          <w:rFonts w:ascii="Times New Roman" w:hAnsi="Times New Roman" w:cs="Times New Roman"/>
          <w:sz w:val="28"/>
        </w:rPr>
      </w:pPr>
      <w:r w:rsidRPr="00EF695A">
        <w:rPr>
          <w:rFonts w:ascii="Times New Roman" w:hAnsi="Times New Roman" w:cs="Times New Roman"/>
          <w:sz w:val="28"/>
        </w:rPr>
        <w:t>How long will the study take</w:t>
      </w:r>
      <w:r w:rsidR="0087073E">
        <w:rPr>
          <w:rFonts w:ascii="Times New Roman" w:hAnsi="Times New Roman" w:cs="Times New Roman"/>
          <w:sz w:val="28"/>
        </w:rPr>
        <w:t xml:space="preserve"> (nearest half-hour)</w:t>
      </w:r>
      <w:r w:rsidRPr="00EF695A">
        <w:rPr>
          <w:rFonts w:ascii="Times New Roman" w:hAnsi="Times New Roman" w:cs="Times New Roman"/>
          <w:sz w:val="28"/>
        </w:rPr>
        <w:t>?</w:t>
      </w:r>
      <w:r w:rsidR="00C71D9A" w:rsidRPr="00EF695A">
        <w:rPr>
          <w:rFonts w:ascii="Times New Roman" w:hAnsi="Times New Roman" w:cs="Times New Roman"/>
          <w:sz w:val="28"/>
        </w:rPr>
        <w:t xml:space="preserve"> </w:t>
      </w:r>
      <w:sdt>
        <w:sdtPr>
          <w:rPr>
            <w:rFonts w:ascii="Times New Roman" w:hAnsi="Times New Roman" w:cs="Times New Roman"/>
            <w:color w:val="943634" w:themeColor="accent2" w:themeShade="BF"/>
          </w:rPr>
          <w:id w:val="-1506044951"/>
          <w:placeholder>
            <w:docPart w:val="24D783C32B484218990198224493ACDE"/>
          </w:placeholder>
          <w:showingPlcHdr/>
          <w:text/>
        </w:sdtPr>
        <w:sdtEndPr/>
        <w:sdtContent>
          <w:r w:rsidR="0087073E" w:rsidRPr="00A61058">
            <w:rPr>
              <w:rStyle w:val="PlaceholderText"/>
            </w:rPr>
            <w:t>Click here to enter text.</w:t>
          </w:r>
        </w:sdtContent>
      </w:sdt>
    </w:p>
    <w:p w14:paraId="2A9E7195" w14:textId="77777777" w:rsidR="00DA6CDD" w:rsidRPr="00EF695A" w:rsidRDefault="00DA6CDD" w:rsidP="00EF695A">
      <w:pPr>
        <w:rPr>
          <w:rFonts w:ascii="Times New Roman" w:hAnsi="Times New Roman" w:cs="Times New Roman"/>
          <w:sz w:val="28"/>
        </w:rPr>
      </w:pPr>
    </w:p>
    <w:p w14:paraId="1B782E88" w14:textId="40C1707B" w:rsidR="00DA6CDD" w:rsidRPr="00EF695A" w:rsidRDefault="00DA6CDD" w:rsidP="00EF695A">
      <w:pPr>
        <w:rPr>
          <w:rFonts w:ascii="Times New Roman" w:hAnsi="Times New Roman" w:cs="Times New Roman"/>
          <w:sz w:val="28"/>
        </w:rPr>
      </w:pPr>
      <w:r w:rsidRPr="00EF695A">
        <w:rPr>
          <w:rFonts w:ascii="Times New Roman" w:hAnsi="Times New Roman" w:cs="Times New Roman"/>
          <w:sz w:val="28"/>
        </w:rPr>
        <w:t xml:space="preserve">Do you have a </w:t>
      </w:r>
      <w:r w:rsidR="0087073E">
        <w:rPr>
          <w:rFonts w:ascii="Times New Roman" w:hAnsi="Times New Roman" w:cs="Times New Roman"/>
          <w:sz w:val="28"/>
        </w:rPr>
        <w:t xml:space="preserve">SONA </w:t>
      </w:r>
      <w:r w:rsidRPr="00EF695A">
        <w:rPr>
          <w:rFonts w:ascii="Times New Roman" w:hAnsi="Times New Roman" w:cs="Times New Roman"/>
          <w:sz w:val="28"/>
        </w:rPr>
        <w:t xml:space="preserve">Researcher ID? </w:t>
      </w:r>
      <w:sdt>
        <w:sdtPr>
          <w:rPr>
            <w:rFonts w:ascii="Times New Roman" w:hAnsi="Times New Roman" w:cs="Times New Roman"/>
            <w:color w:val="943634" w:themeColor="accent2" w:themeShade="BF"/>
          </w:rPr>
          <w:id w:val="-510922350"/>
          <w:placeholder>
            <w:docPart w:val="F41808C4F20C46048FDD45E3AFBB6888"/>
          </w:placeholder>
          <w:showingPlcHdr/>
          <w:text/>
        </w:sdtPr>
        <w:sdtEndPr/>
        <w:sdtContent>
          <w:r w:rsidR="0087073E" w:rsidRPr="00A61058">
            <w:rPr>
              <w:rStyle w:val="PlaceholderText"/>
            </w:rPr>
            <w:t>Click here to enter text.</w:t>
          </w:r>
        </w:sdtContent>
      </w:sdt>
    </w:p>
    <w:p w14:paraId="52AEE637" w14:textId="1AC2B3E9" w:rsidR="00F757F2" w:rsidRPr="00EF695A" w:rsidRDefault="00F757F2" w:rsidP="00EF695A">
      <w:pPr>
        <w:rPr>
          <w:rFonts w:ascii="Times New Roman" w:hAnsi="Times New Roman" w:cs="Times New Roman"/>
          <w:sz w:val="28"/>
        </w:rPr>
      </w:pPr>
    </w:p>
    <w:p w14:paraId="3AC3E808" w14:textId="1E32848E" w:rsidR="00E24AA0" w:rsidRPr="00EF695A" w:rsidRDefault="00F757F2" w:rsidP="00EF695A">
      <w:pPr>
        <w:rPr>
          <w:rFonts w:ascii="Times New Roman" w:hAnsi="Times New Roman" w:cs="Times New Roman"/>
          <w:color w:val="943634" w:themeColor="accent2" w:themeShade="BF"/>
        </w:rPr>
      </w:pPr>
      <w:r w:rsidRPr="00EF695A">
        <w:rPr>
          <w:rFonts w:ascii="Times New Roman" w:hAnsi="Times New Roman" w:cs="Times New Roman"/>
          <w:sz w:val="28"/>
        </w:rPr>
        <w:t xml:space="preserve">Is this a PSY385 study? </w:t>
      </w:r>
      <w:sdt>
        <w:sdtPr>
          <w:rPr>
            <w:rFonts w:ascii="Times New Roman" w:hAnsi="Times New Roman" w:cs="Times New Roman"/>
            <w:color w:val="943634" w:themeColor="accent2" w:themeShade="BF"/>
          </w:rPr>
          <w:id w:val="-1292431292"/>
          <w:placeholder>
            <w:docPart w:val="3324D1D2505D404BB3772E6A056A606A"/>
          </w:placeholder>
          <w:showingPlcHdr/>
          <w:text/>
        </w:sdtPr>
        <w:sdtEndPr/>
        <w:sdtContent>
          <w:r w:rsidR="0087073E" w:rsidRPr="00A61058">
            <w:rPr>
              <w:rStyle w:val="PlaceholderText"/>
            </w:rPr>
            <w:t>Click here to enter text.</w:t>
          </w:r>
        </w:sdtContent>
      </w:sdt>
    </w:p>
    <w:p w14:paraId="78AF0790" w14:textId="77777777" w:rsidR="00C71D9A" w:rsidRPr="00EF695A" w:rsidRDefault="00C71D9A" w:rsidP="00EF695A">
      <w:pPr>
        <w:rPr>
          <w:rFonts w:ascii="Times New Roman" w:hAnsi="Times New Roman" w:cs="Times New Roman"/>
          <w:sz w:val="28"/>
        </w:rPr>
      </w:pPr>
    </w:p>
    <w:p w14:paraId="1F7FC269" w14:textId="6E4C2420" w:rsidR="00DA6CDD" w:rsidRPr="00EF695A" w:rsidRDefault="00E24AA0" w:rsidP="00EF695A">
      <w:pPr>
        <w:rPr>
          <w:rFonts w:ascii="Times New Roman" w:hAnsi="Times New Roman" w:cs="Times New Roman"/>
          <w:sz w:val="28"/>
        </w:rPr>
      </w:pPr>
      <w:r w:rsidRPr="00EF695A">
        <w:rPr>
          <w:rFonts w:ascii="Times New Roman" w:hAnsi="Times New Roman" w:cs="Times New Roman"/>
          <w:sz w:val="28"/>
        </w:rPr>
        <w:t>Study URL (if online):</w:t>
      </w:r>
      <w:r w:rsidR="00C71D9A" w:rsidRPr="00EF695A">
        <w:rPr>
          <w:rFonts w:ascii="Times New Roman" w:hAnsi="Times New Roman" w:cs="Times New Roman"/>
          <w:sz w:val="28"/>
        </w:rPr>
        <w:t xml:space="preserve"> </w:t>
      </w:r>
      <w:sdt>
        <w:sdtPr>
          <w:rPr>
            <w:rFonts w:ascii="Times New Roman" w:hAnsi="Times New Roman" w:cs="Times New Roman"/>
            <w:color w:val="943634" w:themeColor="accent2" w:themeShade="BF"/>
          </w:rPr>
          <w:id w:val="-1754265825"/>
          <w:placeholder>
            <w:docPart w:val="C5C9106586AD480AB2662D52FF9A7B1A"/>
          </w:placeholder>
          <w:text/>
        </w:sdtPr>
        <w:sdtEndPr/>
        <w:sdtContent>
          <w:r w:rsidR="00C61448" w:rsidRPr="00EF695A">
            <w:rPr>
              <w:rFonts w:ascii="Times New Roman" w:hAnsi="Times New Roman" w:cs="Times New Roman"/>
              <w:color w:val="943634" w:themeColor="accent2" w:themeShade="BF"/>
            </w:rPr>
            <w:t>Paste URL here</w:t>
          </w:r>
          <w:r w:rsidR="00C61448">
            <w:rPr>
              <w:rFonts w:ascii="Times New Roman" w:hAnsi="Times New Roman" w:cs="Times New Roman"/>
              <w:color w:val="943634" w:themeColor="accent2" w:themeShade="BF"/>
            </w:rPr>
            <w:t xml:space="preserve"> or leave blank</w:t>
          </w:r>
        </w:sdtContent>
      </w:sdt>
    </w:p>
    <w:p w14:paraId="0351E833" w14:textId="0FCAE924" w:rsidR="00DA6CDD" w:rsidRPr="00EF695A" w:rsidRDefault="00DA6CDD" w:rsidP="00EF695A">
      <w:pPr>
        <w:rPr>
          <w:rFonts w:ascii="Times New Roman" w:hAnsi="Times New Roman" w:cs="Times New Roman"/>
        </w:rPr>
      </w:pPr>
      <w:r w:rsidRPr="00EF695A">
        <w:rPr>
          <w:rFonts w:ascii="Times New Roman" w:hAnsi="Times New Roman" w:cs="Times New Roman"/>
        </w:rPr>
        <w:lastRenderedPageBreak/>
        <w:t xml:space="preserve">Please copy and paste this application into an e-mail or add </w:t>
      </w:r>
      <w:r w:rsidR="00F757F2" w:rsidRPr="00EF695A">
        <w:rPr>
          <w:rFonts w:ascii="Times New Roman" w:hAnsi="Times New Roman" w:cs="Times New Roman"/>
        </w:rPr>
        <w:t xml:space="preserve">it </w:t>
      </w:r>
      <w:r w:rsidRPr="00EF695A">
        <w:rPr>
          <w:rFonts w:ascii="Times New Roman" w:hAnsi="Times New Roman" w:cs="Times New Roman"/>
        </w:rPr>
        <w:t xml:space="preserve">as an attachment to the Subject Pool Coordinator at </w:t>
      </w:r>
      <w:hyperlink r:id="rId7" w:history="1">
        <w:r w:rsidRPr="00EF695A">
          <w:rPr>
            <w:rStyle w:val="Hyperlink"/>
            <w:rFonts w:ascii="Times New Roman" w:hAnsi="Times New Roman" w:cs="Times New Roman"/>
          </w:rPr>
          <w:t>psypool@cmich.edu</w:t>
        </w:r>
      </w:hyperlink>
      <w:r w:rsidRPr="00EF695A">
        <w:rPr>
          <w:rFonts w:ascii="Times New Roman" w:hAnsi="Times New Roman" w:cs="Times New Roman"/>
        </w:rPr>
        <w:t>.</w:t>
      </w:r>
    </w:p>
    <w:p w14:paraId="5B8F97C9" w14:textId="77777777" w:rsidR="00CC3E2F" w:rsidRPr="00EF695A" w:rsidRDefault="00CC3E2F" w:rsidP="00EF695A">
      <w:pPr>
        <w:rPr>
          <w:rFonts w:ascii="Times New Roman" w:hAnsi="Times New Roman" w:cs="Times New Roman"/>
          <w:b/>
          <w:bCs/>
          <w:i/>
          <w:iCs/>
        </w:rPr>
      </w:pPr>
    </w:p>
    <w:p w14:paraId="240681CC" w14:textId="0A445788" w:rsidR="00DA6CDD" w:rsidRPr="00EF695A" w:rsidRDefault="00DA6CDD" w:rsidP="00EF695A">
      <w:pPr>
        <w:rPr>
          <w:rFonts w:ascii="Times New Roman" w:hAnsi="Times New Roman" w:cs="Times New Roman"/>
        </w:rPr>
      </w:pPr>
      <w:r w:rsidRPr="00EF695A">
        <w:rPr>
          <w:rFonts w:ascii="Times New Roman" w:hAnsi="Times New Roman" w:cs="Times New Roman"/>
        </w:rPr>
        <w:t>While you are waiting for the Subject Pool Administrator to respond with a researcher ID and a confirmation e-mail letting you know your study has been posted, you should reserve rooms to conduct your research in. Rooms can be reserved in Sloan Hall by contacting the Psychology main office by phone at 989-774-3001 or feel free to stop into Sloan 101</w:t>
      </w:r>
      <w:r w:rsidR="0087073E">
        <w:rPr>
          <w:rFonts w:ascii="Times New Roman" w:hAnsi="Times New Roman" w:cs="Times New Roman"/>
        </w:rPr>
        <w:t>,</w:t>
      </w:r>
      <w:r w:rsidRPr="00EF695A">
        <w:rPr>
          <w:rFonts w:ascii="Times New Roman" w:hAnsi="Times New Roman" w:cs="Times New Roman"/>
        </w:rPr>
        <w:t xml:space="preserve"> and a staff member can help you reserve your room.</w:t>
      </w:r>
      <w:r w:rsidR="00F757F2" w:rsidRPr="00EF695A">
        <w:rPr>
          <w:rFonts w:ascii="Times New Roman" w:hAnsi="Times New Roman" w:cs="Times New Roman"/>
        </w:rPr>
        <w:t xml:space="preserve"> </w:t>
      </w:r>
      <w:r w:rsidR="00F757F2" w:rsidRPr="00EF695A">
        <w:rPr>
          <w:rFonts w:ascii="Times New Roman" w:hAnsi="Times New Roman" w:cs="Times New Roman"/>
          <w:b/>
          <w:bCs/>
        </w:rPr>
        <w:t>The Subject Pool Coordinator cannot help you reserve rooms.</w:t>
      </w:r>
      <w:r w:rsidRPr="00EF695A">
        <w:rPr>
          <w:rFonts w:ascii="Times New Roman" w:hAnsi="Times New Roman" w:cs="Times New Roman"/>
        </w:rPr>
        <w:t xml:space="preserve"> If your study is online, please make sure you indicate that in the application. </w:t>
      </w:r>
    </w:p>
    <w:p w14:paraId="28AE26EF" w14:textId="77777777" w:rsidR="00DA6CDD" w:rsidRPr="00EF695A" w:rsidRDefault="00DA6CDD" w:rsidP="00EF695A">
      <w:pPr>
        <w:rPr>
          <w:rFonts w:ascii="Times New Roman" w:hAnsi="Times New Roman" w:cs="Times New Roman"/>
        </w:rPr>
      </w:pPr>
    </w:p>
    <w:p w14:paraId="3C185EAA" w14:textId="3491803C" w:rsidR="00DA6CDD" w:rsidRPr="00EF695A" w:rsidRDefault="00DA6CDD" w:rsidP="00EF695A">
      <w:pPr>
        <w:rPr>
          <w:rFonts w:ascii="Times New Roman" w:hAnsi="Times New Roman" w:cs="Times New Roman"/>
        </w:rPr>
      </w:pPr>
      <w:r w:rsidRPr="00EF695A">
        <w:rPr>
          <w:rFonts w:ascii="Times New Roman" w:hAnsi="Times New Roman" w:cs="Times New Roman"/>
        </w:rPr>
        <w:t xml:space="preserve">Once the Subject Pool </w:t>
      </w:r>
      <w:r w:rsidR="00F757F2" w:rsidRPr="00EF695A">
        <w:rPr>
          <w:rFonts w:ascii="Times New Roman" w:hAnsi="Times New Roman" w:cs="Times New Roman"/>
        </w:rPr>
        <w:t>Coordinator</w:t>
      </w:r>
      <w:r w:rsidRPr="00EF695A">
        <w:rPr>
          <w:rFonts w:ascii="Times New Roman" w:hAnsi="Times New Roman" w:cs="Times New Roman"/>
        </w:rPr>
        <w:t xml:space="preserve"> has posted the study, </w:t>
      </w:r>
      <w:r w:rsidR="00F757F2" w:rsidRPr="00EF695A">
        <w:rPr>
          <w:rFonts w:ascii="Times New Roman" w:hAnsi="Times New Roman" w:cs="Times New Roman"/>
        </w:rPr>
        <w:t>you</w:t>
      </w:r>
      <w:r w:rsidRPr="00EF695A">
        <w:rPr>
          <w:rFonts w:ascii="Times New Roman" w:hAnsi="Times New Roman" w:cs="Times New Roman"/>
        </w:rPr>
        <w:t xml:space="preserve"> can create timeslots and activate </w:t>
      </w:r>
      <w:r w:rsidR="00F757F2" w:rsidRPr="00EF695A">
        <w:rPr>
          <w:rFonts w:ascii="Times New Roman" w:hAnsi="Times New Roman" w:cs="Times New Roman"/>
        </w:rPr>
        <w:t>your</w:t>
      </w:r>
      <w:r w:rsidRPr="00EF695A">
        <w:rPr>
          <w:rFonts w:ascii="Times New Roman" w:hAnsi="Times New Roman" w:cs="Times New Roman"/>
        </w:rPr>
        <w:t xml:space="preserve"> study so that it is viewable by participants. To activate your study, go to “Change Study Information’ and next to “Active Study?” mark “Yes.”</w:t>
      </w:r>
    </w:p>
    <w:p w14:paraId="0DF4704F" w14:textId="77777777" w:rsidR="00DA6CDD" w:rsidRPr="00EF695A" w:rsidRDefault="00DA6CDD" w:rsidP="00EF695A">
      <w:pPr>
        <w:rPr>
          <w:rFonts w:ascii="Times New Roman" w:hAnsi="Times New Roman" w:cs="Times New Roman"/>
        </w:rPr>
      </w:pPr>
    </w:p>
    <w:p w14:paraId="7585444A" w14:textId="57DF6FFF" w:rsidR="00DA6CDD" w:rsidRPr="00EF695A" w:rsidRDefault="00DA6CDD" w:rsidP="00EF695A">
      <w:pPr>
        <w:rPr>
          <w:rFonts w:ascii="Times New Roman" w:hAnsi="Times New Roman" w:cs="Times New Roman"/>
        </w:rPr>
      </w:pPr>
      <w:r w:rsidRPr="00EF695A">
        <w:rPr>
          <w:rFonts w:ascii="Times New Roman" w:hAnsi="Times New Roman" w:cs="Times New Roman"/>
        </w:rPr>
        <w:t xml:space="preserve">Once </w:t>
      </w:r>
      <w:r w:rsidR="00F757F2" w:rsidRPr="00EF695A">
        <w:rPr>
          <w:rFonts w:ascii="Times New Roman" w:hAnsi="Times New Roman" w:cs="Times New Roman"/>
        </w:rPr>
        <w:t>the</w:t>
      </w:r>
      <w:r w:rsidRPr="00EF695A">
        <w:rPr>
          <w:rFonts w:ascii="Times New Roman" w:hAnsi="Times New Roman" w:cs="Times New Roman"/>
        </w:rPr>
        <w:t xml:space="preserve"> researcher</w:t>
      </w:r>
      <w:r w:rsidR="00F757F2" w:rsidRPr="00EF695A">
        <w:rPr>
          <w:rFonts w:ascii="Times New Roman" w:hAnsi="Times New Roman" w:cs="Times New Roman"/>
        </w:rPr>
        <w:t>s</w:t>
      </w:r>
      <w:r w:rsidRPr="00EF695A">
        <w:rPr>
          <w:rFonts w:ascii="Times New Roman" w:hAnsi="Times New Roman" w:cs="Times New Roman"/>
        </w:rPr>
        <w:t xml:space="preserve"> ha</w:t>
      </w:r>
      <w:r w:rsidR="00F757F2" w:rsidRPr="00EF695A">
        <w:rPr>
          <w:rFonts w:ascii="Times New Roman" w:hAnsi="Times New Roman" w:cs="Times New Roman"/>
        </w:rPr>
        <w:t>ve</w:t>
      </w:r>
      <w:r w:rsidRPr="00EF695A">
        <w:rPr>
          <w:rFonts w:ascii="Times New Roman" w:hAnsi="Times New Roman" w:cs="Times New Roman"/>
        </w:rPr>
        <w:t xml:space="preserve"> completed their research</w:t>
      </w:r>
      <w:r w:rsidR="00F757F2" w:rsidRPr="00EF695A">
        <w:rPr>
          <w:rFonts w:ascii="Times New Roman" w:hAnsi="Times New Roman" w:cs="Times New Roman"/>
        </w:rPr>
        <w:t>,</w:t>
      </w:r>
      <w:r w:rsidRPr="00EF695A">
        <w:rPr>
          <w:rFonts w:ascii="Times New Roman" w:hAnsi="Times New Roman" w:cs="Times New Roman"/>
        </w:rPr>
        <w:t xml:space="preserve"> </w:t>
      </w:r>
      <w:r w:rsidR="00F757F2" w:rsidRPr="00EF695A">
        <w:rPr>
          <w:rFonts w:ascii="Times New Roman" w:hAnsi="Times New Roman" w:cs="Times New Roman"/>
        </w:rPr>
        <w:t>please</w:t>
      </w:r>
      <w:r w:rsidRPr="00EF695A">
        <w:rPr>
          <w:rFonts w:ascii="Times New Roman" w:hAnsi="Times New Roman" w:cs="Times New Roman"/>
        </w:rPr>
        <w:t xml:space="preserve"> e-mail </w:t>
      </w:r>
      <w:hyperlink r:id="rId8" w:history="1">
        <w:r w:rsidRPr="00EF695A">
          <w:rPr>
            <w:rStyle w:val="Hyperlink"/>
            <w:rFonts w:ascii="Times New Roman" w:hAnsi="Times New Roman" w:cs="Times New Roman"/>
          </w:rPr>
          <w:t>psypool@cmich.edu</w:t>
        </w:r>
      </w:hyperlink>
      <w:r w:rsidRPr="00EF695A">
        <w:rPr>
          <w:rFonts w:ascii="Times New Roman" w:hAnsi="Times New Roman" w:cs="Times New Roman"/>
        </w:rPr>
        <w:t xml:space="preserve"> and let the Subject Pool </w:t>
      </w:r>
      <w:r w:rsidR="00F757F2" w:rsidRPr="00EF695A">
        <w:rPr>
          <w:rFonts w:ascii="Times New Roman" w:hAnsi="Times New Roman" w:cs="Times New Roman"/>
        </w:rPr>
        <w:t>Coordinator</w:t>
      </w:r>
      <w:r w:rsidRPr="00EF695A">
        <w:rPr>
          <w:rFonts w:ascii="Times New Roman" w:hAnsi="Times New Roman" w:cs="Times New Roman"/>
        </w:rPr>
        <w:t xml:space="preserve"> know so that they can delete the study.</w:t>
      </w:r>
    </w:p>
    <w:p w14:paraId="53B12AB0" w14:textId="4EBF88F7" w:rsidR="00DF1E9A" w:rsidRPr="00EF695A" w:rsidRDefault="00DF1E9A" w:rsidP="00EF695A">
      <w:pPr>
        <w:rPr>
          <w:rFonts w:ascii="Times New Roman" w:hAnsi="Times New Roman" w:cs="Times New Roman"/>
        </w:rPr>
      </w:pPr>
    </w:p>
    <w:p w14:paraId="24F63C35" w14:textId="677DFFA7" w:rsidR="00DF1E9A" w:rsidRPr="00EF695A" w:rsidRDefault="00DF1E9A" w:rsidP="00EF695A">
      <w:pPr>
        <w:rPr>
          <w:rFonts w:ascii="Times New Roman" w:hAnsi="Times New Roman" w:cs="Times New Roman"/>
        </w:rPr>
      </w:pPr>
      <w:r w:rsidRPr="00EF695A">
        <w:rPr>
          <w:rFonts w:ascii="Times New Roman" w:hAnsi="Times New Roman" w:cs="Times New Roman"/>
        </w:rPr>
        <w:t xml:space="preserve">By typing your complete full name and date </w:t>
      </w:r>
      <w:r w:rsidR="00C71D9A" w:rsidRPr="00EF695A">
        <w:rPr>
          <w:rFonts w:ascii="Times New Roman" w:hAnsi="Times New Roman" w:cs="Times New Roman"/>
        </w:rPr>
        <w:t xml:space="preserve">in the boxes below, </w:t>
      </w:r>
      <w:r w:rsidRPr="00EF695A">
        <w:rPr>
          <w:rFonts w:ascii="Times New Roman" w:hAnsi="Times New Roman" w:cs="Times New Roman"/>
        </w:rPr>
        <w:t>you are indicating that all the above responses are correct.</w:t>
      </w:r>
    </w:p>
    <w:p w14:paraId="71BB2EB2" w14:textId="34FB66B0" w:rsidR="00DF1E9A" w:rsidRPr="00EF695A" w:rsidRDefault="00DF1E9A" w:rsidP="00EF695A">
      <w:pPr>
        <w:rPr>
          <w:rFonts w:ascii="Times New Roman" w:hAnsi="Times New Roman" w:cs="Times New Roman"/>
        </w:rPr>
      </w:pPr>
    </w:p>
    <w:p w14:paraId="53D68B56" w14:textId="68998C04" w:rsidR="0087073E" w:rsidRDefault="0087073E" w:rsidP="00EF695A">
      <w:pPr>
        <w:rPr>
          <w:rFonts w:ascii="Times New Roman" w:hAnsi="Times New Roman" w:cs="Times New Roman"/>
        </w:rPr>
      </w:pPr>
      <w:r>
        <w:rPr>
          <w:rFonts w:ascii="Times New Roman" w:hAnsi="Times New Roman" w:cs="Times New Roman"/>
        </w:rPr>
        <w:t>Full N</w:t>
      </w:r>
      <w:r w:rsidR="00DF1E9A" w:rsidRPr="00EF695A">
        <w:rPr>
          <w:rFonts w:ascii="Times New Roman" w:hAnsi="Times New Roman" w:cs="Times New Roman"/>
        </w:rPr>
        <w:t xml:space="preserve">ame: </w:t>
      </w:r>
      <w:sdt>
        <w:sdtPr>
          <w:rPr>
            <w:rFonts w:ascii="Times New Roman" w:hAnsi="Times New Roman" w:cs="Times New Roman"/>
            <w:b/>
            <w:color w:val="943634" w:themeColor="accent2" w:themeShade="BF"/>
          </w:rPr>
          <w:id w:val="-1736613940"/>
          <w:placeholder>
            <w:docPart w:val="1F540AEDF8D843D2BA331179AFA47D3B"/>
          </w:placeholder>
          <w:showingPlcHdr/>
          <w:text/>
        </w:sdtPr>
        <w:sdtEndPr/>
        <w:sdtContent>
          <w:r w:rsidRPr="00A61058">
            <w:rPr>
              <w:rStyle w:val="PlaceholderText"/>
            </w:rPr>
            <w:t>Click here to enter text.</w:t>
          </w:r>
        </w:sdtContent>
      </w:sdt>
      <w:r>
        <w:rPr>
          <w:rFonts w:ascii="Times New Roman" w:hAnsi="Times New Roman" w:cs="Times New Roman"/>
        </w:rPr>
        <w:tab/>
      </w:r>
      <w:r>
        <w:rPr>
          <w:rFonts w:ascii="Times New Roman" w:hAnsi="Times New Roman" w:cs="Times New Roman"/>
        </w:rPr>
        <w:tab/>
      </w:r>
    </w:p>
    <w:p w14:paraId="31842F12" w14:textId="77777777" w:rsidR="0087073E" w:rsidRDefault="0087073E" w:rsidP="00EF695A">
      <w:pPr>
        <w:rPr>
          <w:rFonts w:ascii="Times New Roman" w:hAnsi="Times New Roman" w:cs="Times New Roman"/>
        </w:rPr>
      </w:pPr>
    </w:p>
    <w:p w14:paraId="2B9F49E0" w14:textId="68AC3543" w:rsidR="00DF1E9A" w:rsidRPr="00EF695A" w:rsidRDefault="00DF1E9A" w:rsidP="00EF695A">
      <w:pPr>
        <w:rPr>
          <w:rFonts w:ascii="Times New Roman" w:hAnsi="Times New Roman" w:cs="Times New Roman"/>
        </w:rPr>
      </w:pPr>
      <w:r w:rsidRPr="00EF695A">
        <w:rPr>
          <w:rFonts w:ascii="Times New Roman" w:hAnsi="Times New Roman" w:cs="Times New Roman"/>
        </w:rPr>
        <w:t>Date:</w:t>
      </w:r>
      <w:r w:rsidR="00C71D9A" w:rsidRPr="00EF695A">
        <w:rPr>
          <w:rFonts w:ascii="Times New Roman" w:hAnsi="Times New Roman" w:cs="Times New Roman"/>
          <w:b/>
          <w:color w:val="943634" w:themeColor="accent2" w:themeShade="BF"/>
        </w:rPr>
        <w:t xml:space="preserve"> </w:t>
      </w:r>
      <w:sdt>
        <w:sdtPr>
          <w:rPr>
            <w:rFonts w:ascii="Times New Roman" w:hAnsi="Times New Roman" w:cs="Times New Roman"/>
            <w:b/>
            <w:color w:val="943634" w:themeColor="accent2" w:themeShade="BF"/>
          </w:rPr>
          <w:id w:val="-1350178726"/>
          <w:placeholder>
            <w:docPart w:val="6C82B2147329450FA7C370158F1BD11C"/>
          </w:placeholder>
          <w:showingPlcHdr/>
          <w:text/>
        </w:sdtPr>
        <w:sdtEndPr/>
        <w:sdtContent>
          <w:r w:rsidR="0087073E" w:rsidRPr="00A61058">
            <w:rPr>
              <w:rStyle w:val="PlaceholderText"/>
            </w:rPr>
            <w:t>Click here to enter text.</w:t>
          </w:r>
        </w:sdtContent>
      </w:sdt>
    </w:p>
    <w:p w14:paraId="1499B090" w14:textId="77777777" w:rsidR="007B6315" w:rsidRPr="00EF695A" w:rsidRDefault="007B6315" w:rsidP="00EF695A">
      <w:pPr>
        <w:rPr>
          <w:rFonts w:ascii="Times New Roman" w:hAnsi="Times New Roman" w:cs="Times New Roman"/>
        </w:rPr>
      </w:pPr>
    </w:p>
    <w:sectPr w:rsidR="007B6315" w:rsidRPr="00EF695A" w:rsidSect="00CC3E2F">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2D660" w14:textId="77777777" w:rsidR="00CC3E2F" w:rsidRDefault="00CC3E2F" w:rsidP="00CC3E2F">
      <w:r>
        <w:separator/>
      </w:r>
    </w:p>
  </w:endnote>
  <w:endnote w:type="continuationSeparator" w:id="0">
    <w:p w14:paraId="410ECB63" w14:textId="77777777" w:rsidR="00CC3E2F" w:rsidRDefault="00CC3E2F" w:rsidP="00CC3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E4628" w14:textId="77777777" w:rsidR="00CC3E2F" w:rsidRPr="00CC3E2F" w:rsidRDefault="00CC3E2F" w:rsidP="00CC3E2F">
    <w:pPr>
      <w:jc w:val="right"/>
      <w:rPr>
        <w:rFonts w:ascii="Times New Roman" w:hAnsi="Times New Roman" w:cs="Times New Roman"/>
        <w:b/>
        <w:bCs/>
        <w:i/>
        <w:iCs/>
      </w:rPr>
    </w:pPr>
    <w:r>
      <w:tab/>
    </w:r>
    <w:r>
      <w:tab/>
    </w:r>
    <w:r>
      <w:rPr>
        <w:rFonts w:ascii="Times New Roman" w:hAnsi="Times New Roman" w:cs="Times New Roman"/>
        <w:b/>
        <w:bCs/>
        <w:i/>
        <w:iCs/>
      </w:rPr>
      <w:t>Please continue to next page</w:t>
    </w:r>
  </w:p>
  <w:p w14:paraId="24CF1396" w14:textId="523618F7" w:rsidR="00CC3E2F" w:rsidRDefault="00CC3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7133F0" w14:textId="77777777" w:rsidR="00CC3E2F" w:rsidRDefault="00CC3E2F" w:rsidP="00CC3E2F">
      <w:r>
        <w:separator/>
      </w:r>
    </w:p>
  </w:footnote>
  <w:footnote w:type="continuationSeparator" w:id="0">
    <w:p w14:paraId="4507F72A" w14:textId="77777777" w:rsidR="00CC3E2F" w:rsidRDefault="00CC3E2F" w:rsidP="00CC3E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AB1"/>
    <w:multiLevelType w:val="hybridMultilevel"/>
    <w:tmpl w:val="54D28F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70609"/>
    <w:multiLevelType w:val="multilevel"/>
    <w:tmpl w:val="759A28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CC719A"/>
    <w:multiLevelType w:val="multilevel"/>
    <w:tmpl w:val="BCDE0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732032"/>
    <w:multiLevelType w:val="multilevel"/>
    <w:tmpl w:val="AE8CE3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CA7812"/>
    <w:multiLevelType w:val="multilevel"/>
    <w:tmpl w:val="499656A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843D8A"/>
    <w:multiLevelType w:val="multilevel"/>
    <w:tmpl w:val="0AE655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AwsbC0tLA0MzA2NDVW0lEKTi0uzszPAykwqgUANdBzuiwAAAA="/>
  </w:docVars>
  <w:rsids>
    <w:rsidRoot w:val="00DA6CDD"/>
    <w:rsid w:val="000008DB"/>
    <w:rsid w:val="000014F9"/>
    <w:rsid w:val="0000150D"/>
    <w:rsid w:val="00001A2C"/>
    <w:rsid w:val="0000250E"/>
    <w:rsid w:val="00002EBD"/>
    <w:rsid w:val="0000391F"/>
    <w:rsid w:val="00003DFD"/>
    <w:rsid w:val="00004089"/>
    <w:rsid w:val="00004F6E"/>
    <w:rsid w:val="000052AF"/>
    <w:rsid w:val="00005453"/>
    <w:rsid w:val="000065AC"/>
    <w:rsid w:val="00006A3D"/>
    <w:rsid w:val="000073E1"/>
    <w:rsid w:val="000078A3"/>
    <w:rsid w:val="00007DDE"/>
    <w:rsid w:val="00007E56"/>
    <w:rsid w:val="00012B92"/>
    <w:rsid w:val="000134F2"/>
    <w:rsid w:val="00013B61"/>
    <w:rsid w:val="00016F2B"/>
    <w:rsid w:val="000173F8"/>
    <w:rsid w:val="000238F5"/>
    <w:rsid w:val="00023AB1"/>
    <w:rsid w:val="000251F4"/>
    <w:rsid w:val="000258BD"/>
    <w:rsid w:val="00030A42"/>
    <w:rsid w:val="000311F6"/>
    <w:rsid w:val="00033E83"/>
    <w:rsid w:val="000343B8"/>
    <w:rsid w:val="00035EF3"/>
    <w:rsid w:val="000361E6"/>
    <w:rsid w:val="000365CC"/>
    <w:rsid w:val="00037354"/>
    <w:rsid w:val="000377E3"/>
    <w:rsid w:val="0004096F"/>
    <w:rsid w:val="00040D5D"/>
    <w:rsid w:val="00040ED5"/>
    <w:rsid w:val="00040F58"/>
    <w:rsid w:val="00041C49"/>
    <w:rsid w:val="0004420E"/>
    <w:rsid w:val="000443C6"/>
    <w:rsid w:val="00044C5E"/>
    <w:rsid w:val="00045373"/>
    <w:rsid w:val="00045752"/>
    <w:rsid w:val="000462B7"/>
    <w:rsid w:val="0004748D"/>
    <w:rsid w:val="0004753A"/>
    <w:rsid w:val="00047715"/>
    <w:rsid w:val="00047BE3"/>
    <w:rsid w:val="000501C6"/>
    <w:rsid w:val="0005120E"/>
    <w:rsid w:val="00051B22"/>
    <w:rsid w:val="00051DF2"/>
    <w:rsid w:val="00052252"/>
    <w:rsid w:val="00052C6E"/>
    <w:rsid w:val="000546A2"/>
    <w:rsid w:val="000555EA"/>
    <w:rsid w:val="00056A05"/>
    <w:rsid w:val="00056A45"/>
    <w:rsid w:val="00060881"/>
    <w:rsid w:val="00060AFE"/>
    <w:rsid w:val="00060B05"/>
    <w:rsid w:val="0006154C"/>
    <w:rsid w:val="00063F09"/>
    <w:rsid w:val="000640A0"/>
    <w:rsid w:val="0006592D"/>
    <w:rsid w:val="00065F01"/>
    <w:rsid w:val="000663C2"/>
    <w:rsid w:val="0006694A"/>
    <w:rsid w:val="00067B3A"/>
    <w:rsid w:val="00072053"/>
    <w:rsid w:val="000724D6"/>
    <w:rsid w:val="00072C78"/>
    <w:rsid w:val="000730B4"/>
    <w:rsid w:val="000734A5"/>
    <w:rsid w:val="0007492A"/>
    <w:rsid w:val="00074CA0"/>
    <w:rsid w:val="0007595B"/>
    <w:rsid w:val="00076999"/>
    <w:rsid w:val="00076F9A"/>
    <w:rsid w:val="0007740B"/>
    <w:rsid w:val="00080125"/>
    <w:rsid w:val="00082BBE"/>
    <w:rsid w:val="00082F17"/>
    <w:rsid w:val="00083390"/>
    <w:rsid w:val="00083D9F"/>
    <w:rsid w:val="000844B8"/>
    <w:rsid w:val="00084F17"/>
    <w:rsid w:val="000850F9"/>
    <w:rsid w:val="00086C82"/>
    <w:rsid w:val="00090249"/>
    <w:rsid w:val="000903FD"/>
    <w:rsid w:val="00091129"/>
    <w:rsid w:val="00091ABE"/>
    <w:rsid w:val="00092CBB"/>
    <w:rsid w:val="0009418B"/>
    <w:rsid w:val="00094DFC"/>
    <w:rsid w:val="00094E1F"/>
    <w:rsid w:val="00095272"/>
    <w:rsid w:val="00095AF1"/>
    <w:rsid w:val="00096CA7"/>
    <w:rsid w:val="00097222"/>
    <w:rsid w:val="0009738D"/>
    <w:rsid w:val="000978EF"/>
    <w:rsid w:val="000979D0"/>
    <w:rsid w:val="00097D88"/>
    <w:rsid w:val="00097F6F"/>
    <w:rsid w:val="000A1584"/>
    <w:rsid w:val="000A2425"/>
    <w:rsid w:val="000A300A"/>
    <w:rsid w:val="000A4766"/>
    <w:rsid w:val="000A5F7C"/>
    <w:rsid w:val="000A6F83"/>
    <w:rsid w:val="000A7C10"/>
    <w:rsid w:val="000B153F"/>
    <w:rsid w:val="000B1D40"/>
    <w:rsid w:val="000B225C"/>
    <w:rsid w:val="000B25F0"/>
    <w:rsid w:val="000B591E"/>
    <w:rsid w:val="000B73AF"/>
    <w:rsid w:val="000C0308"/>
    <w:rsid w:val="000C0A94"/>
    <w:rsid w:val="000C1AC9"/>
    <w:rsid w:val="000C247B"/>
    <w:rsid w:val="000C24DD"/>
    <w:rsid w:val="000C2F6B"/>
    <w:rsid w:val="000C3AFE"/>
    <w:rsid w:val="000C3C9D"/>
    <w:rsid w:val="000C401E"/>
    <w:rsid w:val="000C4BB7"/>
    <w:rsid w:val="000C5201"/>
    <w:rsid w:val="000C5BE2"/>
    <w:rsid w:val="000C772B"/>
    <w:rsid w:val="000C7DCA"/>
    <w:rsid w:val="000D26BA"/>
    <w:rsid w:val="000D30CA"/>
    <w:rsid w:val="000D334B"/>
    <w:rsid w:val="000D4428"/>
    <w:rsid w:val="000D4BDF"/>
    <w:rsid w:val="000D56B8"/>
    <w:rsid w:val="000D5E94"/>
    <w:rsid w:val="000E02F5"/>
    <w:rsid w:val="000E09E2"/>
    <w:rsid w:val="000E26D0"/>
    <w:rsid w:val="000E3043"/>
    <w:rsid w:val="000E3C04"/>
    <w:rsid w:val="000E4EEF"/>
    <w:rsid w:val="000E6018"/>
    <w:rsid w:val="000E6AE2"/>
    <w:rsid w:val="000E70F5"/>
    <w:rsid w:val="000E722C"/>
    <w:rsid w:val="000E7436"/>
    <w:rsid w:val="000F0F53"/>
    <w:rsid w:val="000F2A4E"/>
    <w:rsid w:val="000F2E43"/>
    <w:rsid w:val="000F4AAF"/>
    <w:rsid w:val="000F5E0C"/>
    <w:rsid w:val="000F6D0A"/>
    <w:rsid w:val="000F7F73"/>
    <w:rsid w:val="00100912"/>
    <w:rsid w:val="0010288B"/>
    <w:rsid w:val="001035B2"/>
    <w:rsid w:val="00103FA8"/>
    <w:rsid w:val="001045BA"/>
    <w:rsid w:val="00105B0D"/>
    <w:rsid w:val="00106506"/>
    <w:rsid w:val="00106A79"/>
    <w:rsid w:val="00106F63"/>
    <w:rsid w:val="00112568"/>
    <w:rsid w:val="00112C96"/>
    <w:rsid w:val="00112E4A"/>
    <w:rsid w:val="00112FD9"/>
    <w:rsid w:val="00114318"/>
    <w:rsid w:val="00114998"/>
    <w:rsid w:val="00114A92"/>
    <w:rsid w:val="00114F77"/>
    <w:rsid w:val="00115B62"/>
    <w:rsid w:val="00115E5B"/>
    <w:rsid w:val="00117536"/>
    <w:rsid w:val="00117DFF"/>
    <w:rsid w:val="00120119"/>
    <w:rsid w:val="0012065B"/>
    <w:rsid w:val="001210A4"/>
    <w:rsid w:val="0012180A"/>
    <w:rsid w:val="00122112"/>
    <w:rsid w:val="0012240B"/>
    <w:rsid w:val="00122537"/>
    <w:rsid w:val="00122776"/>
    <w:rsid w:val="00122A5E"/>
    <w:rsid w:val="001235C8"/>
    <w:rsid w:val="00124B9E"/>
    <w:rsid w:val="00125437"/>
    <w:rsid w:val="00125ABB"/>
    <w:rsid w:val="00125E47"/>
    <w:rsid w:val="001263F1"/>
    <w:rsid w:val="0012653A"/>
    <w:rsid w:val="001271C9"/>
    <w:rsid w:val="00127379"/>
    <w:rsid w:val="00127F16"/>
    <w:rsid w:val="001301EC"/>
    <w:rsid w:val="00132ECC"/>
    <w:rsid w:val="00133EEA"/>
    <w:rsid w:val="001347F8"/>
    <w:rsid w:val="00136249"/>
    <w:rsid w:val="00137586"/>
    <w:rsid w:val="00137908"/>
    <w:rsid w:val="00137D5F"/>
    <w:rsid w:val="00137F4E"/>
    <w:rsid w:val="0014107A"/>
    <w:rsid w:val="001421DF"/>
    <w:rsid w:val="00142924"/>
    <w:rsid w:val="00142A4C"/>
    <w:rsid w:val="00142A59"/>
    <w:rsid w:val="001452FE"/>
    <w:rsid w:val="001458B2"/>
    <w:rsid w:val="00146B69"/>
    <w:rsid w:val="00146E25"/>
    <w:rsid w:val="00147352"/>
    <w:rsid w:val="00150647"/>
    <w:rsid w:val="00151573"/>
    <w:rsid w:val="00151855"/>
    <w:rsid w:val="00151E56"/>
    <w:rsid w:val="00151F21"/>
    <w:rsid w:val="00151FA1"/>
    <w:rsid w:val="00152904"/>
    <w:rsid w:val="00153F59"/>
    <w:rsid w:val="001546FD"/>
    <w:rsid w:val="00155ED3"/>
    <w:rsid w:val="0015671E"/>
    <w:rsid w:val="00157726"/>
    <w:rsid w:val="00157AD9"/>
    <w:rsid w:val="0016022B"/>
    <w:rsid w:val="00160344"/>
    <w:rsid w:val="001611B0"/>
    <w:rsid w:val="00161750"/>
    <w:rsid w:val="001625D5"/>
    <w:rsid w:val="001634C8"/>
    <w:rsid w:val="00164FA7"/>
    <w:rsid w:val="001653B9"/>
    <w:rsid w:val="0016543E"/>
    <w:rsid w:val="0017201C"/>
    <w:rsid w:val="00172BEE"/>
    <w:rsid w:val="00174B33"/>
    <w:rsid w:val="001754F4"/>
    <w:rsid w:val="001767AC"/>
    <w:rsid w:val="001771DC"/>
    <w:rsid w:val="001774C3"/>
    <w:rsid w:val="00180B15"/>
    <w:rsid w:val="00181937"/>
    <w:rsid w:val="00184319"/>
    <w:rsid w:val="0018445D"/>
    <w:rsid w:val="001848EA"/>
    <w:rsid w:val="00184FCA"/>
    <w:rsid w:val="00185E4C"/>
    <w:rsid w:val="001860E3"/>
    <w:rsid w:val="00187B2A"/>
    <w:rsid w:val="00187C08"/>
    <w:rsid w:val="00190B8F"/>
    <w:rsid w:val="00191283"/>
    <w:rsid w:val="00192092"/>
    <w:rsid w:val="00192543"/>
    <w:rsid w:val="00192CEE"/>
    <w:rsid w:val="001937B7"/>
    <w:rsid w:val="001943CB"/>
    <w:rsid w:val="00195005"/>
    <w:rsid w:val="00195F81"/>
    <w:rsid w:val="00197488"/>
    <w:rsid w:val="001A0994"/>
    <w:rsid w:val="001A1C5E"/>
    <w:rsid w:val="001A5115"/>
    <w:rsid w:val="001A527E"/>
    <w:rsid w:val="001A62A2"/>
    <w:rsid w:val="001A684B"/>
    <w:rsid w:val="001A762F"/>
    <w:rsid w:val="001A77FF"/>
    <w:rsid w:val="001B2327"/>
    <w:rsid w:val="001B2741"/>
    <w:rsid w:val="001B284A"/>
    <w:rsid w:val="001B2885"/>
    <w:rsid w:val="001B2A31"/>
    <w:rsid w:val="001B3FE1"/>
    <w:rsid w:val="001B4779"/>
    <w:rsid w:val="001B50A8"/>
    <w:rsid w:val="001B520B"/>
    <w:rsid w:val="001B5373"/>
    <w:rsid w:val="001B6495"/>
    <w:rsid w:val="001B6619"/>
    <w:rsid w:val="001B6D2E"/>
    <w:rsid w:val="001B73FA"/>
    <w:rsid w:val="001B7A6A"/>
    <w:rsid w:val="001C0C19"/>
    <w:rsid w:val="001C0E2E"/>
    <w:rsid w:val="001C0ED4"/>
    <w:rsid w:val="001C5569"/>
    <w:rsid w:val="001C5795"/>
    <w:rsid w:val="001C57CF"/>
    <w:rsid w:val="001C71BA"/>
    <w:rsid w:val="001C736D"/>
    <w:rsid w:val="001D1862"/>
    <w:rsid w:val="001D2CA2"/>
    <w:rsid w:val="001D3D30"/>
    <w:rsid w:val="001D4B33"/>
    <w:rsid w:val="001D5C16"/>
    <w:rsid w:val="001D79BE"/>
    <w:rsid w:val="001E130F"/>
    <w:rsid w:val="001E1EF9"/>
    <w:rsid w:val="001E20D1"/>
    <w:rsid w:val="001E299E"/>
    <w:rsid w:val="001E2F5D"/>
    <w:rsid w:val="001E37FA"/>
    <w:rsid w:val="001E387A"/>
    <w:rsid w:val="001E4B0F"/>
    <w:rsid w:val="001E4D89"/>
    <w:rsid w:val="001E5E1C"/>
    <w:rsid w:val="001E643A"/>
    <w:rsid w:val="001E6593"/>
    <w:rsid w:val="001F1A87"/>
    <w:rsid w:val="001F2654"/>
    <w:rsid w:val="001F29D5"/>
    <w:rsid w:val="001F2E40"/>
    <w:rsid w:val="001F3252"/>
    <w:rsid w:val="001F3B31"/>
    <w:rsid w:val="001F3E1E"/>
    <w:rsid w:val="001F4B02"/>
    <w:rsid w:val="001F4EFA"/>
    <w:rsid w:val="001F56A2"/>
    <w:rsid w:val="001F6DB6"/>
    <w:rsid w:val="00200066"/>
    <w:rsid w:val="00200394"/>
    <w:rsid w:val="0020093B"/>
    <w:rsid w:val="0020248B"/>
    <w:rsid w:val="00202657"/>
    <w:rsid w:val="00204320"/>
    <w:rsid w:val="00205861"/>
    <w:rsid w:val="00206644"/>
    <w:rsid w:val="00206DD7"/>
    <w:rsid w:val="00210062"/>
    <w:rsid w:val="0021016C"/>
    <w:rsid w:val="00210397"/>
    <w:rsid w:val="00211C12"/>
    <w:rsid w:val="00212D0E"/>
    <w:rsid w:val="0021388D"/>
    <w:rsid w:val="00214DB9"/>
    <w:rsid w:val="00215E29"/>
    <w:rsid w:val="00215EE3"/>
    <w:rsid w:val="0021750E"/>
    <w:rsid w:val="002203CB"/>
    <w:rsid w:val="00220D33"/>
    <w:rsid w:val="002216DC"/>
    <w:rsid w:val="0022234E"/>
    <w:rsid w:val="00222796"/>
    <w:rsid w:val="00224101"/>
    <w:rsid w:val="002249E6"/>
    <w:rsid w:val="00225913"/>
    <w:rsid w:val="0022670F"/>
    <w:rsid w:val="00226C5B"/>
    <w:rsid w:val="00226DAF"/>
    <w:rsid w:val="00227154"/>
    <w:rsid w:val="00227F9E"/>
    <w:rsid w:val="002301E3"/>
    <w:rsid w:val="00230BEC"/>
    <w:rsid w:val="00232D69"/>
    <w:rsid w:val="0023314C"/>
    <w:rsid w:val="00233169"/>
    <w:rsid w:val="00233C3F"/>
    <w:rsid w:val="002354D0"/>
    <w:rsid w:val="0023568C"/>
    <w:rsid w:val="002361FC"/>
    <w:rsid w:val="002376BA"/>
    <w:rsid w:val="002376D6"/>
    <w:rsid w:val="00241276"/>
    <w:rsid w:val="00242A40"/>
    <w:rsid w:val="00243B4A"/>
    <w:rsid w:val="00244255"/>
    <w:rsid w:val="00244628"/>
    <w:rsid w:val="00244899"/>
    <w:rsid w:val="00244A2C"/>
    <w:rsid w:val="002456C3"/>
    <w:rsid w:val="002462F5"/>
    <w:rsid w:val="00246891"/>
    <w:rsid w:val="002513BE"/>
    <w:rsid w:val="00253412"/>
    <w:rsid w:val="002534D4"/>
    <w:rsid w:val="002536F4"/>
    <w:rsid w:val="002540DC"/>
    <w:rsid w:val="00254371"/>
    <w:rsid w:val="002555BC"/>
    <w:rsid w:val="00256335"/>
    <w:rsid w:val="00257191"/>
    <w:rsid w:val="0025759C"/>
    <w:rsid w:val="00257F24"/>
    <w:rsid w:val="002611A9"/>
    <w:rsid w:val="00261695"/>
    <w:rsid w:val="00263B55"/>
    <w:rsid w:val="00263C3F"/>
    <w:rsid w:val="0026412B"/>
    <w:rsid w:val="00264697"/>
    <w:rsid w:val="002647E7"/>
    <w:rsid w:val="00264F55"/>
    <w:rsid w:val="00266252"/>
    <w:rsid w:val="00266E6E"/>
    <w:rsid w:val="002679C3"/>
    <w:rsid w:val="00267D14"/>
    <w:rsid w:val="002705E2"/>
    <w:rsid w:val="002710B9"/>
    <w:rsid w:val="00271863"/>
    <w:rsid w:val="00271884"/>
    <w:rsid w:val="002724D7"/>
    <w:rsid w:val="00274354"/>
    <w:rsid w:val="00275459"/>
    <w:rsid w:val="00275F4B"/>
    <w:rsid w:val="00276547"/>
    <w:rsid w:val="00276952"/>
    <w:rsid w:val="0027699F"/>
    <w:rsid w:val="002802DE"/>
    <w:rsid w:val="00280CCF"/>
    <w:rsid w:val="00280F1A"/>
    <w:rsid w:val="002835B2"/>
    <w:rsid w:val="00283871"/>
    <w:rsid w:val="002858B0"/>
    <w:rsid w:val="00285FA2"/>
    <w:rsid w:val="0028680F"/>
    <w:rsid w:val="00287214"/>
    <w:rsid w:val="00287DFF"/>
    <w:rsid w:val="00287FB3"/>
    <w:rsid w:val="00290265"/>
    <w:rsid w:val="00290551"/>
    <w:rsid w:val="0029086E"/>
    <w:rsid w:val="00291686"/>
    <w:rsid w:val="00293B0B"/>
    <w:rsid w:val="00295699"/>
    <w:rsid w:val="00295F94"/>
    <w:rsid w:val="0029635B"/>
    <w:rsid w:val="0029636B"/>
    <w:rsid w:val="00296429"/>
    <w:rsid w:val="002968FC"/>
    <w:rsid w:val="00296E72"/>
    <w:rsid w:val="002A00B4"/>
    <w:rsid w:val="002A04F4"/>
    <w:rsid w:val="002A147E"/>
    <w:rsid w:val="002A25E3"/>
    <w:rsid w:val="002A261B"/>
    <w:rsid w:val="002A27D2"/>
    <w:rsid w:val="002A2DA8"/>
    <w:rsid w:val="002A336D"/>
    <w:rsid w:val="002A368A"/>
    <w:rsid w:val="002A5106"/>
    <w:rsid w:val="002A5850"/>
    <w:rsid w:val="002A6DE6"/>
    <w:rsid w:val="002A78DC"/>
    <w:rsid w:val="002B39C0"/>
    <w:rsid w:val="002B3F8A"/>
    <w:rsid w:val="002B4073"/>
    <w:rsid w:val="002B5023"/>
    <w:rsid w:val="002B5457"/>
    <w:rsid w:val="002B5EF9"/>
    <w:rsid w:val="002B6121"/>
    <w:rsid w:val="002B624E"/>
    <w:rsid w:val="002B67CA"/>
    <w:rsid w:val="002B6853"/>
    <w:rsid w:val="002C0C0F"/>
    <w:rsid w:val="002C21D4"/>
    <w:rsid w:val="002C2A5B"/>
    <w:rsid w:val="002C598D"/>
    <w:rsid w:val="002C5AFA"/>
    <w:rsid w:val="002C5CE9"/>
    <w:rsid w:val="002C6708"/>
    <w:rsid w:val="002D03F0"/>
    <w:rsid w:val="002D1640"/>
    <w:rsid w:val="002D1A1A"/>
    <w:rsid w:val="002D1C18"/>
    <w:rsid w:val="002D1DD4"/>
    <w:rsid w:val="002D1ECF"/>
    <w:rsid w:val="002D2E31"/>
    <w:rsid w:val="002D334C"/>
    <w:rsid w:val="002D4CCF"/>
    <w:rsid w:val="002D4D07"/>
    <w:rsid w:val="002D53F4"/>
    <w:rsid w:val="002D5B72"/>
    <w:rsid w:val="002D6A6E"/>
    <w:rsid w:val="002D6E55"/>
    <w:rsid w:val="002D6E6C"/>
    <w:rsid w:val="002E222F"/>
    <w:rsid w:val="002E3314"/>
    <w:rsid w:val="002E4CCC"/>
    <w:rsid w:val="002E629C"/>
    <w:rsid w:val="002E6665"/>
    <w:rsid w:val="002E6B8E"/>
    <w:rsid w:val="002E70D2"/>
    <w:rsid w:val="002E7EA8"/>
    <w:rsid w:val="002F05C2"/>
    <w:rsid w:val="002F26C6"/>
    <w:rsid w:val="002F2C64"/>
    <w:rsid w:val="002F2F23"/>
    <w:rsid w:val="002F2FD7"/>
    <w:rsid w:val="002F3A67"/>
    <w:rsid w:val="002F3D03"/>
    <w:rsid w:val="002F48D7"/>
    <w:rsid w:val="002F551C"/>
    <w:rsid w:val="002F5759"/>
    <w:rsid w:val="002F66C9"/>
    <w:rsid w:val="002F6DCE"/>
    <w:rsid w:val="00300336"/>
    <w:rsid w:val="00300502"/>
    <w:rsid w:val="0030052A"/>
    <w:rsid w:val="00300A66"/>
    <w:rsid w:val="00302B56"/>
    <w:rsid w:val="0030316A"/>
    <w:rsid w:val="00303A3F"/>
    <w:rsid w:val="00303A55"/>
    <w:rsid w:val="0030447E"/>
    <w:rsid w:val="003049EA"/>
    <w:rsid w:val="00304E14"/>
    <w:rsid w:val="00305220"/>
    <w:rsid w:val="0030539B"/>
    <w:rsid w:val="003056B5"/>
    <w:rsid w:val="00306A0A"/>
    <w:rsid w:val="00307609"/>
    <w:rsid w:val="0031013C"/>
    <w:rsid w:val="00310870"/>
    <w:rsid w:val="00310CC9"/>
    <w:rsid w:val="00311193"/>
    <w:rsid w:val="00311888"/>
    <w:rsid w:val="003122C9"/>
    <w:rsid w:val="00312B02"/>
    <w:rsid w:val="003133D2"/>
    <w:rsid w:val="003136DF"/>
    <w:rsid w:val="00313BC7"/>
    <w:rsid w:val="003154D7"/>
    <w:rsid w:val="00316523"/>
    <w:rsid w:val="00320104"/>
    <w:rsid w:val="00320471"/>
    <w:rsid w:val="00322BA2"/>
    <w:rsid w:val="003243AE"/>
    <w:rsid w:val="00324460"/>
    <w:rsid w:val="00324D5E"/>
    <w:rsid w:val="0032576A"/>
    <w:rsid w:val="003264CB"/>
    <w:rsid w:val="003274F9"/>
    <w:rsid w:val="00327A97"/>
    <w:rsid w:val="003319BE"/>
    <w:rsid w:val="0033260B"/>
    <w:rsid w:val="00332B98"/>
    <w:rsid w:val="00333117"/>
    <w:rsid w:val="00333BBA"/>
    <w:rsid w:val="00334B2C"/>
    <w:rsid w:val="00336118"/>
    <w:rsid w:val="00336BB8"/>
    <w:rsid w:val="0033734F"/>
    <w:rsid w:val="0034169F"/>
    <w:rsid w:val="0034313E"/>
    <w:rsid w:val="00343CAE"/>
    <w:rsid w:val="00343D2E"/>
    <w:rsid w:val="00344964"/>
    <w:rsid w:val="00344A5D"/>
    <w:rsid w:val="0034514A"/>
    <w:rsid w:val="00345C68"/>
    <w:rsid w:val="00345F02"/>
    <w:rsid w:val="00345F89"/>
    <w:rsid w:val="00347199"/>
    <w:rsid w:val="00347C00"/>
    <w:rsid w:val="003516F5"/>
    <w:rsid w:val="00352029"/>
    <w:rsid w:val="00353753"/>
    <w:rsid w:val="00353803"/>
    <w:rsid w:val="003569A1"/>
    <w:rsid w:val="00356B37"/>
    <w:rsid w:val="003570BA"/>
    <w:rsid w:val="003571FB"/>
    <w:rsid w:val="0035761F"/>
    <w:rsid w:val="00360618"/>
    <w:rsid w:val="00360C35"/>
    <w:rsid w:val="00362B3F"/>
    <w:rsid w:val="003661FB"/>
    <w:rsid w:val="003666B4"/>
    <w:rsid w:val="00366C7C"/>
    <w:rsid w:val="00366E2F"/>
    <w:rsid w:val="003707A0"/>
    <w:rsid w:val="003707A1"/>
    <w:rsid w:val="0037137B"/>
    <w:rsid w:val="003713C7"/>
    <w:rsid w:val="00371456"/>
    <w:rsid w:val="00371BE0"/>
    <w:rsid w:val="0037218B"/>
    <w:rsid w:val="00372A09"/>
    <w:rsid w:val="00372B45"/>
    <w:rsid w:val="00372C59"/>
    <w:rsid w:val="00372EAB"/>
    <w:rsid w:val="003736FE"/>
    <w:rsid w:val="00375893"/>
    <w:rsid w:val="00375FE7"/>
    <w:rsid w:val="00376E4D"/>
    <w:rsid w:val="00377614"/>
    <w:rsid w:val="00380181"/>
    <w:rsid w:val="00380446"/>
    <w:rsid w:val="00381716"/>
    <w:rsid w:val="00381989"/>
    <w:rsid w:val="003838FB"/>
    <w:rsid w:val="00383DC7"/>
    <w:rsid w:val="00386360"/>
    <w:rsid w:val="00390384"/>
    <w:rsid w:val="003904EC"/>
    <w:rsid w:val="00390B8A"/>
    <w:rsid w:val="00391338"/>
    <w:rsid w:val="0039220F"/>
    <w:rsid w:val="00392DAC"/>
    <w:rsid w:val="00392F6B"/>
    <w:rsid w:val="003938E5"/>
    <w:rsid w:val="003947E8"/>
    <w:rsid w:val="00395008"/>
    <w:rsid w:val="00395EB9"/>
    <w:rsid w:val="00396249"/>
    <w:rsid w:val="003967E9"/>
    <w:rsid w:val="003A00D8"/>
    <w:rsid w:val="003A080F"/>
    <w:rsid w:val="003A1538"/>
    <w:rsid w:val="003A2178"/>
    <w:rsid w:val="003A22B3"/>
    <w:rsid w:val="003A2BD6"/>
    <w:rsid w:val="003A30FA"/>
    <w:rsid w:val="003A63AD"/>
    <w:rsid w:val="003A6482"/>
    <w:rsid w:val="003A6544"/>
    <w:rsid w:val="003A6C04"/>
    <w:rsid w:val="003A7B6A"/>
    <w:rsid w:val="003B2730"/>
    <w:rsid w:val="003B2DD4"/>
    <w:rsid w:val="003B3B8D"/>
    <w:rsid w:val="003B41AA"/>
    <w:rsid w:val="003B41B9"/>
    <w:rsid w:val="003B555A"/>
    <w:rsid w:val="003B6023"/>
    <w:rsid w:val="003B6750"/>
    <w:rsid w:val="003B6C32"/>
    <w:rsid w:val="003C0103"/>
    <w:rsid w:val="003C1B30"/>
    <w:rsid w:val="003C1E59"/>
    <w:rsid w:val="003C1F0D"/>
    <w:rsid w:val="003C2543"/>
    <w:rsid w:val="003C34F6"/>
    <w:rsid w:val="003C42B7"/>
    <w:rsid w:val="003C46F4"/>
    <w:rsid w:val="003C5CC2"/>
    <w:rsid w:val="003C696E"/>
    <w:rsid w:val="003D0B77"/>
    <w:rsid w:val="003D0DEF"/>
    <w:rsid w:val="003D0F13"/>
    <w:rsid w:val="003D1127"/>
    <w:rsid w:val="003D1BF4"/>
    <w:rsid w:val="003D22CA"/>
    <w:rsid w:val="003D35B0"/>
    <w:rsid w:val="003D3846"/>
    <w:rsid w:val="003D4EF1"/>
    <w:rsid w:val="003D5087"/>
    <w:rsid w:val="003D50BC"/>
    <w:rsid w:val="003D5550"/>
    <w:rsid w:val="003D620B"/>
    <w:rsid w:val="003D6709"/>
    <w:rsid w:val="003D6C55"/>
    <w:rsid w:val="003D6F40"/>
    <w:rsid w:val="003D7D14"/>
    <w:rsid w:val="003E05BF"/>
    <w:rsid w:val="003E0BA3"/>
    <w:rsid w:val="003E2113"/>
    <w:rsid w:val="003E3BCF"/>
    <w:rsid w:val="003E4D0A"/>
    <w:rsid w:val="003E5877"/>
    <w:rsid w:val="003E5D19"/>
    <w:rsid w:val="003E733B"/>
    <w:rsid w:val="003E76E5"/>
    <w:rsid w:val="003F034F"/>
    <w:rsid w:val="003F151D"/>
    <w:rsid w:val="003F2862"/>
    <w:rsid w:val="003F2E5C"/>
    <w:rsid w:val="003F3E15"/>
    <w:rsid w:val="003F4049"/>
    <w:rsid w:val="003F5560"/>
    <w:rsid w:val="003F6DF0"/>
    <w:rsid w:val="003F6EE8"/>
    <w:rsid w:val="00401283"/>
    <w:rsid w:val="00401A4F"/>
    <w:rsid w:val="004027B9"/>
    <w:rsid w:val="00402B27"/>
    <w:rsid w:val="00403B3C"/>
    <w:rsid w:val="00404AFC"/>
    <w:rsid w:val="00404C72"/>
    <w:rsid w:val="00405B77"/>
    <w:rsid w:val="00405FBE"/>
    <w:rsid w:val="004066C1"/>
    <w:rsid w:val="004075C6"/>
    <w:rsid w:val="004078A8"/>
    <w:rsid w:val="00410247"/>
    <w:rsid w:val="00410965"/>
    <w:rsid w:val="00410E04"/>
    <w:rsid w:val="00412382"/>
    <w:rsid w:val="00412749"/>
    <w:rsid w:val="004129BD"/>
    <w:rsid w:val="0041300D"/>
    <w:rsid w:val="00413304"/>
    <w:rsid w:val="00415E9E"/>
    <w:rsid w:val="00416770"/>
    <w:rsid w:val="00417027"/>
    <w:rsid w:val="004171C3"/>
    <w:rsid w:val="00417FF1"/>
    <w:rsid w:val="0042244B"/>
    <w:rsid w:val="00425F45"/>
    <w:rsid w:val="004276C1"/>
    <w:rsid w:val="00427FA1"/>
    <w:rsid w:val="004311DD"/>
    <w:rsid w:val="00431D6C"/>
    <w:rsid w:val="004328D8"/>
    <w:rsid w:val="00432AB9"/>
    <w:rsid w:val="00432E28"/>
    <w:rsid w:val="00433CFF"/>
    <w:rsid w:val="004346A8"/>
    <w:rsid w:val="00434946"/>
    <w:rsid w:val="00435212"/>
    <w:rsid w:val="004372CF"/>
    <w:rsid w:val="00441339"/>
    <w:rsid w:val="004417A9"/>
    <w:rsid w:val="004418C1"/>
    <w:rsid w:val="004418C7"/>
    <w:rsid w:val="00441993"/>
    <w:rsid w:val="00441E9E"/>
    <w:rsid w:val="00443A04"/>
    <w:rsid w:val="00443B87"/>
    <w:rsid w:val="004440F6"/>
    <w:rsid w:val="0044413E"/>
    <w:rsid w:val="004442C8"/>
    <w:rsid w:val="00444D83"/>
    <w:rsid w:val="00445073"/>
    <w:rsid w:val="004452FF"/>
    <w:rsid w:val="00447487"/>
    <w:rsid w:val="0044789C"/>
    <w:rsid w:val="00450D0E"/>
    <w:rsid w:val="00453BB4"/>
    <w:rsid w:val="00454431"/>
    <w:rsid w:val="004544EF"/>
    <w:rsid w:val="00455297"/>
    <w:rsid w:val="004553F9"/>
    <w:rsid w:val="0045551D"/>
    <w:rsid w:val="004556AE"/>
    <w:rsid w:val="0045704D"/>
    <w:rsid w:val="004576A7"/>
    <w:rsid w:val="00460EE6"/>
    <w:rsid w:val="004616C2"/>
    <w:rsid w:val="0046190C"/>
    <w:rsid w:val="004624D7"/>
    <w:rsid w:val="0046356B"/>
    <w:rsid w:val="00464993"/>
    <w:rsid w:val="00465419"/>
    <w:rsid w:val="004656F1"/>
    <w:rsid w:val="00465FBE"/>
    <w:rsid w:val="0046620C"/>
    <w:rsid w:val="00466452"/>
    <w:rsid w:val="00467097"/>
    <w:rsid w:val="0046736F"/>
    <w:rsid w:val="00470738"/>
    <w:rsid w:val="00471111"/>
    <w:rsid w:val="00471324"/>
    <w:rsid w:val="0047158B"/>
    <w:rsid w:val="00473E5B"/>
    <w:rsid w:val="004740D9"/>
    <w:rsid w:val="0047419A"/>
    <w:rsid w:val="00474AD1"/>
    <w:rsid w:val="00474BB3"/>
    <w:rsid w:val="0048035D"/>
    <w:rsid w:val="004805F5"/>
    <w:rsid w:val="004809FD"/>
    <w:rsid w:val="004811DD"/>
    <w:rsid w:val="00482AF3"/>
    <w:rsid w:val="004831F7"/>
    <w:rsid w:val="00483543"/>
    <w:rsid w:val="00483B8F"/>
    <w:rsid w:val="00483D42"/>
    <w:rsid w:val="00484D65"/>
    <w:rsid w:val="0048552C"/>
    <w:rsid w:val="004858B4"/>
    <w:rsid w:val="00486478"/>
    <w:rsid w:val="00486680"/>
    <w:rsid w:val="00486A5C"/>
    <w:rsid w:val="004873E7"/>
    <w:rsid w:val="00487803"/>
    <w:rsid w:val="00490C6D"/>
    <w:rsid w:val="00491BB1"/>
    <w:rsid w:val="00491F5A"/>
    <w:rsid w:val="00492FF4"/>
    <w:rsid w:val="00493139"/>
    <w:rsid w:val="0049344B"/>
    <w:rsid w:val="004938D9"/>
    <w:rsid w:val="004956F0"/>
    <w:rsid w:val="00495B9A"/>
    <w:rsid w:val="00496757"/>
    <w:rsid w:val="004A1034"/>
    <w:rsid w:val="004A1997"/>
    <w:rsid w:val="004A2458"/>
    <w:rsid w:val="004A2910"/>
    <w:rsid w:val="004A33B9"/>
    <w:rsid w:val="004A3628"/>
    <w:rsid w:val="004A517E"/>
    <w:rsid w:val="004A5C43"/>
    <w:rsid w:val="004A7554"/>
    <w:rsid w:val="004A7670"/>
    <w:rsid w:val="004A7705"/>
    <w:rsid w:val="004A783C"/>
    <w:rsid w:val="004A7965"/>
    <w:rsid w:val="004B1769"/>
    <w:rsid w:val="004B2D54"/>
    <w:rsid w:val="004B34F7"/>
    <w:rsid w:val="004B360A"/>
    <w:rsid w:val="004B4069"/>
    <w:rsid w:val="004B4A7C"/>
    <w:rsid w:val="004C023B"/>
    <w:rsid w:val="004C1D97"/>
    <w:rsid w:val="004C245A"/>
    <w:rsid w:val="004C2663"/>
    <w:rsid w:val="004C2F76"/>
    <w:rsid w:val="004C4878"/>
    <w:rsid w:val="004C56AD"/>
    <w:rsid w:val="004C57E8"/>
    <w:rsid w:val="004C5B91"/>
    <w:rsid w:val="004C6B15"/>
    <w:rsid w:val="004C7A50"/>
    <w:rsid w:val="004C7FE5"/>
    <w:rsid w:val="004D27B3"/>
    <w:rsid w:val="004D34AA"/>
    <w:rsid w:val="004D4321"/>
    <w:rsid w:val="004D46E4"/>
    <w:rsid w:val="004D60D9"/>
    <w:rsid w:val="004D6776"/>
    <w:rsid w:val="004D7318"/>
    <w:rsid w:val="004D7AA0"/>
    <w:rsid w:val="004D7D75"/>
    <w:rsid w:val="004E1CFD"/>
    <w:rsid w:val="004E2A47"/>
    <w:rsid w:val="004E2CFF"/>
    <w:rsid w:val="004E4DE2"/>
    <w:rsid w:val="004E5A2C"/>
    <w:rsid w:val="004E69DF"/>
    <w:rsid w:val="004E737F"/>
    <w:rsid w:val="004F19D5"/>
    <w:rsid w:val="004F2811"/>
    <w:rsid w:val="004F2977"/>
    <w:rsid w:val="004F2CE4"/>
    <w:rsid w:val="004F2DF2"/>
    <w:rsid w:val="004F4A42"/>
    <w:rsid w:val="004F660F"/>
    <w:rsid w:val="004F6A81"/>
    <w:rsid w:val="004F6FE2"/>
    <w:rsid w:val="004F7848"/>
    <w:rsid w:val="00500913"/>
    <w:rsid w:val="00500D05"/>
    <w:rsid w:val="00500DB3"/>
    <w:rsid w:val="00501102"/>
    <w:rsid w:val="0050149B"/>
    <w:rsid w:val="005024ED"/>
    <w:rsid w:val="0050427B"/>
    <w:rsid w:val="00504400"/>
    <w:rsid w:val="00504B38"/>
    <w:rsid w:val="00505516"/>
    <w:rsid w:val="00505B5C"/>
    <w:rsid w:val="005067B6"/>
    <w:rsid w:val="00506806"/>
    <w:rsid w:val="00506A4A"/>
    <w:rsid w:val="00507125"/>
    <w:rsid w:val="00507594"/>
    <w:rsid w:val="00510AE5"/>
    <w:rsid w:val="00510BCC"/>
    <w:rsid w:val="00510E63"/>
    <w:rsid w:val="00512013"/>
    <w:rsid w:val="00512CE7"/>
    <w:rsid w:val="0051493D"/>
    <w:rsid w:val="00514D94"/>
    <w:rsid w:val="00515165"/>
    <w:rsid w:val="00515273"/>
    <w:rsid w:val="00515793"/>
    <w:rsid w:val="00516FE9"/>
    <w:rsid w:val="00521E35"/>
    <w:rsid w:val="00523011"/>
    <w:rsid w:val="00523A72"/>
    <w:rsid w:val="00524858"/>
    <w:rsid w:val="00524BE9"/>
    <w:rsid w:val="00525283"/>
    <w:rsid w:val="005270FB"/>
    <w:rsid w:val="005271D1"/>
    <w:rsid w:val="005273DD"/>
    <w:rsid w:val="00530073"/>
    <w:rsid w:val="00530121"/>
    <w:rsid w:val="0053060C"/>
    <w:rsid w:val="0053178B"/>
    <w:rsid w:val="0053285B"/>
    <w:rsid w:val="00533D5D"/>
    <w:rsid w:val="00533DB4"/>
    <w:rsid w:val="00534FD9"/>
    <w:rsid w:val="005367DC"/>
    <w:rsid w:val="00536C7B"/>
    <w:rsid w:val="00536D6C"/>
    <w:rsid w:val="00541B10"/>
    <w:rsid w:val="00543AF2"/>
    <w:rsid w:val="00543B12"/>
    <w:rsid w:val="00544FCF"/>
    <w:rsid w:val="00546420"/>
    <w:rsid w:val="00546C4D"/>
    <w:rsid w:val="00546D5F"/>
    <w:rsid w:val="00547532"/>
    <w:rsid w:val="00547D34"/>
    <w:rsid w:val="00550260"/>
    <w:rsid w:val="005503A6"/>
    <w:rsid w:val="005506E3"/>
    <w:rsid w:val="00550F18"/>
    <w:rsid w:val="005513B9"/>
    <w:rsid w:val="0055270F"/>
    <w:rsid w:val="00552CAE"/>
    <w:rsid w:val="005532D6"/>
    <w:rsid w:val="00554F71"/>
    <w:rsid w:val="005550F8"/>
    <w:rsid w:val="00555853"/>
    <w:rsid w:val="00556076"/>
    <w:rsid w:val="005565A0"/>
    <w:rsid w:val="00561179"/>
    <w:rsid w:val="0056136C"/>
    <w:rsid w:val="00562567"/>
    <w:rsid w:val="0056260E"/>
    <w:rsid w:val="00562A95"/>
    <w:rsid w:val="00564AB0"/>
    <w:rsid w:val="0056511C"/>
    <w:rsid w:val="00565908"/>
    <w:rsid w:val="005659CE"/>
    <w:rsid w:val="00565F00"/>
    <w:rsid w:val="0056611D"/>
    <w:rsid w:val="005703B7"/>
    <w:rsid w:val="00571A09"/>
    <w:rsid w:val="00573DAA"/>
    <w:rsid w:val="0057425B"/>
    <w:rsid w:val="005743F0"/>
    <w:rsid w:val="00574D5A"/>
    <w:rsid w:val="005761C9"/>
    <w:rsid w:val="0057735F"/>
    <w:rsid w:val="00577ADD"/>
    <w:rsid w:val="00581EB3"/>
    <w:rsid w:val="005821B6"/>
    <w:rsid w:val="005836D5"/>
    <w:rsid w:val="00583932"/>
    <w:rsid w:val="005839A6"/>
    <w:rsid w:val="00583AF6"/>
    <w:rsid w:val="005848BE"/>
    <w:rsid w:val="00584EE4"/>
    <w:rsid w:val="00585271"/>
    <w:rsid w:val="00586FAD"/>
    <w:rsid w:val="00591E55"/>
    <w:rsid w:val="005928EA"/>
    <w:rsid w:val="005939E9"/>
    <w:rsid w:val="00593A86"/>
    <w:rsid w:val="00593C21"/>
    <w:rsid w:val="00594627"/>
    <w:rsid w:val="00594AB9"/>
    <w:rsid w:val="0059610A"/>
    <w:rsid w:val="005961B3"/>
    <w:rsid w:val="005962D3"/>
    <w:rsid w:val="005A0423"/>
    <w:rsid w:val="005A048C"/>
    <w:rsid w:val="005A14AA"/>
    <w:rsid w:val="005A1986"/>
    <w:rsid w:val="005A1AB1"/>
    <w:rsid w:val="005A31DA"/>
    <w:rsid w:val="005A349B"/>
    <w:rsid w:val="005A4632"/>
    <w:rsid w:val="005A48A5"/>
    <w:rsid w:val="005A5AC4"/>
    <w:rsid w:val="005A5C91"/>
    <w:rsid w:val="005A5DE3"/>
    <w:rsid w:val="005A6CB2"/>
    <w:rsid w:val="005A7CA9"/>
    <w:rsid w:val="005B088E"/>
    <w:rsid w:val="005B0D79"/>
    <w:rsid w:val="005B10B7"/>
    <w:rsid w:val="005B2D79"/>
    <w:rsid w:val="005B3EE2"/>
    <w:rsid w:val="005B480F"/>
    <w:rsid w:val="005B5534"/>
    <w:rsid w:val="005B562C"/>
    <w:rsid w:val="005C02C3"/>
    <w:rsid w:val="005C088E"/>
    <w:rsid w:val="005C095C"/>
    <w:rsid w:val="005C0A73"/>
    <w:rsid w:val="005C108C"/>
    <w:rsid w:val="005C126F"/>
    <w:rsid w:val="005C3271"/>
    <w:rsid w:val="005C38AD"/>
    <w:rsid w:val="005C3937"/>
    <w:rsid w:val="005C574F"/>
    <w:rsid w:val="005C5A7B"/>
    <w:rsid w:val="005C5A88"/>
    <w:rsid w:val="005C606F"/>
    <w:rsid w:val="005C653B"/>
    <w:rsid w:val="005C7051"/>
    <w:rsid w:val="005D058C"/>
    <w:rsid w:val="005D11E3"/>
    <w:rsid w:val="005D18BA"/>
    <w:rsid w:val="005D37DF"/>
    <w:rsid w:val="005D47D1"/>
    <w:rsid w:val="005D4DA7"/>
    <w:rsid w:val="005D506E"/>
    <w:rsid w:val="005D5C70"/>
    <w:rsid w:val="005D61FB"/>
    <w:rsid w:val="005D6A96"/>
    <w:rsid w:val="005D6BED"/>
    <w:rsid w:val="005D6FFC"/>
    <w:rsid w:val="005D71A1"/>
    <w:rsid w:val="005D7245"/>
    <w:rsid w:val="005D73C4"/>
    <w:rsid w:val="005E16A0"/>
    <w:rsid w:val="005E1E33"/>
    <w:rsid w:val="005E2D65"/>
    <w:rsid w:val="005E4E61"/>
    <w:rsid w:val="005E537E"/>
    <w:rsid w:val="005E5FF3"/>
    <w:rsid w:val="005E710F"/>
    <w:rsid w:val="005F1A80"/>
    <w:rsid w:val="005F1FE8"/>
    <w:rsid w:val="005F21DF"/>
    <w:rsid w:val="005F25BD"/>
    <w:rsid w:val="005F3F4B"/>
    <w:rsid w:val="005F432D"/>
    <w:rsid w:val="005F6268"/>
    <w:rsid w:val="005F6403"/>
    <w:rsid w:val="005F6DDD"/>
    <w:rsid w:val="0060302E"/>
    <w:rsid w:val="006057B7"/>
    <w:rsid w:val="00605960"/>
    <w:rsid w:val="00605BA2"/>
    <w:rsid w:val="00606B57"/>
    <w:rsid w:val="00606E29"/>
    <w:rsid w:val="00607B2C"/>
    <w:rsid w:val="00611DDF"/>
    <w:rsid w:val="006123E2"/>
    <w:rsid w:val="00612B60"/>
    <w:rsid w:val="00612F3A"/>
    <w:rsid w:val="00612F70"/>
    <w:rsid w:val="00613AE5"/>
    <w:rsid w:val="0061405A"/>
    <w:rsid w:val="00614236"/>
    <w:rsid w:val="006144CE"/>
    <w:rsid w:val="006145AA"/>
    <w:rsid w:val="006154C9"/>
    <w:rsid w:val="006155AB"/>
    <w:rsid w:val="00615D3C"/>
    <w:rsid w:val="00615E25"/>
    <w:rsid w:val="0061613D"/>
    <w:rsid w:val="0061646E"/>
    <w:rsid w:val="00617CCB"/>
    <w:rsid w:val="0062094E"/>
    <w:rsid w:val="006211A1"/>
    <w:rsid w:val="00621470"/>
    <w:rsid w:val="0062147D"/>
    <w:rsid w:val="0062189B"/>
    <w:rsid w:val="00621C11"/>
    <w:rsid w:val="00621FBE"/>
    <w:rsid w:val="006231A9"/>
    <w:rsid w:val="00623377"/>
    <w:rsid w:val="0062408A"/>
    <w:rsid w:val="00624B36"/>
    <w:rsid w:val="0062573A"/>
    <w:rsid w:val="00627297"/>
    <w:rsid w:val="00627524"/>
    <w:rsid w:val="006275AE"/>
    <w:rsid w:val="0062777D"/>
    <w:rsid w:val="00630DDE"/>
    <w:rsid w:val="006315A7"/>
    <w:rsid w:val="00631DB8"/>
    <w:rsid w:val="00633530"/>
    <w:rsid w:val="00633657"/>
    <w:rsid w:val="00633DE2"/>
    <w:rsid w:val="00634A44"/>
    <w:rsid w:val="00635668"/>
    <w:rsid w:val="00636020"/>
    <w:rsid w:val="0063650B"/>
    <w:rsid w:val="00640250"/>
    <w:rsid w:val="00640A9C"/>
    <w:rsid w:val="00642960"/>
    <w:rsid w:val="00642D90"/>
    <w:rsid w:val="00643C96"/>
    <w:rsid w:val="0064435C"/>
    <w:rsid w:val="00645469"/>
    <w:rsid w:val="00646AB1"/>
    <w:rsid w:val="00646FD7"/>
    <w:rsid w:val="006471CB"/>
    <w:rsid w:val="00647234"/>
    <w:rsid w:val="0064750B"/>
    <w:rsid w:val="00647CF8"/>
    <w:rsid w:val="0065037B"/>
    <w:rsid w:val="00650930"/>
    <w:rsid w:val="0065111C"/>
    <w:rsid w:val="00651125"/>
    <w:rsid w:val="00651234"/>
    <w:rsid w:val="00652176"/>
    <w:rsid w:val="006536E0"/>
    <w:rsid w:val="00653E72"/>
    <w:rsid w:val="00653FC5"/>
    <w:rsid w:val="0065421B"/>
    <w:rsid w:val="006558FF"/>
    <w:rsid w:val="00655916"/>
    <w:rsid w:val="00657228"/>
    <w:rsid w:val="006574EC"/>
    <w:rsid w:val="006604C9"/>
    <w:rsid w:val="00660701"/>
    <w:rsid w:val="0066086C"/>
    <w:rsid w:val="00660B26"/>
    <w:rsid w:val="00660E42"/>
    <w:rsid w:val="006618DE"/>
    <w:rsid w:val="00661A1A"/>
    <w:rsid w:val="00662049"/>
    <w:rsid w:val="00663D58"/>
    <w:rsid w:val="006642F3"/>
    <w:rsid w:val="006652CE"/>
    <w:rsid w:val="006664FB"/>
    <w:rsid w:val="006677A4"/>
    <w:rsid w:val="00667B9A"/>
    <w:rsid w:val="00672480"/>
    <w:rsid w:val="00672565"/>
    <w:rsid w:val="00673084"/>
    <w:rsid w:val="00673BC8"/>
    <w:rsid w:val="00673FBD"/>
    <w:rsid w:val="00675708"/>
    <w:rsid w:val="00676187"/>
    <w:rsid w:val="006764F6"/>
    <w:rsid w:val="00676767"/>
    <w:rsid w:val="00676FDD"/>
    <w:rsid w:val="006800B9"/>
    <w:rsid w:val="006803C4"/>
    <w:rsid w:val="00681416"/>
    <w:rsid w:val="00683618"/>
    <w:rsid w:val="00683FAC"/>
    <w:rsid w:val="00686AB0"/>
    <w:rsid w:val="006879DB"/>
    <w:rsid w:val="00687C0E"/>
    <w:rsid w:val="00691396"/>
    <w:rsid w:val="006919D0"/>
    <w:rsid w:val="0069404E"/>
    <w:rsid w:val="0069488D"/>
    <w:rsid w:val="00694A8F"/>
    <w:rsid w:val="006954E2"/>
    <w:rsid w:val="006956F9"/>
    <w:rsid w:val="006968DC"/>
    <w:rsid w:val="00696A49"/>
    <w:rsid w:val="00696B10"/>
    <w:rsid w:val="00697863"/>
    <w:rsid w:val="00697F71"/>
    <w:rsid w:val="006A058E"/>
    <w:rsid w:val="006A2431"/>
    <w:rsid w:val="006A2521"/>
    <w:rsid w:val="006A3ED4"/>
    <w:rsid w:val="006A4765"/>
    <w:rsid w:val="006A4958"/>
    <w:rsid w:val="006A6121"/>
    <w:rsid w:val="006A6737"/>
    <w:rsid w:val="006A6CB4"/>
    <w:rsid w:val="006A7390"/>
    <w:rsid w:val="006B0F2D"/>
    <w:rsid w:val="006B27E2"/>
    <w:rsid w:val="006B30C9"/>
    <w:rsid w:val="006B3EED"/>
    <w:rsid w:val="006B43BB"/>
    <w:rsid w:val="006C2127"/>
    <w:rsid w:val="006C237C"/>
    <w:rsid w:val="006C3307"/>
    <w:rsid w:val="006C394B"/>
    <w:rsid w:val="006C4459"/>
    <w:rsid w:val="006C5423"/>
    <w:rsid w:val="006C5847"/>
    <w:rsid w:val="006C63CA"/>
    <w:rsid w:val="006C6803"/>
    <w:rsid w:val="006C6EE6"/>
    <w:rsid w:val="006C711E"/>
    <w:rsid w:val="006C7B21"/>
    <w:rsid w:val="006D0136"/>
    <w:rsid w:val="006D0797"/>
    <w:rsid w:val="006D1382"/>
    <w:rsid w:val="006D1AA8"/>
    <w:rsid w:val="006D3A5B"/>
    <w:rsid w:val="006D4CBD"/>
    <w:rsid w:val="006D50E2"/>
    <w:rsid w:val="006D567E"/>
    <w:rsid w:val="006D59E6"/>
    <w:rsid w:val="006D68B1"/>
    <w:rsid w:val="006D6F38"/>
    <w:rsid w:val="006D6F43"/>
    <w:rsid w:val="006D744F"/>
    <w:rsid w:val="006D78B8"/>
    <w:rsid w:val="006E0205"/>
    <w:rsid w:val="006E0E0F"/>
    <w:rsid w:val="006E15C9"/>
    <w:rsid w:val="006E1C4A"/>
    <w:rsid w:val="006E2B5A"/>
    <w:rsid w:val="006E3FEF"/>
    <w:rsid w:val="006E44F9"/>
    <w:rsid w:val="006E4703"/>
    <w:rsid w:val="006E5061"/>
    <w:rsid w:val="006E52A9"/>
    <w:rsid w:val="006E57C8"/>
    <w:rsid w:val="006E6DC5"/>
    <w:rsid w:val="006E72C0"/>
    <w:rsid w:val="006E7CD9"/>
    <w:rsid w:val="006F0654"/>
    <w:rsid w:val="006F0CE1"/>
    <w:rsid w:val="006F175F"/>
    <w:rsid w:val="006F2FAB"/>
    <w:rsid w:val="006F3692"/>
    <w:rsid w:val="006F3948"/>
    <w:rsid w:val="006F4AD4"/>
    <w:rsid w:val="006F4E15"/>
    <w:rsid w:val="006F5CB6"/>
    <w:rsid w:val="006F6E73"/>
    <w:rsid w:val="006F7639"/>
    <w:rsid w:val="006F7ADE"/>
    <w:rsid w:val="007008D6"/>
    <w:rsid w:val="00700B85"/>
    <w:rsid w:val="00700D2F"/>
    <w:rsid w:val="0070171E"/>
    <w:rsid w:val="007019C9"/>
    <w:rsid w:val="00701F27"/>
    <w:rsid w:val="0070274F"/>
    <w:rsid w:val="007039E7"/>
    <w:rsid w:val="00703DEB"/>
    <w:rsid w:val="00703FFC"/>
    <w:rsid w:val="007041D0"/>
    <w:rsid w:val="00704223"/>
    <w:rsid w:val="00704794"/>
    <w:rsid w:val="0070492D"/>
    <w:rsid w:val="007064A4"/>
    <w:rsid w:val="007077C3"/>
    <w:rsid w:val="007107DE"/>
    <w:rsid w:val="007108CD"/>
    <w:rsid w:val="007118F0"/>
    <w:rsid w:val="00711976"/>
    <w:rsid w:val="00711F4D"/>
    <w:rsid w:val="00712037"/>
    <w:rsid w:val="00712306"/>
    <w:rsid w:val="007127C5"/>
    <w:rsid w:val="007130BA"/>
    <w:rsid w:val="00713292"/>
    <w:rsid w:val="007132D2"/>
    <w:rsid w:val="0071436A"/>
    <w:rsid w:val="007152C5"/>
    <w:rsid w:val="00715D93"/>
    <w:rsid w:val="0071624D"/>
    <w:rsid w:val="00716718"/>
    <w:rsid w:val="00717DE9"/>
    <w:rsid w:val="007203D6"/>
    <w:rsid w:val="007206DF"/>
    <w:rsid w:val="00720A11"/>
    <w:rsid w:val="00720B99"/>
    <w:rsid w:val="007212C8"/>
    <w:rsid w:val="00721659"/>
    <w:rsid w:val="0072166D"/>
    <w:rsid w:val="00721C54"/>
    <w:rsid w:val="00722315"/>
    <w:rsid w:val="0072302D"/>
    <w:rsid w:val="00723355"/>
    <w:rsid w:val="007238DA"/>
    <w:rsid w:val="00724249"/>
    <w:rsid w:val="00724282"/>
    <w:rsid w:val="00725624"/>
    <w:rsid w:val="00725B9F"/>
    <w:rsid w:val="0072655B"/>
    <w:rsid w:val="007278B3"/>
    <w:rsid w:val="00727C9D"/>
    <w:rsid w:val="0073023E"/>
    <w:rsid w:val="007303DA"/>
    <w:rsid w:val="00731D79"/>
    <w:rsid w:val="007335BE"/>
    <w:rsid w:val="00734FFF"/>
    <w:rsid w:val="00736524"/>
    <w:rsid w:val="00736BE2"/>
    <w:rsid w:val="00737737"/>
    <w:rsid w:val="00737A4B"/>
    <w:rsid w:val="00740F8E"/>
    <w:rsid w:val="007417A6"/>
    <w:rsid w:val="00741CF8"/>
    <w:rsid w:val="00743511"/>
    <w:rsid w:val="00743798"/>
    <w:rsid w:val="007458DF"/>
    <w:rsid w:val="00745982"/>
    <w:rsid w:val="007459C2"/>
    <w:rsid w:val="00746B8D"/>
    <w:rsid w:val="007471D0"/>
    <w:rsid w:val="00747A26"/>
    <w:rsid w:val="00751728"/>
    <w:rsid w:val="00751997"/>
    <w:rsid w:val="00751FCA"/>
    <w:rsid w:val="00752229"/>
    <w:rsid w:val="0075239E"/>
    <w:rsid w:val="00752635"/>
    <w:rsid w:val="0075365F"/>
    <w:rsid w:val="007555CE"/>
    <w:rsid w:val="00761050"/>
    <w:rsid w:val="00761946"/>
    <w:rsid w:val="00761972"/>
    <w:rsid w:val="00761E2E"/>
    <w:rsid w:val="007653D2"/>
    <w:rsid w:val="00766573"/>
    <w:rsid w:val="00766D15"/>
    <w:rsid w:val="00767203"/>
    <w:rsid w:val="00770CF3"/>
    <w:rsid w:val="00772FB9"/>
    <w:rsid w:val="00773536"/>
    <w:rsid w:val="00774E6C"/>
    <w:rsid w:val="00775083"/>
    <w:rsid w:val="007752B8"/>
    <w:rsid w:val="007760E3"/>
    <w:rsid w:val="00776EF8"/>
    <w:rsid w:val="00777EC4"/>
    <w:rsid w:val="00780123"/>
    <w:rsid w:val="0078046F"/>
    <w:rsid w:val="00782224"/>
    <w:rsid w:val="007824A7"/>
    <w:rsid w:val="00782A72"/>
    <w:rsid w:val="00782AE4"/>
    <w:rsid w:val="007833FB"/>
    <w:rsid w:val="00783845"/>
    <w:rsid w:val="007867C1"/>
    <w:rsid w:val="00787860"/>
    <w:rsid w:val="0079046D"/>
    <w:rsid w:val="00790C08"/>
    <w:rsid w:val="00790F6A"/>
    <w:rsid w:val="0079107D"/>
    <w:rsid w:val="00791787"/>
    <w:rsid w:val="007920A6"/>
    <w:rsid w:val="0079338E"/>
    <w:rsid w:val="00793BC2"/>
    <w:rsid w:val="0079416F"/>
    <w:rsid w:val="00794DEA"/>
    <w:rsid w:val="007959A1"/>
    <w:rsid w:val="00795B61"/>
    <w:rsid w:val="00797157"/>
    <w:rsid w:val="0079757C"/>
    <w:rsid w:val="007A0680"/>
    <w:rsid w:val="007A314D"/>
    <w:rsid w:val="007A33FE"/>
    <w:rsid w:val="007A5240"/>
    <w:rsid w:val="007A562F"/>
    <w:rsid w:val="007A66B4"/>
    <w:rsid w:val="007B0998"/>
    <w:rsid w:val="007B112C"/>
    <w:rsid w:val="007B16B0"/>
    <w:rsid w:val="007B1D50"/>
    <w:rsid w:val="007B398C"/>
    <w:rsid w:val="007B39FD"/>
    <w:rsid w:val="007B453C"/>
    <w:rsid w:val="007B5EBF"/>
    <w:rsid w:val="007B6315"/>
    <w:rsid w:val="007B6F74"/>
    <w:rsid w:val="007B7580"/>
    <w:rsid w:val="007B7619"/>
    <w:rsid w:val="007C2157"/>
    <w:rsid w:val="007C3218"/>
    <w:rsid w:val="007C4510"/>
    <w:rsid w:val="007C738A"/>
    <w:rsid w:val="007C7DDB"/>
    <w:rsid w:val="007C7FA3"/>
    <w:rsid w:val="007D0805"/>
    <w:rsid w:val="007D09AB"/>
    <w:rsid w:val="007D1071"/>
    <w:rsid w:val="007D374D"/>
    <w:rsid w:val="007D38BE"/>
    <w:rsid w:val="007D3904"/>
    <w:rsid w:val="007D4AEF"/>
    <w:rsid w:val="007D642D"/>
    <w:rsid w:val="007D76CE"/>
    <w:rsid w:val="007D7BDD"/>
    <w:rsid w:val="007E032C"/>
    <w:rsid w:val="007E1192"/>
    <w:rsid w:val="007E13C0"/>
    <w:rsid w:val="007E1DC9"/>
    <w:rsid w:val="007E2012"/>
    <w:rsid w:val="007E2927"/>
    <w:rsid w:val="007E34EB"/>
    <w:rsid w:val="007E39EC"/>
    <w:rsid w:val="007E3BC7"/>
    <w:rsid w:val="007E4039"/>
    <w:rsid w:val="007E44F7"/>
    <w:rsid w:val="007E4A2F"/>
    <w:rsid w:val="007E4A5C"/>
    <w:rsid w:val="007E4D16"/>
    <w:rsid w:val="007E7EFD"/>
    <w:rsid w:val="007F0A83"/>
    <w:rsid w:val="007F20F6"/>
    <w:rsid w:val="007F2426"/>
    <w:rsid w:val="007F449A"/>
    <w:rsid w:val="007F4A9A"/>
    <w:rsid w:val="007F5B3F"/>
    <w:rsid w:val="007F5F53"/>
    <w:rsid w:val="007F79B9"/>
    <w:rsid w:val="007F79CD"/>
    <w:rsid w:val="00800835"/>
    <w:rsid w:val="00801128"/>
    <w:rsid w:val="0080262C"/>
    <w:rsid w:val="008038A5"/>
    <w:rsid w:val="00803FF2"/>
    <w:rsid w:val="008042BB"/>
    <w:rsid w:val="00804698"/>
    <w:rsid w:val="008056D8"/>
    <w:rsid w:val="00805A71"/>
    <w:rsid w:val="008068BF"/>
    <w:rsid w:val="00807EA3"/>
    <w:rsid w:val="008104F9"/>
    <w:rsid w:val="00810903"/>
    <w:rsid w:val="0081337C"/>
    <w:rsid w:val="008134E4"/>
    <w:rsid w:val="00813830"/>
    <w:rsid w:val="00813B36"/>
    <w:rsid w:val="00813E6C"/>
    <w:rsid w:val="008172C8"/>
    <w:rsid w:val="00817697"/>
    <w:rsid w:val="008209D3"/>
    <w:rsid w:val="00820B03"/>
    <w:rsid w:val="00820C63"/>
    <w:rsid w:val="008213FA"/>
    <w:rsid w:val="008215FD"/>
    <w:rsid w:val="00821D91"/>
    <w:rsid w:val="008223CC"/>
    <w:rsid w:val="008232C0"/>
    <w:rsid w:val="00824A60"/>
    <w:rsid w:val="00825B4E"/>
    <w:rsid w:val="00826B67"/>
    <w:rsid w:val="0082704C"/>
    <w:rsid w:val="00827B7B"/>
    <w:rsid w:val="00830615"/>
    <w:rsid w:val="00830AC0"/>
    <w:rsid w:val="00830D99"/>
    <w:rsid w:val="0083122F"/>
    <w:rsid w:val="008324B8"/>
    <w:rsid w:val="008324CE"/>
    <w:rsid w:val="00832516"/>
    <w:rsid w:val="0083347A"/>
    <w:rsid w:val="0083553F"/>
    <w:rsid w:val="008365E6"/>
    <w:rsid w:val="00836B9D"/>
    <w:rsid w:val="00836BC7"/>
    <w:rsid w:val="00836E3E"/>
    <w:rsid w:val="008442E2"/>
    <w:rsid w:val="00844475"/>
    <w:rsid w:val="00844D08"/>
    <w:rsid w:val="00846792"/>
    <w:rsid w:val="00846CEC"/>
    <w:rsid w:val="0085324E"/>
    <w:rsid w:val="008540F6"/>
    <w:rsid w:val="008554E7"/>
    <w:rsid w:val="00855957"/>
    <w:rsid w:val="00856D16"/>
    <w:rsid w:val="0085780A"/>
    <w:rsid w:val="00860705"/>
    <w:rsid w:val="00860BA0"/>
    <w:rsid w:val="00861BBC"/>
    <w:rsid w:val="00862E2F"/>
    <w:rsid w:val="0086325B"/>
    <w:rsid w:val="00863703"/>
    <w:rsid w:val="00863E0F"/>
    <w:rsid w:val="00864243"/>
    <w:rsid w:val="00867219"/>
    <w:rsid w:val="008675D5"/>
    <w:rsid w:val="00867BDD"/>
    <w:rsid w:val="008701ED"/>
    <w:rsid w:val="0087073E"/>
    <w:rsid w:val="0087091C"/>
    <w:rsid w:val="00875359"/>
    <w:rsid w:val="0087594F"/>
    <w:rsid w:val="00876714"/>
    <w:rsid w:val="0087790A"/>
    <w:rsid w:val="00877CD0"/>
    <w:rsid w:val="00880156"/>
    <w:rsid w:val="00880330"/>
    <w:rsid w:val="00880E91"/>
    <w:rsid w:val="0088120A"/>
    <w:rsid w:val="008812D9"/>
    <w:rsid w:val="00881859"/>
    <w:rsid w:val="00881CEA"/>
    <w:rsid w:val="008825DF"/>
    <w:rsid w:val="00882C67"/>
    <w:rsid w:val="008836F8"/>
    <w:rsid w:val="00884128"/>
    <w:rsid w:val="0088574C"/>
    <w:rsid w:val="00887447"/>
    <w:rsid w:val="008876D7"/>
    <w:rsid w:val="00890946"/>
    <w:rsid w:val="00891D5D"/>
    <w:rsid w:val="00893116"/>
    <w:rsid w:val="008933E8"/>
    <w:rsid w:val="00893DDE"/>
    <w:rsid w:val="00895519"/>
    <w:rsid w:val="00896C79"/>
    <w:rsid w:val="0089745A"/>
    <w:rsid w:val="008A0BCD"/>
    <w:rsid w:val="008A10A8"/>
    <w:rsid w:val="008A29E2"/>
    <w:rsid w:val="008A2C90"/>
    <w:rsid w:val="008A3BB9"/>
    <w:rsid w:val="008A5F5A"/>
    <w:rsid w:val="008A6F58"/>
    <w:rsid w:val="008A7999"/>
    <w:rsid w:val="008A79E3"/>
    <w:rsid w:val="008A7A85"/>
    <w:rsid w:val="008B09E2"/>
    <w:rsid w:val="008B25F1"/>
    <w:rsid w:val="008B3C8E"/>
    <w:rsid w:val="008B5CA5"/>
    <w:rsid w:val="008B780A"/>
    <w:rsid w:val="008B7FE4"/>
    <w:rsid w:val="008C037A"/>
    <w:rsid w:val="008C0939"/>
    <w:rsid w:val="008C09FE"/>
    <w:rsid w:val="008C14CE"/>
    <w:rsid w:val="008C18F5"/>
    <w:rsid w:val="008C2051"/>
    <w:rsid w:val="008C2517"/>
    <w:rsid w:val="008C32B2"/>
    <w:rsid w:val="008C3374"/>
    <w:rsid w:val="008C3836"/>
    <w:rsid w:val="008C3D5C"/>
    <w:rsid w:val="008C3DC6"/>
    <w:rsid w:val="008C61E8"/>
    <w:rsid w:val="008C6EB4"/>
    <w:rsid w:val="008D10C8"/>
    <w:rsid w:val="008D1DA3"/>
    <w:rsid w:val="008D4EC4"/>
    <w:rsid w:val="008D53EF"/>
    <w:rsid w:val="008D69EA"/>
    <w:rsid w:val="008E0235"/>
    <w:rsid w:val="008E25CD"/>
    <w:rsid w:val="008E271F"/>
    <w:rsid w:val="008E2D3A"/>
    <w:rsid w:val="008E2F0B"/>
    <w:rsid w:val="008E3102"/>
    <w:rsid w:val="008E3EDC"/>
    <w:rsid w:val="008E48A3"/>
    <w:rsid w:val="008E4F70"/>
    <w:rsid w:val="008E6086"/>
    <w:rsid w:val="008E64E7"/>
    <w:rsid w:val="008E6816"/>
    <w:rsid w:val="008E683C"/>
    <w:rsid w:val="008E71C1"/>
    <w:rsid w:val="008E76B5"/>
    <w:rsid w:val="008F0A05"/>
    <w:rsid w:val="008F1495"/>
    <w:rsid w:val="008F1C0E"/>
    <w:rsid w:val="008F1F03"/>
    <w:rsid w:val="008F23B0"/>
    <w:rsid w:val="008F3F0D"/>
    <w:rsid w:val="008F452C"/>
    <w:rsid w:val="008F4A49"/>
    <w:rsid w:val="008F4B1B"/>
    <w:rsid w:val="008F4DC9"/>
    <w:rsid w:val="008F4FBC"/>
    <w:rsid w:val="008F5348"/>
    <w:rsid w:val="008F53B9"/>
    <w:rsid w:val="008F5A95"/>
    <w:rsid w:val="008F64CE"/>
    <w:rsid w:val="008F6F12"/>
    <w:rsid w:val="00901376"/>
    <w:rsid w:val="00902038"/>
    <w:rsid w:val="00903950"/>
    <w:rsid w:val="009041EA"/>
    <w:rsid w:val="00905DE3"/>
    <w:rsid w:val="00907BC2"/>
    <w:rsid w:val="00907DD1"/>
    <w:rsid w:val="00907EC3"/>
    <w:rsid w:val="009105E1"/>
    <w:rsid w:val="009109BD"/>
    <w:rsid w:val="00910F4B"/>
    <w:rsid w:val="00911393"/>
    <w:rsid w:val="00911716"/>
    <w:rsid w:val="0091198C"/>
    <w:rsid w:val="00911EBD"/>
    <w:rsid w:val="00911F4F"/>
    <w:rsid w:val="00912BFC"/>
    <w:rsid w:val="00912C98"/>
    <w:rsid w:val="00913E61"/>
    <w:rsid w:val="00915162"/>
    <w:rsid w:val="00915906"/>
    <w:rsid w:val="009173AC"/>
    <w:rsid w:val="00920692"/>
    <w:rsid w:val="009236A2"/>
    <w:rsid w:val="00924470"/>
    <w:rsid w:val="009250AF"/>
    <w:rsid w:val="009253A3"/>
    <w:rsid w:val="00926C80"/>
    <w:rsid w:val="00927702"/>
    <w:rsid w:val="00927BE1"/>
    <w:rsid w:val="00930119"/>
    <w:rsid w:val="009315A9"/>
    <w:rsid w:val="00931FD2"/>
    <w:rsid w:val="00932277"/>
    <w:rsid w:val="009344A6"/>
    <w:rsid w:val="0093501A"/>
    <w:rsid w:val="00935B00"/>
    <w:rsid w:val="00935D3A"/>
    <w:rsid w:val="00936922"/>
    <w:rsid w:val="00936ABA"/>
    <w:rsid w:val="0094030A"/>
    <w:rsid w:val="009403F3"/>
    <w:rsid w:val="0094131F"/>
    <w:rsid w:val="009416A6"/>
    <w:rsid w:val="00941C34"/>
    <w:rsid w:val="00943137"/>
    <w:rsid w:val="00943FDE"/>
    <w:rsid w:val="00945E6A"/>
    <w:rsid w:val="0094628A"/>
    <w:rsid w:val="00946531"/>
    <w:rsid w:val="00946A83"/>
    <w:rsid w:val="00947719"/>
    <w:rsid w:val="00951982"/>
    <w:rsid w:val="009519C4"/>
    <w:rsid w:val="009524F0"/>
    <w:rsid w:val="00953344"/>
    <w:rsid w:val="00954797"/>
    <w:rsid w:val="0096004A"/>
    <w:rsid w:val="00960577"/>
    <w:rsid w:val="00960B8F"/>
    <w:rsid w:val="009613D5"/>
    <w:rsid w:val="00962D3F"/>
    <w:rsid w:val="00965EFB"/>
    <w:rsid w:val="00966492"/>
    <w:rsid w:val="0096777F"/>
    <w:rsid w:val="00967B4B"/>
    <w:rsid w:val="00967CC1"/>
    <w:rsid w:val="009704BF"/>
    <w:rsid w:val="009707BC"/>
    <w:rsid w:val="0097186E"/>
    <w:rsid w:val="00973132"/>
    <w:rsid w:val="009738C1"/>
    <w:rsid w:val="00976E50"/>
    <w:rsid w:val="00976F8E"/>
    <w:rsid w:val="00977D81"/>
    <w:rsid w:val="009808D2"/>
    <w:rsid w:val="0098175F"/>
    <w:rsid w:val="00982858"/>
    <w:rsid w:val="0098286E"/>
    <w:rsid w:val="00982A2F"/>
    <w:rsid w:val="00983FB4"/>
    <w:rsid w:val="009858E5"/>
    <w:rsid w:val="009859A4"/>
    <w:rsid w:val="009863E7"/>
    <w:rsid w:val="009879E8"/>
    <w:rsid w:val="009909F7"/>
    <w:rsid w:val="0099105C"/>
    <w:rsid w:val="0099226B"/>
    <w:rsid w:val="009935CB"/>
    <w:rsid w:val="00994E61"/>
    <w:rsid w:val="00996E08"/>
    <w:rsid w:val="0099744A"/>
    <w:rsid w:val="009978D3"/>
    <w:rsid w:val="009A0BB3"/>
    <w:rsid w:val="009A3425"/>
    <w:rsid w:val="009A5050"/>
    <w:rsid w:val="009B063A"/>
    <w:rsid w:val="009B0ACB"/>
    <w:rsid w:val="009B1BBC"/>
    <w:rsid w:val="009B1F92"/>
    <w:rsid w:val="009B34DF"/>
    <w:rsid w:val="009B415D"/>
    <w:rsid w:val="009B4A99"/>
    <w:rsid w:val="009B4F74"/>
    <w:rsid w:val="009B5207"/>
    <w:rsid w:val="009B5A66"/>
    <w:rsid w:val="009B66A1"/>
    <w:rsid w:val="009B6BD3"/>
    <w:rsid w:val="009B7509"/>
    <w:rsid w:val="009C014F"/>
    <w:rsid w:val="009C045C"/>
    <w:rsid w:val="009C170E"/>
    <w:rsid w:val="009C192E"/>
    <w:rsid w:val="009C2646"/>
    <w:rsid w:val="009C26F4"/>
    <w:rsid w:val="009C2AA4"/>
    <w:rsid w:val="009C33F2"/>
    <w:rsid w:val="009C3C1F"/>
    <w:rsid w:val="009C4AEE"/>
    <w:rsid w:val="009C5908"/>
    <w:rsid w:val="009C61A1"/>
    <w:rsid w:val="009C6711"/>
    <w:rsid w:val="009C6BA6"/>
    <w:rsid w:val="009C6BB6"/>
    <w:rsid w:val="009C6CD5"/>
    <w:rsid w:val="009C7317"/>
    <w:rsid w:val="009D0493"/>
    <w:rsid w:val="009D05D9"/>
    <w:rsid w:val="009D2257"/>
    <w:rsid w:val="009D4521"/>
    <w:rsid w:val="009D4870"/>
    <w:rsid w:val="009D4B1F"/>
    <w:rsid w:val="009D5472"/>
    <w:rsid w:val="009D59E2"/>
    <w:rsid w:val="009D6203"/>
    <w:rsid w:val="009D6358"/>
    <w:rsid w:val="009D66BE"/>
    <w:rsid w:val="009D7839"/>
    <w:rsid w:val="009D7C9B"/>
    <w:rsid w:val="009E022A"/>
    <w:rsid w:val="009E19B2"/>
    <w:rsid w:val="009E2AD8"/>
    <w:rsid w:val="009E2F7E"/>
    <w:rsid w:val="009E3009"/>
    <w:rsid w:val="009E3170"/>
    <w:rsid w:val="009E31E1"/>
    <w:rsid w:val="009E44B9"/>
    <w:rsid w:val="009E5934"/>
    <w:rsid w:val="009E60D2"/>
    <w:rsid w:val="009E6877"/>
    <w:rsid w:val="009E799F"/>
    <w:rsid w:val="009E7BB4"/>
    <w:rsid w:val="009E7BF1"/>
    <w:rsid w:val="009F035F"/>
    <w:rsid w:val="009F12C5"/>
    <w:rsid w:val="009F16C4"/>
    <w:rsid w:val="009F1DC3"/>
    <w:rsid w:val="009F2C50"/>
    <w:rsid w:val="009F2E54"/>
    <w:rsid w:val="009F2E88"/>
    <w:rsid w:val="009F2EF5"/>
    <w:rsid w:val="009F3A42"/>
    <w:rsid w:val="009F3B53"/>
    <w:rsid w:val="009F47CC"/>
    <w:rsid w:val="009F4C77"/>
    <w:rsid w:val="009F55BA"/>
    <w:rsid w:val="009F6260"/>
    <w:rsid w:val="009F6D15"/>
    <w:rsid w:val="009F7EDB"/>
    <w:rsid w:val="00A03557"/>
    <w:rsid w:val="00A04CA8"/>
    <w:rsid w:val="00A060B0"/>
    <w:rsid w:val="00A063E1"/>
    <w:rsid w:val="00A06982"/>
    <w:rsid w:val="00A07229"/>
    <w:rsid w:val="00A07271"/>
    <w:rsid w:val="00A0775F"/>
    <w:rsid w:val="00A10447"/>
    <w:rsid w:val="00A115D5"/>
    <w:rsid w:val="00A119A3"/>
    <w:rsid w:val="00A12FD9"/>
    <w:rsid w:val="00A13D82"/>
    <w:rsid w:val="00A13ECF"/>
    <w:rsid w:val="00A13FBB"/>
    <w:rsid w:val="00A1420B"/>
    <w:rsid w:val="00A153F5"/>
    <w:rsid w:val="00A154E6"/>
    <w:rsid w:val="00A164D4"/>
    <w:rsid w:val="00A16E75"/>
    <w:rsid w:val="00A16F12"/>
    <w:rsid w:val="00A1715E"/>
    <w:rsid w:val="00A17326"/>
    <w:rsid w:val="00A177BE"/>
    <w:rsid w:val="00A20680"/>
    <w:rsid w:val="00A21B16"/>
    <w:rsid w:val="00A22078"/>
    <w:rsid w:val="00A2264A"/>
    <w:rsid w:val="00A22E1F"/>
    <w:rsid w:val="00A25CAE"/>
    <w:rsid w:val="00A263F4"/>
    <w:rsid w:val="00A26BEF"/>
    <w:rsid w:val="00A26C50"/>
    <w:rsid w:val="00A27D66"/>
    <w:rsid w:val="00A3113E"/>
    <w:rsid w:val="00A31719"/>
    <w:rsid w:val="00A34AB9"/>
    <w:rsid w:val="00A34B81"/>
    <w:rsid w:val="00A35E4E"/>
    <w:rsid w:val="00A36B0C"/>
    <w:rsid w:val="00A36BDF"/>
    <w:rsid w:val="00A36DBC"/>
    <w:rsid w:val="00A37767"/>
    <w:rsid w:val="00A37F60"/>
    <w:rsid w:val="00A422E3"/>
    <w:rsid w:val="00A4249E"/>
    <w:rsid w:val="00A425BA"/>
    <w:rsid w:val="00A42B5D"/>
    <w:rsid w:val="00A430D1"/>
    <w:rsid w:val="00A4509E"/>
    <w:rsid w:val="00A4685D"/>
    <w:rsid w:val="00A46B53"/>
    <w:rsid w:val="00A4746A"/>
    <w:rsid w:val="00A47D0D"/>
    <w:rsid w:val="00A47EFA"/>
    <w:rsid w:val="00A47F5A"/>
    <w:rsid w:val="00A47FEA"/>
    <w:rsid w:val="00A50202"/>
    <w:rsid w:val="00A50275"/>
    <w:rsid w:val="00A50BCB"/>
    <w:rsid w:val="00A519C0"/>
    <w:rsid w:val="00A51B61"/>
    <w:rsid w:val="00A5216D"/>
    <w:rsid w:val="00A524E4"/>
    <w:rsid w:val="00A52CB3"/>
    <w:rsid w:val="00A52EE4"/>
    <w:rsid w:val="00A539AC"/>
    <w:rsid w:val="00A53D19"/>
    <w:rsid w:val="00A543DD"/>
    <w:rsid w:val="00A54564"/>
    <w:rsid w:val="00A548DC"/>
    <w:rsid w:val="00A55715"/>
    <w:rsid w:val="00A55D60"/>
    <w:rsid w:val="00A564E5"/>
    <w:rsid w:val="00A601AC"/>
    <w:rsid w:val="00A6062E"/>
    <w:rsid w:val="00A607B2"/>
    <w:rsid w:val="00A61739"/>
    <w:rsid w:val="00A62E2C"/>
    <w:rsid w:val="00A64424"/>
    <w:rsid w:val="00A646DD"/>
    <w:rsid w:val="00A6594B"/>
    <w:rsid w:val="00A666B9"/>
    <w:rsid w:val="00A66D99"/>
    <w:rsid w:val="00A672AA"/>
    <w:rsid w:val="00A675B2"/>
    <w:rsid w:val="00A71B93"/>
    <w:rsid w:val="00A722EA"/>
    <w:rsid w:val="00A73027"/>
    <w:rsid w:val="00A7362D"/>
    <w:rsid w:val="00A73CC1"/>
    <w:rsid w:val="00A746A7"/>
    <w:rsid w:val="00A74988"/>
    <w:rsid w:val="00A7522D"/>
    <w:rsid w:val="00A76166"/>
    <w:rsid w:val="00A76462"/>
    <w:rsid w:val="00A76A1B"/>
    <w:rsid w:val="00A76E3B"/>
    <w:rsid w:val="00A773AD"/>
    <w:rsid w:val="00A77B0B"/>
    <w:rsid w:val="00A77F3A"/>
    <w:rsid w:val="00A8093A"/>
    <w:rsid w:val="00A812B8"/>
    <w:rsid w:val="00A8190E"/>
    <w:rsid w:val="00A819C2"/>
    <w:rsid w:val="00A826CC"/>
    <w:rsid w:val="00A828FB"/>
    <w:rsid w:val="00A8467F"/>
    <w:rsid w:val="00A84870"/>
    <w:rsid w:val="00A852F2"/>
    <w:rsid w:val="00A85633"/>
    <w:rsid w:val="00A86D41"/>
    <w:rsid w:val="00A87646"/>
    <w:rsid w:val="00A87680"/>
    <w:rsid w:val="00A87B8B"/>
    <w:rsid w:val="00A902B7"/>
    <w:rsid w:val="00A906DF"/>
    <w:rsid w:val="00A91A23"/>
    <w:rsid w:val="00A91CF8"/>
    <w:rsid w:val="00A92010"/>
    <w:rsid w:val="00A93A19"/>
    <w:rsid w:val="00A93D4D"/>
    <w:rsid w:val="00A94839"/>
    <w:rsid w:val="00A95248"/>
    <w:rsid w:val="00A95991"/>
    <w:rsid w:val="00A96683"/>
    <w:rsid w:val="00A96756"/>
    <w:rsid w:val="00A96AAA"/>
    <w:rsid w:val="00A97B42"/>
    <w:rsid w:val="00AA0501"/>
    <w:rsid w:val="00AA257D"/>
    <w:rsid w:val="00AA25D1"/>
    <w:rsid w:val="00AA2701"/>
    <w:rsid w:val="00AA4953"/>
    <w:rsid w:val="00AA4A19"/>
    <w:rsid w:val="00AA503B"/>
    <w:rsid w:val="00AA523E"/>
    <w:rsid w:val="00AA5E70"/>
    <w:rsid w:val="00AA638B"/>
    <w:rsid w:val="00AA662C"/>
    <w:rsid w:val="00AA6EA2"/>
    <w:rsid w:val="00AB241B"/>
    <w:rsid w:val="00AB268E"/>
    <w:rsid w:val="00AB27BB"/>
    <w:rsid w:val="00AB4E35"/>
    <w:rsid w:val="00AB5D94"/>
    <w:rsid w:val="00AB7949"/>
    <w:rsid w:val="00AC2EFF"/>
    <w:rsid w:val="00AC3F4E"/>
    <w:rsid w:val="00AC3F5E"/>
    <w:rsid w:val="00AC4379"/>
    <w:rsid w:val="00AC5FA6"/>
    <w:rsid w:val="00AC7737"/>
    <w:rsid w:val="00AD1830"/>
    <w:rsid w:val="00AD19A2"/>
    <w:rsid w:val="00AD1FE9"/>
    <w:rsid w:val="00AD24A3"/>
    <w:rsid w:val="00AD478A"/>
    <w:rsid w:val="00AD5416"/>
    <w:rsid w:val="00AD59C7"/>
    <w:rsid w:val="00AD5EEC"/>
    <w:rsid w:val="00AD708F"/>
    <w:rsid w:val="00AD7C40"/>
    <w:rsid w:val="00AE29D8"/>
    <w:rsid w:val="00AE4B51"/>
    <w:rsid w:val="00AE4BBE"/>
    <w:rsid w:val="00AE4C34"/>
    <w:rsid w:val="00AE4DDE"/>
    <w:rsid w:val="00AE521E"/>
    <w:rsid w:val="00AE5641"/>
    <w:rsid w:val="00AE5A5B"/>
    <w:rsid w:val="00AE714D"/>
    <w:rsid w:val="00AE7E6C"/>
    <w:rsid w:val="00AF03C0"/>
    <w:rsid w:val="00AF0AAF"/>
    <w:rsid w:val="00AF0E9F"/>
    <w:rsid w:val="00AF2430"/>
    <w:rsid w:val="00AF57E5"/>
    <w:rsid w:val="00AF7815"/>
    <w:rsid w:val="00B00184"/>
    <w:rsid w:val="00B001A6"/>
    <w:rsid w:val="00B002DF"/>
    <w:rsid w:val="00B0132A"/>
    <w:rsid w:val="00B0156D"/>
    <w:rsid w:val="00B024A9"/>
    <w:rsid w:val="00B029C9"/>
    <w:rsid w:val="00B02B3E"/>
    <w:rsid w:val="00B07489"/>
    <w:rsid w:val="00B10CB3"/>
    <w:rsid w:val="00B117F2"/>
    <w:rsid w:val="00B11ABF"/>
    <w:rsid w:val="00B11DFD"/>
    <w:rsid w:val="00B1227D"/>
    <w:rsid w:val="00B128EE"/>
    <w:rsid w:val="00B134C1"/>
    <w:rsid w:val="00B13970"/>
    <w:rsid w:val="00B14FF0"/>
    <w:rsid w:val="00B1503D"/>
    <w:rsid w:val="00B15E9F"/>
    <w:rsid w:val="00B200F9"/>
    <w:rsid w:val="00B20F5C"/>
    <w:rsid w:val="00B22356"/>
    <w:rsid w:val="00B22A04"/>
    <w:rsid w:val="00B231F6"/>
    <w:rsid w:val="00B23C32"/>
    <w:rsid w:val="00B241BA"/>
    <w:rsid w:val="00B24432"/>
    <w:rsid w:val="00B24DB1"/>
    <w:rsid w:val="00B25459"/>
    <w:rsid w:val="00B25C37"/>
    <w:rsid w:val="00B26EF3"/>
    <w:rsid w:val="00B2705B"/>
    <w:rsid w:val="00B30C2D"/>
    <w:rsid w:val="00B310BB"/>
    <w:rsid w:val="00B310CC"/>
    <w:rsid w:val="00B312EE"/>
    <w:rsid w:val="00B31C1A"/>
    <w:rsid w:val="00B32574"/>
    <w:rsid w:val="00B332A2"/>
    <w:rsid w:val="00B33723"/>
    <w:rsid w:val="00B33D0C"/>
    <w:rsid w:val="00B34B26"/>
    <w:rsid w:val="00B35CF6"/>
    <w:rsid w:val="00B3607D"/>
    <w:rsid w:val="00B366C3"/>
    <w:rsid w:val="00B37945"/>
    <w:rsid w:val="00B40F27"/>
    <w:rsid w:val="00B41837"/>
    <w:rsid w:val="00B41E41"/>
    <w:rsid w:val="00B42B03"/>
    <w:rsid w:val="00B42BFA"/>
    <w:rsid w:val="00B43023"/>
    <w:rsid w:val="00B432BF"/>
    <w:rsid w:val="00B44908"/>
    <w:rsid w:val="00B44E82"/>
    <w:rsid w:val="00B4517E"/>
    <w:rsid w:val="00B4650D"/>
    <w:rsid w:val="00B47654"/>
    <w:rsid w:val="00B508BE"/>
    <w:rsid w:val="00B50BDB"/>
    <w:rsid w:val="00B50E2D"/>
    <w:rsid w:val="00B5254A"/>
    <w:rsid w:val="00B52697"/>
    <w:rsid w:val="00B527C0"/>
    <w:rsid w:val="00B55C39"/>
    <w:rsid w:val="00B603BB"/>
    <w:rsid w:val="00B609F4"/>
    <w:rsid w:val="00B61048"/>
    <w:rsid w:val="00B620DC"/>
    <w:rsid w:val="00B62208"/>
    <w:rsid w:val="00B62618"/>
    <w:rsid w:val="00B6277F"/>
    <w:rsid w:val="00B62B56"/>
    <w:rsid w:val="00B64441"/>
    <w:rsid w:val="00B648B3"/>
    <w:rsid w:val="00B65235"/>
    <w:rsid w:val="00B656AB"/>
    <w:rsid w:val="00B667AF"/>
    <w:rsid w:val="00B66E85"/>
    <w:rsid w:val="00B678EA"/>
    <w:rsid w:val="00B679B3"/>
    <w:rsid w:val="00B67FC2"/>
    <w:rsid w:val="00B71352"/>
    <w:rsid w:val="00B71A49"/>
    <w:rsid w:val="00B71EEB"/>
    <w:rsid w:val="00B733C7"/>
    <w:rsid w:val="00B74486"/>
    <w:rsid w:val="00B77337"/>
    <w:rsid w:val="00B77421"/>
    <w:rsid w:val="00B7779A"/>
    <w:rsid w:val="00B8049B"/>
    <w:rsid w:val="00B805FD"/>
    <w:rsid w:val="00B8090E"/>
    <w:rsid w:val="00B81575"/>
    <w:rsid w:val="00B82D41"/>
    <w:rsid w:val="00B8359A"/>
    <w:rsid w:val="00B83E85"/>
    <w:rsid w:val="00B8503F"/>
    <w:rsid w:val="00B858EC"/>
    <w:rsid w:val="00B85E34"/>
    <w:rsid w:val="00B86873"/>
    <w:rsid w:val="00B86A77"/>
    <w:rsid w:val="00B87636"/>
    <w:rsid w:val="00B91571"/>
    <w:rsid w:val="00B9272F"/>
    <w:rsid w:val="00B92FF0"/>
    <w:rsid w:val="00B93DE3"/>
    <w:rsid w:val="00B93EF5"/>
    <w:rsid w:val="00B9662E"/>
    <w:rsid w:val="00B969E3"/>
    <w:rsid w:val="00B96AE1"/>
    <w:rsid w:val="00B96B54"/>
    <w:rsid w:val="00B9707F"/>
    <w:rsid w:val="00B97D24"/>
    <w:rsid w:val="00BA010D"/>
    <w:rsid w:val="00BA084B"/>
    <w:rsid w:val="00BA0E23"/>
    <w:rsid w:val="00BA132A"/>
    <w:rsid w:val="00BA2427"/>
    <w:rsid w:val="00BA2557"/>
    <w:rsid w:val="00BA274D"/>
    <w:rsid w:val="00BA283A"/>
    <w:rsid w:val="00BA4F16"/>
    <w:rsid w:val="00BA5740"/>
    <w:rsid w:val="00BA5C7E"/>
    <w:rsid w:val="00BA5D8D"/>
    <w:rsid w:val="00BA6C38"/>
    <w:rsid w:val="00BA6CBA"/>
    <w:rsid w:val="00BA77DF"/>
    <w:rsid w:val="00BB0A01"/>
    <w:rsid w:val="00BB128D"/>
    <w:rsid w:val="00BB31D5"/>
    <w:rsid w:val="00BB36FA"/>
    <w:rsid w:val="00BB43BB"/>
    <w:rsid w:val="00BB58B8"/>
    <w:rsid w:val="00BC177B"/>
    <w:rsid w:val="00BC1FF7"/>
    <w:rsid w:val="00BC2204"/>
    <w:rsid w:val="00BC297C"/>
    <w:rsid w:val="00BC3947"/>
    <w:rsid w:val="00BC3BAE"/>
    <w:rsid w:val="00BC46CC"/>
    <w:rsid w:val="00BC4B41"/>
    <w:rsid w:val="00BC5B7C"/>
    <w:rsid w:val="00BC6172"/>
    <w:rsid w:val="00BC61CF"/>
    <w:rsid w:val="00BC63CD"/>
    <w:rsid w:val="00BC74F9"/>
    <w:rsid w:val="00BC776F"/>
    <w:rsid w:val="00BC7A09"/>
    <w:rsid w:val="00BD19E7"/>
    <w:rsid w:val="00BD2276"/>
    <w:rsid w:val="00BD2975"/>
    <w:rsid w:val="00BD3B53"/>
    <w:rsid w:val="00BD5008"/>
    <w:rsid w:val="00BD619C"/>
    <w:rsid w:val="00BD61E0"/>
    <w:rsid w:val="00BD640B"/>
    <w:rsid w:val="00BD6C60"/>
    <w:rsid w:val="00BD6F3C"/>
    <w:rsid w:val="00BD6F4D"/>
    <w:rsid w:val="00BD7586"/>
    <w:rsid w:val="00BD759F"/>
    <w:rsid w:val="00BE30D0"/>
    <w:rsid w:val="00BE3B90"/>
    <w:rsid w:val="00BE3F23"/>
    <w:rsid w:val="00BE4CF3"/>
    <w:rsid w:val="00BE6197"/>
    <w:rsid w:val="00BE66BB"/>
    <w:rsid w:val="00BE771C"/>
    <w:rsid w:val="00BF02BC"/>
    <w:rsid w:val="00BF22A9"/>
    <w:rsid w:val="00BF45EB"/>
    <w:rsid w:val="00BF466D"/>
    <w:rsid w:val="00BF55DB"/>
    <w:rsid w:val="00BF673E"/>
    <w:rsid w:val="00BF7263"/>
    <w:rsid w:val="00BF7BDA"/>
    <w:rsid w:val="00BF7D4D"/>
    <w:rsid w:val="00C000EF"/>
    <w:rsid w:val="00C001CD"/>
    <w:rsid w:val="00C00543"/>
    <w:rsid w:val="00C0098F"/>
    <w:rsid w:val="00C00B9A"/>
    <w:rsid w:val="00C00BE4"/>
    <w:rsid w:val="00C01F21"/>
    <w:rsid w:val="00C041A9"/>
    <w:rsid w:val="00C0425F"/>
    <w:rsid w:val="00C0459C"/>
    <w:rsid w:val="00C049A6"/>
    <w:rsid w:val="00C05473"/>
    <w:rsid w:val="00C06536"/>
    <w:rsid w:val="00C068BE"/>
    <w:rsid w:val="00C07DA5"/>
    <w:rsid w:val="00C10114"/>
    <w:rsid w:val="00C11156"/>
    <w:rsid w:val="00C119B1"/>
    <w:rsid w:val="00C12451"/>
    <w:rsid w:val="00C138A3"/>
    <w:rsid w:val="00C13BC0"/>
    <w:rsid w:val="00C14123"/>
    <w:rsid w:val="00C14D45"/>
    <w:rsid w:val="00C1539B"/>
    <w:rsid w:val="00C166C7"/>
    <w:rsid w:val="00C17295"/>
    <w:rsid w:val="00C20353"/>
    <w:rsid w:val="00C210DB"/>
    <w:rsid w:val="00C21451"/>
    <w:rsid w:val="00C21FDB"/>
    <w:rsid w:val="00C22950"/>
    <w:rsid w:val="00C233A5"/>
    <w:rsid w:val="00C23445"/>
    <w:rsid w:val="00C242A7"/>
    <w:rsid w:val="00C24A95"/>
    <w:rsid w:val="00C25960"/>
    <w:rsid w:val="00C25A80"/>
    <w:rsid w:val="00C2707A"/>
    <w:rsid w:val="00C35F20"/>
    <w:rsid w:val="00C376F9"/>
    <w:rsid w:val="00C37BD2"/>
    <w:rsid w:val="00C401C0"/>
    <w:rsid w:val="00C41242"/>
    <w:rsid w:val="00C41556"/>
    <w:rsid w:val="00C427A3"/>
    <w:rsid w:val="00C435DA"/>
    <w:rsid w:val="00C43906"/>
    <w:rsid w:val="00C4407F"/>
    <w:rsid w:val="00C4526B"/>
    <w:rsid w:val="00C45627"/>
    <w:rsid w:val="00C459F0"/>
    <w:rsid w:val="00C4746C"/>
    <w:rsid w:val="00C479A7"/>
    <w:rsid w:val="00C47D23"/>
    <w:rsid w:val="00C50322"/>
    <w:rsid w:val="00C52C75"/>
    <w:rsid w:val="00C52E8B"/>
    <w:rsid w:val="00C53D60"/>
    <w:rsid w:val="00C54E48"/>
    <w:rsid w:val="00C55C5C"/>
    <w:rsid w:val="00C56250"/>
    <w:rsid w:val="00C570D5"/>
    <w:rsid w:val="00C57176"/>
    <w:rsid w:val="00C60E3C"/>
    <w:rsid w:val="00C61448"/>
    <w:rsid w:val="00C61643"/>
    <w:rsid w:val="00C63933"/>
    <w:rsid w:val="00C65591"/>
    <w:rsid w:val="00C65ADC"/>
    <w:rsid w:val="00C65D23"/>
    <w:rsid w:val="00C65DB2"/>
    <w:rsid w:val="00C66345"/>
    <w:rsid w:val="00C6691C"/>
    <w:rsid w:val="00C66F93"/>
    <w:rsid w:val="00C67005"/>
    <w:rsid w:val="00C70560"/>
    <w:rsid w:val="00C70765"/>
    <w:rsid w:val="00C712C9"/>
    <w:rsid w:val="00C71378"/>
    <w:rsid w:val="00C71AD4"/>
    <w:rsid w:val="00C71D9A"/>
    <w:rsid w:val="00C72143"/>
    <w:rsid w:val="00C73554"/>
    <w:rsid w:val="00C7365F"/>
    <w:rsid w:val="00C73705"/>
    <w:rsid w:val="00C74556"/>
    <w:rsid w:val="00C74754"/>
    <w:rsid w:val="00C7476E"/>
    <w:rsid w:val="00C7502C"/>
    <w:rsid w:val="00C75ED3"/>
    <w:rsid w:val="00C76020"/>
    <w:rsid w:val="00C761D1"/>
    <w:rsid w:val="00C772E0"/>
    <w:rsid w:val="00C77958"/>
    <w:rsid w:val="00C802FF"/>
    <w:rsid w:val="00C82F25"/>
    <w:rsid w:val="00C840FE"/>
    <w:rsid w:val="00C8467D"/>
    <w:rsid w:val="00C87E91"/>
    <w:rsid w:val="00C90A09"/>
    <w:rsid w:val="00C911E5"/>
    <w:rsid w:val="00C9432B"/>
    <w:rsid w:val="00C94483"/>
    <w:rsid w:val="00C9521B"/>
    <w:rsid w:val="00CA0F42"/>
    <w:rsid w:val="00CA122A"/>
    <w:rsid w:val="00CA1DD0"/>
    <w:rsid w:val="00CA2C3B"/>
    <w:rsid w:val="00CA2E09"/>
    <w:rsid w:val="00CA3500"/>
    <w:rsid w:val="00CA5501"/>
    <w:rsid w:val="00CA5560"/>
    <w:rsid w:val="00CA563D"/>
    <w:rsid w:val="00CB0250"/>
    <w:rsid w:val="00CB03FB"/>
    <w:rsid w:val="00CB0804"/>
    <w:rsid w:val="00CB0C8C"/>
    <w:rsid w:val="00CB12F6"/>
    <w:rsid w:val="00CB13BD"/>
    <w:rsid w:val="00CB3482"/>
    <w:rsid w:val="00CB3558"/>
    <w:rsid w:val="00CB3C82"/>
    <w:rsid w:val="00CB4A19"/>
    <w:rsid w:val="00CB5502"/>
    <w:rsid w:val="00CB58BD"/>
    <w:rsid w:val="00CB5C76"/>
    <w:rsid w:val="00CB6A1B"/>
    <w:rsid w:val="00CB6BEC"/>
    <w:rsid w:val="00CB6DFF"/>
    <w:rsid w:val="00CB7318"/>
    <w:rsid w:val="00CC001B"/>
    <w:rsid w:val="00CC033B"/>
    <w:rsid w:val="00CC2FCF"/>
    <w:rsid w:val="00CC3B49"/>
    <w:rsid w:val="00CC3E2F"/>
    <w:rsid w:val="00CC40E1"/>
    <w:rsid w:val="00CC4BB5"/>
    <w:rsid w:val="00CC50D6"/>
    <w:rsid w:val="00CC5211"/>
    <w:rsid w:val="00CC5A94"/>
    <w:rsid w:val="00CC6ACA"/>
    <w:rsid w:val="00CC6C15"/>
    <w:rsid w:val="00CD11C7"/>
    <w:rsid w:val="00CD1785"/>
    <w:rsid w:val="00CD1796"/>
    <w:rsid w:val="00CD1F01"/>
    <w:rsid w:val="00CD2466"/>
    <w:rsid w:val="00CD253C"/>
    <w:rsid w:val="00CD31A3"/>
    <w:rsid w:val="00CD400D"/>
    <w:rsid w:val="00CD53AB"/>
    <w:rsid w:val="00CD611E"/>
    <w:rsid w:val="00CE0640"/>
    <w:rsid w:val="00CE0952"/>
    <w:rsid w:val="00CE1662"/>
    <w:rsid w:val="00CE1C62"/>
    <w:rsid w:val="00CE2D0E"/>
    <w:rsid w:val="00CE2D38"/>
    <w:rsid w:val="00CE4740"/>
    <w:rsid w:val="00CE474F"/>
    <w:rsid w:val="00CE5499"/>
    <w:rsid w:val="00CE6470"/>
    <w:rsid w:val="00CE7C8E"/>
    <w:rsid w:val="00CF1470"/>
    <w:rsid w:val="00CF23E2"/>
    <w:rsid w:val="00CF5CF1"/>
    <w:rsid w:val="00CF617D"/>
    <w:rsid w:val="00CF7C4F"/>
    <w:rsid w:val="00D0337D"/>
    <w:rsid w:val="00D03D68"/>
    <w:rsid w:val="00D04358"/>
    <w:rsid w:val="00D05163"/>
    <w:rsid w:val="00D05C64"/>
    <w:rsid w:val="00D05E95"/>
    <w:rsid w:val="00D06BCE"/>
    <w:rsid w:val="00D0700E"/>
    <w:rsid w:val="00D075F1"/>
    <w:rsid w:val="00D14EA3"/>
    <w:rsid w:val="00D15184"/>
    <w:rsid w:val="00D151BF"/>
    <w:rsid w:val="00D158E8"/>
    <w:rsid w:val="00D15BA7"/>
    <w:rsid w:val="00D160E6"/>
    <w:rsid w:val="00D16493"/>
    <w:rsid w:val="00D16D21"/>
    <w:rsid w:val="00D17C8D"/>
    <w:rsid w:val="00D17D03"/>
    <w:rsid w:val="00D17E41"/>
    <w:rsid w:val="00D20209"/>
    <w:rsid w:val="00D20850"/>
    <w:rsid w:val="00D2116C"/>
    <w:rsid w:val="00D21441"/>
    <w:rsid w:val="00D219E9"/>
    <w:rsid w:val="00D21CC4"/>
    <w:rsid w:val="00D2272B"/>
    <w:rsid w:val="00D23EFF"/>
    <w:rsid w:val="00D2425F"/>
    <w:rsid w:val="00D244C9"/>
    <w:rsid w:val="00D2481A"/>
    <w:rsid w:val="00D24D7B"/>
    <w:rsid w:val="00D24E10"/>
    <w:rsid w:val="00D25936"/>
    <w:rsid w:val="00D267F0"/>
    <w:rsid w:val="00D26A4B"/>
    <w:rsid w:val="00D26D03"/>
    <w:rsid w:val="00D27335"/>
    <w:rsid w:val="00D27766"/>
    <w:rsid w:val="00D27BC1"/>
    <w:rsid w:val="00D31066"/>
    <w:rsid w:val="00D32EDB"/>
    <w:rsid w:val="00D33023"/>
    <w:rsid w:val="00D334E7"/>
    <w:rsid w:val="00D33706"/>
    <w:rsid w:val="00D342DB"/>
    <w:rsid w:val="00D351CB"/>
    <w:rsid w:val="00D358F8"/>
    <w:rsid w:val="00D35ADC"/>
    <w:rsid w:val="00D36447"/>
    <w:rsid w:val="00D36A32"/>
    <w:rsid w:val="00D411DA"/>
    <w:rsid w:val="00D41462"/>
    <w:rsid w:val="00D41916"/>
    <w:rsid w:val="00D42FD3"/>
    <w:rsid w:val="00D434C5"/>
    <w:rsid w:val="00D434C8"/>
    <w:rsid w:val="00D44C70"/>
    <w:rsid w:val="00D45237"/>
    <w:rsid w:val="00D45363"/>
    <w:rsid w:val="00D4576C"/>
    <w:rsid w:val="00D45F31"/>
    <w:rsid w:val="00D4670D"/>
    <w:rsid w:val="00D4684C"/>
    <w:rsid w:val="00D46A24"/>
    <w:rsid w:val="00D47C95"/>
    <w:rsid w:val="00D5167E"/>
    <w:rsid w:val="00D51A03"/>
    <w:rsid w:val="00D531DF"/>
    <w:rsid w:val="00D5398D"/>
    <w:rsid w:val="00D54CA3"/>
    <w:rsid w:val="00D54DC2"/>
    <w:rsid w:val="00D552C4"/>
    <w:rsid w:val="00D5562A"/>
    <w:rsid w:val="00D55AD1"/>
    <w:rsid w:val="00D563A0"/>
    <w:rsid w:val="00D56C2A"/>
    <w:rsid w:val="00D574F7"/>
    <w:rsid w:val="00D5773E"/>
    <w:rsid w:val="00D60455"/>
    <w:rsid w:val="00D61A58"/>
    <w:rsid w:val="00D62401"/>
    <w:rsid w:val="00D62973"/>
    <w:rsid w:val="00D62B91"/>
    <w:rsid w:val="00D63062"/>
    <w:rsid w:val="00D63105"/>
    <w:rsid w:val="00D6336D"/>
    <w:rsid w:val="00D636F6"/>
    <w:rsid w:val="00D639A1"/>
    <w:rsid w:val="00D648BE"/>
    <w:rsid w:val="00D64CF4"/>
    <w:rsid w:val="00D65B93"/>
    <w:rsid w:val="00D66727"/>
    <w:rsid w:val="00D67A8D"/>
    <w:rsid w:val="00D7031F"/>
    <w:rsid w:val="00D704E9"/>
    <w:rsid w:val="00D734BE"/>
    <w:rsid w:val="00D73538"/>
    <w:rsid w:val="00D737E9"/>
    <w:rsid w:val="00D748E7"/>
    <w:rsid w:val="00D75C3C"/>
    <w:rsid w:val="00D77F0D"/>
    <w:rsid w:val="00D803F0"/>
    <w:rsid w:val="00D81909"/>
    <w:rsid w:val="00D81FF9"/>
    <w:rsid w:val="00D82B02"/>
    <w:rsid w:val="00D84258"/>
    <w:rsid w:val="00D85286"/>
    <w:rsid w:val="00D856FB"/>
    <w:rsid w:val="00D85C6C"/>
    <w:rsid w:val="00D86C44"/>
    <w:rsid w:val="00D90315"/>
    <w:rsid w:val="00D90C60"/>
    <w:rsid w:val="00D920A8"/>
    <w:rsid w:val="00D92E45"/>
    <w:rsid w:val="00D932E6"/>
    <w:rsid w:val="00D93F4E"/>
    <w:rsid w:val="00D956C4"/>
    <w:rsid w:val="00D9666D"/>
    <w:rsid w:val="00D967D1"/>
    <w:rsid w:val="00D971CF"/>
    <w:rsid w:val="00DA0706"/>
    <w:rsid w:val="00DA131E"/>
    <w:rsid w:val="00DA1480"/>
    <w:rsid w:val="00DA295C"/>
    <w:rsid w:val="00DA36DC"/>
    <w:rsid w:val="00DA37F6"/>
    <w:rsid w:val="00DA3DB8"/>
    <w:rsid w:val="00DA54E5"/>
    <w:rsid w:val="00DA6170"/>
    <w:rsid w:val="00DA6CDD"/>
    <w:rsid w:val="00DA731C"/>
    <w:rsid w:val="00DB0974"/>
    <w:rsid w:val="00DB2833"/>
    <w:rsid w:val="00DB28EC"/>
    <w:rsid w:val="00DB34BE"/>
    <w:rsid w:val="00DB3D5D"/>
    <w:rsid w:val="00DB44B3"/>
    <w:rsid w:val="00DB4FA7"/>
    <w:rsid w:val="00DB5E05"/>
    <w:rsid w:val="00DB6282"/>
    <w:rsid w:val="00DB6BAE"/>
    <w:rsid w:val="00DB7800"/>
    <w:rsid w:val="00DC02AA"/>
    <w:rsid w:val="00DC0625"/>
    <w:rsid w:val="00DC0E2A"/>
    <w:rsid w:val="00DC33E1"/>
    <w:rsid w:val="00DC35D6"/>
    <w:rsid w:val="00DC377D"/>
    <w:rsid w:val="00DC3EF9"/>
    <w:rsid w:val="00DC451A"/>
    <w:rsid w:val="00DC4C15"/>
    <w:rsid w:val="00DC6A91"/>
    <w:rsid w:val="00DC7DE0"/>
    <w:rsid w:val="00DD0B1E"/>
    <w:rsid w:val="00DD0E3A"/>
    <w:rsid w:val="00DD1970"/>
    <w:rsid w:val="00DD1D59"/>
    <w:rsid w:val="00DD2F09"/>
    <w:rsid w:val="00DD3670"/>
    <w:rsid w:val="00DD3A57"/>
    <w:rsid w:val="00DD3EC9"/>
    <w:rsid w:val="00DD4AE1"/>
    <w:rsid w:val="00DD4ED5"/>
    <w:rsid w:val="00DD5C2E"/>
    <w:rsid w:val="00DD70FA"/>
    <w:rsid w:val="00DD7DF3"/>
    <w:rsid w:val="00DE0A42"/>
    <w:rsid w:val="00DE0CF4"/>
    <w:rsid w:val="00DE0F08"/>
    <w:rsid w:val="00DE216A"/>
    <w:rsid w:val="00DE3A1A"/>
    <w:rsid w:val="00DE799D"/>
    <w:rsid w:val="00DE7C3C"/>
    <w:rsid w:val="00DF02CE"/>
    <w:rsid w:val="00DF1E9A"/>
    <w:rsid w:val="00DF2210"/>
    <w:rsid w:val="00DF308C"/>
    <w:rsid w:val="00DF40CB"/>
    <w:rsid w:val="00DF40D4"/>
    <w:rsid w:val="00DF453B"/>
    <w:rsid w:val="00DF48DE"/>
    <w:rsid w:val="00DF5B24"/>
    <w:rsid w:val="00DF5E04"/>
    <w:rsid w:val="00DF6740"/>
    <w:rsid w:val="00DF691C"/>
    <w:rsid w:val="00DF6956"/>
    <w:rsid w:val="00E00DF9"/>
    <w:rsid w:val="00E01D88"/>
    <w:rsid w:val="00E02967"/>
    <w:rsid w:val="00E02CAA"/>
    <w:rsid w:val="00E030D8"/>
    <w:rsid w:val="00E03EB4"/>
    <w:rsid w:val="00E0528C"/>
    <w:rsid w:val="00E07A22"/>
    <w:rsid w:val="00E07BF3"/>
    <w:rsid w:val="00E1046F"/>
    <w:rsid w:val="00E1144D"/>
    <w:rsid w:val="00E11DB3"/>
    <w:rsid w:val="00E1239B"/>
    <w:rsid w:val="00E12890"/>
    <w:rsid w:val="00E148B5"/>
    <w:rsid w:val="00E14CE2"/>
    <w:rsid w:val="00E14FD4"/>
    <w:rsid w:val="00E16E22"/>
    <w:rsid w:val="00E21270"/>
    <w:rsid w:val="00E2217F"/>
    <w:rsid w:val="00E23C71"/>
    <w:rsid w:val="00E24159"/>
    <w:rsid w:val="00E24724"/>
    <w:rsid w:val="00E24759"/>
    <w:rsid w:val="00E24AA0"/>
    <w:rsid w:val="00E24C6C"/>
    <w:rsid w:val="00E2549F"/>
    <w:rsid w:val="00E25E0C"/>
    <w:rsid w:val="00E26A8C"/>
    <w:rsid w:val="00E26EE9"/>
    <w:rsid w:val="00E2783C"/>
    <w:rsid w:val="00E30153"/>
    <w:rsid w:val="00E3098F"/>
    <w:rsid w:val="00E30C12"/>
    <w:rsid w:val="00E31B27"/>
    <w:rsid w:val="00E32B19"/>
    <w:rsid w:val="00E3320D"/>
    <w:rsid w:val="00E334A9"/>
    <w:rsid w:val="00E33DCB"/>
    <w:rsid w:val="00E36204"/>
    <w:rsid w:val="00E363B4"/>
    <w:rsid w:val="00E3641E"/>
    <w:rsid w:val="00E364A6"/>
    <w:rsid w:val="00E37C66"/>
    <w:rsid w:val="00E40504"/>
    <w:rsid w:val="00E40677"/>
    <w:rsid w:val="00E414F9"/>
    <w:rsid w:val="00E4169F"/>
    <w:rsid w:val="00E42D02"/>
    <w:rsid w:val="00E42EB5"/>
    <w:rsid w:val="00E431F5"/>
    <w:rsid w:val="00E45E6C"/>
    <w:rsid w:val="00E45E9B"/>
    <w:rsid w:val="00E50715"/>
    <w:rsid w:val="00E50AE4"/>
    <w:rsid w:val="00E51B95"/>
    <w:rsid w:val="00E520A4"/>
    <w:rsid w:val="00E52DF7"/>
    <w:rsid w:val="00E52F6F"/>
    <w:rsid w:val="00E54779"/>
    <w:rsid w:val="00E56F4B"/>
    <w:rsid w:val="00E6033F"/>
    <w:rsid w:val="00E62629"/>
    <w:rsid w:val="00E64085"/>
    <w:rsid w:val="00E648F4"/>
    <w:rsid w:val="00E64AA8"/>
    <w:rsid w:val="00E66141"/>
    <w:rsid w:val="00E6644A"/>
    <w:rsid w:val="00E66B3E"/>
    <w:rsid w:val="00E67BD1"/>
    <w:rsid w:val="00E700E6"/>
    <w:rsid w:val="00E72754"/>
    <w:rsid w:val="00E72B6E"/>
    <w:rsid w:val="00E73036"/>
    <w:rsid w:val="00E735B8"/>
    <w:rsid w:val="00E747CD"/>
    <w:rsid w:val="00E74C37"/>
    <w:rsid w:val="00E750D3"/>
    <w:rsid w:val="00E75291"/>
    <w:rsid w:val="00E75B86"/>
    <w:rsid w:val="00E75EF7"/>
    <w:rsid w:val="00E77454"/>
    <w:rsid w:val="00E80A7D"/>
    <w:rsid w:val="00E82968"/>
    <w:rsid w:val="00E82C51"/>
    <w:rsid w:val="00E8337E"/>
    <w:rsid w:val="00E83E60"/>
    <w:rsid w:val="00E8424B"/>
    <w:rsid w:val="00E85542"/>
    <w:rsid w:val="00E870D9"/>
    <w:rsid w:val="00E87853"/>
    <w:rsid w:val="00E87F3E"/>
    <w:rsid w:val="00E87F4B"/>
    <w:rsid w:val="00E9083F"/>
    <w:rsid w:val="00E90921"/>
    <w:rsid w:val="00E912D2"/>
    <w:rsid w:val="00E9203B"/>
    <w:rsid w:val="00E92102"/>
    <w:rsid w:val="00E9286C"/>
    <w:rsid w:val="00E92A2C"/>
    <w:rsid w:val="00E93C96"/>
    <w:rsid w:val="00E9457C"/>
    <w:rsid w:val="00E96585"/>
    <w:rsid w:val="00E96E47"/>
    <w:rsid w:val="00E97682"/>
    <w:rsid w:val="00E97E0F"/>
    <w:rsid w:val="00EA0627"/>
    <w:rsid w:val="00EA0647"/>
    <w:rsid w:val="00EA0A80"/>
    <w:rsid w:val="00EA18FF"/>
    <w:rsid w:val="00EA1BC9"/>
    <w:rsid w:val="00EA1FA1"/>
    <w:rsid w:val="00EA29AF"/>
    <w:rsid w:val="00EA59CF"/>
    <w:rsid w:val="00EA5A85"/>
    <w:rsid w:val="00EA5DB1"/>
    <w:rsid w:val="00EA73C4"/>
    <w:rsid w:val="00EA755C"/>
    <w:rsid w:val="00EA7B4D"/>
    <w:rsid w:val="00EB1075"/>
    <w:rsid w:val="00EB10C6"/>
    <w:rsid w:val="00EB2A59"/>
    <w:rsid w:val="00EB2C70"/>
    <w:rsid w:val="00EB33C3"/>
    <w:rsid w:val="00EB40FB"/>
    <w:rsid w:val="00EB6686"/>
    <w:rsid w:val="00EB72D2"/>
    <w:rsid w:val="00EC21A7"/>
    <w:rsid w:val="00EC2299"/>
    <w:rsid w:val="00EC33BE"/>
    <w:rsid w:val="00EC38F0"/>
    <w:rsid w:val="00EC396A"/>
    <w:rsid w:val="00EC420E"/>
    <w:rsid w:val="00EC5C75"/>
    <w:rsid w:val="00EC5CB3"/>
    <w:rsid w:val="00EC60E9"/>
    <w:rsid w:val="00EC6E42"/>
    <w:rsid w:val="00ED0DF5"/>
    <w:rsid w:val="00ED0F11"/>
    <w:rsid w:val="00ED3192"/>
    <w:rsid w:val="00ED42E3"/>
    <w:rsid w:val="00ED43C3"/>
    <w:rsid w:val="00ED48DA"/>
    <w:rsid w:val="00ED66B1"/>
    <w:rsid w:val="00ED6D81"/>
    <w:rsid w:val="00ED7E7B"/>
    <w:rsid w:val="00EE05A5"/>
    <w:rsid w:val="00EE060E"/>
    <w:rsid w:val="00EE0798"/>
    <w:rsid w:val="00EE33A1"/>
    <w:rsid w:val="00EE41DA"/>
    <w:rsid w:val="00EE4347"/>
    <w:rsid w:val="00EE4B42"/>
    <w:rsid w:val="00EE5F6B"/>
    <w:rsid w:val="00EE6C45"/>
    <w:rsid w:val="00EE7584"/>
    <w:rsid w:val="00EF0261"/>
    <w:rsid w:val="00EF0653"/>
    <w:rsid w:val="00EF24EA"/>
    <w:rsid w:val="00EF401D"/>
    <w:rsid w:val="00EF460B"/>
    <w:rsid w:val="00EF5197"/>
    <w:rsid w:val="00EF558C"/>
    <w:rsid w:val="00EF5DAF"/>
    <w:rsid w:val="00EF5F0E"/>
    <w:rsid w:val="00EF695A"/>
    <w:rsid w:val="00EF6AF4"/>
    <w:rsid w:val="00EF7F4B"/>
    <w:rsid w:val="00F01E82"/>
    <w:rsid w:val="00F01EA7"/>
    <w:rsid w:val="00F02AB3"/>
    <w:rsid w:val="00F02BB9"/>
    <w:rsid w:val="00F036D9"/>
    <w:rsid w:val="00F03A90"/>
    <w:rsid w:val="00F0430E"/>
    <w:rsid w:val="00F055E8"/>
    <w:rsid w:val="00F05B75"/>
    <w:rsid w:val="00F0600E"/>
    <w:rsid w:val="00F0731B"/>
    <w:rsid w:val="00F1037D"/>
    <w:rsid w:val="00F108A4"/>
    <w:rsid w:val="00F10F59"/>
    <w:rsid w:val="00F1174A"/>
    <w:rsid w:val="00F13212"/>
    <w:rsid w:val="00F14A6C"/>
    <w:rsid w:val="00F15DC4"/>
    <w:rsid w:val="00F15EFB"/>
    <w:rsid w:val="00F162B9"/>
    <w:rsid w:val="00F164C8"/>
    <w:rsid w:val="00F1684B"/>
    <w:rsid w:val="00F21B12"/>
    <w:rsid w:val="00F224C5"/>
    <w:rsid w:val="00F244A6"/>
    <w:rsid w:val="00F24B53"/>
    <w:rsid w:val="00F2608F"/>
    <w:rsid w:val="00F26F28"/>
    <w:rsid w:val="00F27206"/>
    <w:rsid w:val="00F27A84"/>
    <w:rsid w:val="00F30AF9"/>
    <w:rsid w:val="00F328AD"/>
    <w:rsid w:val="00F32EA1"/>
    <w:rsid w:val="00F3309C"/>
    <w:rsid w:val="00F3601E"/>
    <w:rsid w:val="00F3667D"/>
    <w:rsid w:val="00F37943"/>
    <w:rsid w:val="00F4099A"/>
    <w:rsid w:val="00F40C96"/>
    <w:rsid w:val="00F4107C"/>
    <w:rsid w:val="00F42F29"/>
    <w:rsid w:val="00F43B56"/>
    <w:rsid w:val="00F43F2E"/>
    <w:rsid w:val="00F4401A"/>
    <w:rsid w:val="00F44B6E"/>
    <w:rsid w:val="00F4519D"/>
    <w:rsid w:val="00F46347"/>
    <w:rsid w:val="00F47920"/>
    <w:rsid w:val="00F51570"/>
    <w:rsid w:val="00F51779"/>
    <w:rsid w:val="00F52992"/>
    <w:rsid w:val="00F52F83"/>
    <w:rsid w:val="00F5335B"/>
    <w:rsid w:val="00F53F8C"/>
    <w:rsid w:val="00F547F7"/>
    <w:rsid w:val="00F553F1"/>
    <w:rsid w:val="00F5555B"/>
    <w:rsid w:val="00F55CAE"/>
    <w:rsid w:val="00F56090"/>
    <w:rsid w:val="00F56313"/>
    <w:rsid w:val="00F564D8"/>
    <w:rsid w:val="00F565FB"/>
    <w:rsid w:val="00F56A5E"/>
    <w:rsid w:val="00F56DFC"/>
    <w:rsid w:val="00F57136"/>
    <w:rsid w:val="00F57A4C"/>
    <w:rsid w:val="00F57E1F"/>
    <w:rsid w:val="00F57F58"/>
    <w:rsid w:val="00F60EBA"/>
    <w:rsid w:val="00F619AC"/>
    <w:rsid w:val="00F626B7"/>
    <w:rsid w:val="00F63994"/>
    <w:rsid w:val="00F663DD"/>
    <w:rsid w:val="00F66EDF"/>
    <w:rsid w:val="00F67012"/>
    <w:rsid w:val="00F67024"/>
    <w:rsid w:val="00F70823"/>
    <w:rsid w:val="00F70A6C"/>
    <w:rsid w:val="00F70B86"/>
    <w:rsid w:val="00F717A6"/>
    <w:rsid w:val="00F72B50"/>
    <w:rsid w:val="00F72BE7"/>
    <w:rsid w:val="00F72EE4"/>
    <w:rsid w:val="00F74462"/>
    <w:rsid w:val="00F7482A"/>
    <w:rsid w:val="00F7486A"/>
    <w:rsid w:val="00F74AAF"/>
    <w:rsid w:val="00F74B96"/>
    <w:rsid w:val="00F757F2"/>
    <w:rsid w:val="00F75EC4"/>
    <w:rsid w:val="00F75F47"/>
    <w:rsid w:val="00F75F4F"/>
    <w:rsid w:val="00F76E7B"/>
    <w:rsid w:val="00F770B9"/>
    <w:rsid w:val="00F77408"/>
    <w:rsid w:val="00F77615"/>
    <w:rsid w:val="00F77721"/>
    <w:rsid w:val="00F77C51"/>
    <w:rsid w:val="00F812D7"/>
    <w:rsid w:val="00F823F2"/>
    <w:rsid w:val="00F83253"/>
    <w:rsid w:val="00F840C6"/>
    <w:rsid w:val="00F84EC1"/>
    <w:rsid w:val="00F85E0A"/>
    <w:rsid w:val="00F86528"/>
    <w:rsid w:val="00F86958"/>
    <w:rsid w:val="00F86DA7"/>
    <w:rsid w:val="00F90AF0"/>
    <w:rsid w:val="00F91143"/>
    <w:rsid w:val="00F920AE"/>
    <w:rsid w:val="00F926E1"/>
    <w:rsid w:val="00F927F7"/>
    <w:rsid w:val="00F92A2E"/>
    <w:rsid w:val="00F92BD7"/>
    <w:rsid w:val="00F92FF0"/>
    <w:rsid w:val="00F93856"/>
    <w:rsid w:val="00F9433E"/>
    <w:rsid w:val="00F94736"/>
    <w:rsid w:val="00F95E64"/>
    <w:rsid w:val="00F97323"/>
    <w:rsid w:val="00F97D21"/>
    <w:rsid w:val="00F97ED4"/>
    <w:rsid w:val="00FA079E"/>
    <w:rsid w:val="00FA1474"/>
    <w:rsid w:val="00FA3503"/>
    <w:rsid w:val="00FA3FE4"/>
    <w:rsid w:val="00FA4199"/>
    <w:rsid w:val="00FA44D2"/>
    <w:rsid w:val="00FA5437"/>
    <w:rsid w:val="00FA5ACF"/>
    <w:rsid w:val="00FB09C8"/>
    <w:rsid w:val="00FB1F88"/>
    <w:rsid w:val="00FB26A3"/>
    <w:rsid w:val="00FB2A82"/>
    <w:rsid w:val="00FB2AB0"/>
    <w:rsid w:val="00FB4390"/>
    <w:rsid w:val="00FB5709"/>
    <w:rsid w:val="00FB585B"/>
    <w:rsid w:val="00FB592A"/>
    <w:rsid w:val="00FB65F9"/>
    <w:rsid w:val="00FB6994"/>
    <w:rsid w:val="00FB7565"/>
    <w:rsid w:val="00FB792F"/>
    <w:rsid w:val="00FB7F21"/>
    <w:rsid w:val="00FC0522"/>
    <w:rsid w:val="00FC0AED"/>
    <w:rsid w:val="00FC1104"/>
    <w:rsid w:val="00FC1DFF"/>
    <w:rsid w:val="00FC2CBD"/>
    <w:rsid w:val="00FC5DC0"/>
    <w:rsid w:val="00FC5EB9"/>
    <w:rsid w:val="00FC6132"/>
    <w:rsid w:val="00FC704B"/>
    <w:rsid w:val="00FC7A12"/>
    <w:rsid w:val="00FC7AB5"/>
    <w:rsid w:val="00FD024E"/>
    <w:rsid w:val="00FD0AF3"/>
    <w:rsid w:val="00FD158E"/>
    <w:rsid w:val="00FD16CD"/>
    <w:rsid w:val="00FD1BB4"/>
    <w:rsid w:val="00FD1C9D"/>
    <w:rsid w:val="00FD2144"/>
    <w:rsid w:val="00FD2A80"/>
    <w:rsid w:val="00FD4D44"/>
    <w:rsid w:val="00FD4EC4"/>
    <w:rsid w:val="00FD665A"/>
    <w:rsid w:val="00FD6B8F"/>
    <w:rsid w:val="00FD7098"/>
    <w:rsid w:val="00FD78C4"/>
    <w:rsid w:val="00FD7F93"/>
    <w:rsid w:val="00FE1EA9"/>
    <w:rsid w:val="00FE2851"/>
    <w:rsid w:val="00FE3C3D"/>
    <w:rsid w:val="00FE3FD5"/>
    <w:rsid w:val="00FE4D6D"/>
    <w:rsid w:val="00FE514D"/>
    <w:rsid w:val="00FE5DE1"/>
    <w:rsid w:val="00FE6D10"/>
    <w:rsid w:val="00FE76EA"/>
    <w:rsid w:val="00FF0954"/>
    <w:rsid w:val="00FF0B91"/>
    <w:rsid w:val="00FF2108"/>
    <w:rsid w:val="00FF28A9"/>
    <w:rsid w:val="00FF323C"/>
    <w:rsid w:val="00FF3CF5"/>
    <w:rsid w:val="00FF4B20"/>
    <w:rsid w:val="00FF4C84"/>
    <w:rsid w:val="00FF504C"/>
    <w:rsid w:val="00FF5B8B"/>
    <w:rsid w:val="00FF6146"/>
    <w:rsid w:val="00FF632C"/>
    <w:rsid w:val="00FF6473"/>
    <w:rsid w:val="00FF6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2B1BA"/>
  <w15:docId w15:val="{2F8B5534-527D-4DA6-9F2C-77B7EC6DA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CDD"/>
    <w:pPr>
      <w:spacing w:after="0" w:line="240" w:lineRule="auto"/>
    </w:pPr>
    <w:rPr>
      <w:rFonts w:asciiTheme="minorHAnsi" w:eastAsiaTheme="minorEastAsia" w:hAnsiTheme="minorHAnsi"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A6CDD"/>
    <w:rPr>
      <w:color w:val="0000FF"/>
      <w:u w:val="single"/>
    </w:rPr>
  </w:style>
  <w:style w:type="paragraph" w:styleId="NormalWeb">
    <w:name w:val="Normal (Web)"/>
    <w:basedOn w:val="Normal"/>
    <w:uiPriority w:val="99"/>
    <w:semiHidden/>
    <w:unhideWhenUsed/>
    <w:rsid w:val="006123E2"/>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CC3E2F"/>
    <w:pPr>
      <w:tabs>
        <w:tab w:val="center" w:pos="4680"/>
        <w:tab w:val="right" w:pos="9360"/>
      </w:tabs>
    </w:pPr>
  </w:style>
  <w:style w:type="character" w:customStyle="1" w:styleId="HeaderChar">
    <w:name w:val="Header Char"/>
    <w:basedOn w:val="DefaultParagraphFont"/>
    <w:link w:val="Header"/>
    <w:uiPriority w:val="99"/>
    <w:rsid w:val="00CC3E2F"/>
    <w:rPr>
      <w:rFonts w:asciiTheme="minorHAnsi" w:eastAsiaTheme="minorEastAsia" w:hAnsiTheme="minorHAnsi" w:cstheme="minorBidi"/>
    </w:rPr>
  </w:style>
  <w:style w:type="paragraph" w:styleId="Footer">
    <w:name w:val="footer"/>
    <w:basedOn w:val="Normal"/>
    <w:link w:val="FooterChar"/>
    <w:uiPriority w:val="99"/>
    <w:unhideWhenUsed/>
    <w:rsid w:val="00CC3E2F"/>
    <w:pPr>
      <w:tabs>
        <w:tab w:val="center" w:pos="4680"/>
        <w:tab w:val="right" w:pos="9360"/>
      </w:tabs>
    </w:pPr>
  </w:style>
  <w:style w:type="character" w:customStyle="1" w:styleId="FooterChar">
    <w:name w:val="Footer Char"/>
    <w:basedOn w:val="DefaultParagraphFont"/>
    <w:link w:val="Footer"/>
    <w:uiPriority w:val="99"/>
    <w:rsid w:val="00CC3E2F"/>
    <w:rPr>
      <w:rFonts w:asciiTheme="minorHAnsi" w:eastAsiaTheme="minorEastAsia" w:hAnsiTheme="minorHAnsi" w:cstheme="minorBidi"/>
    </w:rPr>
  </w:style>
  <w:style w:type="character" w:styleId="PlaceholderText">
    <w:name w:val="Placeholder Text"/>
    <w:basedOn w:val="DefaultParagraphFont"/>
    <w:uiPriority w:val="99"/>
    <w:semiHidden/>
    <w:rsid w:val="008707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8955591">
      <w:bodyDiv w:val="1"/>
      <w:marLeft w:val="0"/>
      <w:marRight w:val="0"/>
      <w:marTop w:val="0"/>
      <w:marBottom w:val="0"/>
      <w:divBdr>
        <w:top w:val="none" w:sz="0" w:space="0" w:color="auto"/>
        <w:left w:val="none" w:sz="0" w:space="0" w:color="auto"/>
        <w:bottom w:val="none" w:sz="0" w:space="0" w:color="auto"/>
        <w:right w:val="none" w:sz="0" w:space="0" w:color="auto"/>
      </w:divBdr>
      <w:divsChild>
        <w:div w:id="637029927">
          <w:marLeft w:val="0"/>
          <w:marRight w:val="0"/>
          <w:marTop w:val="0"/>
          <w:marBottom w:val="0"/>
          <w:divBdr>
            <w:top w:val="none" w:sz="0" w:space="0" w:color="auto"/>
            <w:left w:val="none" w:sz="0" w:space="0" w:color="auto"/>
            <w:bottom w:val="none" w:sz="0" w:space="0" w:color="auto"/>
            <w:right w:val="none" w:sz="0" w:space="0" w:color="auto"/>
          </w:divBdr>
        </w:div>
        <w:div w:id="1006055177">
          <w:marLeft w:val="0"/>
          <w:marRight w:val="0"/>
          <w:marTop w:val="0"/>
          <w:marBottom w:val="0"/>
          <w:divBdr>
            <w:top w:val="none" w:sz="0" w:space="0" w:color="auto"/>
            <w:left w:val="none" w:sz="0" w:space="0" w:color="auto"/>
            <w:bottom w:val="none" w:sz="0" w:space="0" w:color="auto"/>
            <w:right w:val="none" w:sz="0" w:space="0" w:color="auto"/>
          </w:divBdr>
        </w:div>
        <w:div w:id="870071297">
          <w:marLeft w:val="0"/>
          <w:marRight w:val="0"/>
          <w:marTop w:val="0"/>
          <w:marBottom w:val="0"/>
          <w:divBdr>
            <w:top w:val="none" w:sz="0" w:space="0" w:color="auto"/>
            <w:left w:val="none" w:sz="0" w:space="0" w:color="auto"/>
            <w:bottom w:val="none" w:sz="0" w:space="0" w:color="auto"/>
            <w:right w:val="none" w:sz="0" w:space="0" w:color="auto"/>
          </w:divBdr>
        </w:div>
        <w:div w:id="1030399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ypool@cmich.edu" TargetMode="External"/><Relationship Id="rId3" Type="http://schemas.openxmlformats.org/officeDocument/2006/relationships/settings" Target="settings.xml"/><Relationship Id="rId7" Type="http://schemas.openxmlformats.org/officeDocument/2006/relationships/hyperlink" Target="mailto:psypool@cmic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428F885DC00477D8CED0822A675D5B1"/>
        <w:category>
          <w:name w:val="General"/>
          <w:gallery w:val="placeholder"/>
        </w:category>
        <w:types>
          <w:type w:val="bbPlcHdr"/>
        </w:types>
        <w:behaviors>
          <w:behavior w:val="content"/>
        </w:behaviors>
        <w:guid w:val="{06C4E979-06D8-4547-8F5E-5E6D52E047F3}"/>
      </w:docPartPr>
      <w:docPartBody>
        <w:p w:rsidR="00527DA6" w:rsidRDefault="000921E2" w:rsidP="000921E2">
          <w:pPr>
            <w:pStyle w:val="8428F885DC00477D8CED0822A675D5B1"/>
          </w:pPr>
          <w:r w:rsidRPr="00A61058">
            <w:rPr>
              <w:rStyle w:val="PlaceholderText"/>
            </w:rPr>
            <w:t>Click here to enter text.</w:t>
          </w:r>
        </w:p>
      </w:docPartBody>
    </w:docPart>
    <w:docPart>
      <w:docPartPr>
        <w:name w:val="B2D85FFF3EED4D9880522C38D46EC68C"/>
        <w:category>
          <w:name w:val="General"/>
          <w:gallery w:val="placeholder"/>
        </w:category>
        <w:types>
          <w:type w:val="bbPlcHdr"/>
        </w:types>
        <w:behaviors>
          <w:behavior w:val="content"/>
        </w:behaviors>
        <w:guid w:val="{79B8D8B8-F8BF-495D-8455-C16C5525BC52}"/>
      </w:docPartPr>
      <w:docPartBody>
        <w:p w:rsidR="00527DA6" w:rsidRDefault="000921E2" w:rsidP="000921E2">
          <w:pPr>
            <w:pStyle w:val="B2D85FFF3EED4D9880522C38D46EC68C"/>
          </w:pPr>
          <w:r w:rsidRPr="00A61058">
            <w:rPr>
              <w:rStyle w:val="PlaceholderText"/>
            </w:rPr>
            <w:t>Click here to enter text.</w:t>
          </w:r>
        </w:p>
      </w:docPartBody>
    </w:docPart>
    <w:docPart>
      <w:docPartPr>
        <w:name w:val="13A5C7A610114029B60FB68DEE31DB8E"/>
        <w:category>
          <w:name w:val="General"/>
          <w:gallery w:val="placeholder"/>
        </w:category>
        <w:types>
          <w:type w:val="bbPlcHdr"/>
        </w:types>
        <w:behaviors>
          <w:behavior w:val="content"/>
        </w:behaviors>
        <w:guid w:val="{9DC38D2E-2EA8-4E51-B4D8-5A66AD3456DE}"/>
      </w:docPartPr>
      <w:docPartBody>
        <w:p w:rsidR="00527DA6" w:rsidRDefault="000921E2" w:rsidP="000921E2">
          <w:pPr>
            <w:pStyle w:val="13A5C7A610114029B60FB68DEE31DB8E"/>
          </w:pPr>
          <w:r w:rsidRPr="00A61058">
            <w:rPr>
              <w:rStyle w:val="PlaceholderText"/>
            </w:rPr>
            <w:t>Click here to enter text.</w:t>
          </w:r>
        </w:p>
      </w:docPartBody>
    </w:docPart>
    <w:docPart>
      <w:docPartPr>
        <w:name w:val="725D4E4352AE499DA6775A7AE0C9C364"/>
        <w:category>
          <w:name w:val="General"/>
          <w:gallery w:val="placeholder"/>
        </w:category>
        <w:types>
          <w:type w:val="bbPlcHdr"/>
        </w:types>
        <w:behaviors>
          <w:behavior w:val="content"/>
        </w:behaviors>
        <w:guid w:val="{C23AF1EF-09F5-4C0A-BA97-7DCEACBD685E}"/>
      </w:docPartPr>
      <w:docPartBody>
        <w:p w:rsidR="00527DA6" w:rsidRDefault="000921E2" w:rsidP="000921E2">
          <w:pPr>
            <w:pStyle w:val="725D4E4352AE499DA6775A7AE0C9C364"/>
          </w:pPr>
          <w:r w:rsidRPr="00A61058">
            <w:rPr>
              <w:rStyle w:val="PlaceholderText"/>
            </w:rPr>
            <w:t>Click here to enter text.</w:t>
          </w:r>
        </w:p>
      </w:docPartBody>
    </w:docPart>
    <w:docPart>
      <w:docPartPr>
        <w:name w:val="0B068C24DCA6499B89EB6EA33F89F56D"/>
        <w:category>
          <w:name w:val="General"/>
          <w:gallery w:val="placeholder"/>
        </w:category>
        <w:types>
          <w:type w:val="bbPlcHdr"/>
        </w:types>
        <w:behaviors>
          <w:behavior w:val="content"/>
        </w:behaviors>
        <w:guid w:val="{9ABF0FF1-BA13-4C55-814F-822E74B35FB4}"/>
      </w:docPartPr>
      <w:docPartBody>
        <w:p w:rsidR="00527DA6" w:rsidRDefault="000921E2" w:rsidP="000921E2">
          <w:pPr>
            <w:pStyle w:val="0B068C24DCA6499B89EB6EA33F89F56D"/>
          </w:pPr>
          <w:r w:rsidRPr="00A61058">
            <w:rPr>
              <w:rStyle w:val="PlaceholderText"/>
            </w:rPr>
            <w:t>Click here to enter text.</w:t>
          </w:r>
        </w:p>
      </w:docPartBody>
    </w:docPart>
    <w:docPart>
      <w:docPartPr>
        <w:name w:val="040B2DFFDEBE4DCEB1ADE85760B8002B"/>
        <w:category>
          <w:name w:val="General"/>
          <w:gallery w:val="placeholder"/>
        </w:category>
        <w:types>
          <w:type w:val="bbPlcHdr"/>
        </w:types>
        <w:behaviors>
          <w:behavior w:val="content"/>
        </w:behaviors>
        <w:guid w:val="{227AC363-3353-4CB9-89A4-0D805AE5ECCA}"/>
      </w:docPartPr>
      <w:docPartBody>
        <w:p w:rsidR="00527DA6" w:rsidRDefault="000921E2" w:rsidP="000921E2">
          <w:pPr>
            <w:pStyle w:val="040B2DFFDEBE4DCEB1ADE85760B8002B"/>
          </w:pPr>
          <w:r w:rsidRPr="00A61058">
            <w:rPr>
              <w:rStyle w:val="PlaceholderText"/>
            </w:rPr>
            <w:t>Click here to enter text.</w:t>
          </w:r>
        </w:p>
      </w:docPartBody>
    </w:docPart>
    <w:docPart>
      <w:docPartPr>
        <w:name w:val="24D783C32B484218990198224493ACDE"/>
        <w:category>
          <w:name w:val="General"/>
          <w:gallery w:val="placeholder"/>
        </w:category>
        <w:types>
          <w:type w:val="bbPlcHdr"/>
        </w:types>
        <w:behaviors>
          <w:behavior w:val="content"/>
        </w:behaviors>
        <w:guid w:val="{B8D11D53-4273-4C58-948E-224289959CD7}"/>
      </w:docPartPr>
      <w:docPartBody>
        <w:p w:rsidR="00527DA6" w:rsidRDefault="000921E2" w:rsidP="000921E2">
          <w:pPr>
            <w:pStyle w:val="24D783C32B484218990198224493ACDE"/>
          </w:pPr>
          <w:r w:rsidRPr="00A61058">
            <w:rPr>
              <w:rStyle w:val="PlaceholderText"/>
            </w:rPr>
            <w:t>Click here to enter text.</w:t>
          </w:r>
        </w:p>
      </w:docPartBody>
    </w:docPart>
    <w:docPart>
      <w:docPartPr>
        <w:name w:val="F41808C4F20C46048FDD45E3AFBB6888"/>
        <w:category>
          <w:name w:val="General"/>
          <w:gallery w:val="placeholder"/>
        </w:category>
        <w:types>
          <w:type w:val="bbPlcHdr"/>
        </w:types>
        <w:behaviors>
          <w:behavior w:val="content"/>
        </w:behaviors>
        <w:guid w:val="{0CD59178-E31B-409E-80B5-A5C76CCBE94B}"/>
      </w:docPartPr>
      <w:docPartBody>
        <w:p w:rsidR="00527DA6" w:rsidRDefault="000921E2" w:rsidP="000921E2">
          <w:pPr>
            <w:pStyle w:val="F41808C4F20C46048FDD45E3AFBB6888"/>
          </w:pPr>
          <w:r w:rsidRPr="00A61058">
            <w:rPr>
              <w:rStyle w:val="PlaceholderText"/>
            </w:rPr>
            <w:t>Click here to enter text.</w:t>
          </w:r>
        </w:p>
      </w:docPartBody>
    </w:docPart>
    <w:docPart>
      <w:docPartPr>
        <w:name w:val="3324D1D2505D404BB3772E6A056A606A"/>
        <w:category>
          <w:name w:val="General"/>
          <w:gallery w:val="placeholder"/>
        </w:category>
        <w:types>
          <w:type w:val="bbPlcHdr"/>
        </w:types>
        <w:behaviors>
          <w:behavior w:val="content"/>
        </w:behaviors>
        <w:guid w:val="{B6266240-671C-47EB-A7CE-5311340579AA}"/>
      </w:docPartPr>
      <w:docPartBody>
        <w:p w:rsidR="00527DA6" w:rsidRDefault="000921E2" w:rsidP="000921E2">
          <w:pPr>
            <w:pStyle w:val="3324D1D2505D404BB3772E6A056A606A"/>
          </w:pPr>
          <w:r w:rsidRPr="00A61058">
            <w:rPr>
              <w:rStyle w:val="PlaceholderText"/>
            </w:rPr>
            <w:t>Click here to enter text.</w:t>
          </w:r>
        </w:p>
      </w:docPartBody>
    </w:docPart>
    <w:docPart>
      <w:docPartPr>
        <w:name w:val="C5C9106586AD480AB2662D52FF9A7B1A"/>
        <w:category>
          <w:name w:val="General"/>
          <w:gallery w:val="placeholder"/>
        </w:category>
        <w:types>
          <w:type w:val="bbPlcHdr"/>
        </w:types>
        <w:behaviors>
          <w:behavior w:val="content"/>
        </w:behaviors>
        <w:guid w:val="{0D5B9937-AF4A-4752-8315-96D4A997CD71}"/>
      </w:docPartPr>
      <w:docPartBody>
        <w:p w:rsidR="00527DA6" w:rsidRDefault="000921E2" w:rsidP="000921E2">
          <w:pPr>
            <w:pStyle w:val="C5C9106586AD480AB2662D52FF9A7B1A"/>
          </w:pPr>
          <w:r w:rsidRPr="00A61058">
            <w:rPr>
              <w:rStyle w:val="PlaceholderText"/>
            </w:rPr>
            <w:t>Click here to enter text.</w:t>
          </w:r>
        </w:p>
      </w:docPartBody>
    </w:docPart>
    <w:docPart>
      <w:docPartPr>
        <w:name w:val="1F540AEDF8D843D2BA331179AFA47D3B"/>
        <w:category>
          <w:name w:val="General"/>
          <w:gallery w:val="placeholder"/>
        </w:category>
        <w:types>
          <w:type w:val="bbPlcHdr"/>
        </w:types>
        <w:behaviors>
          <w:behavior w:val="content"/>
        </w:behaviors>
        <w:guid w:val="{78CA8588-41E9-477C-95B0-24F14D76CA4D}"/>
      </w:docPartPr>
      <w:docPartBody>
        <w:p w:rsidR="00527DA6" w:rsidRDefault="000921E2" w:rsidP="000921E2">
          <w:pPr>
            <w:pStyle w:val="1F540AEDF8D843D2BA331179AFA47D3B"/>
          </w:pPr>
          <w:r w:rsidRPr="00A61058">
            <w:rPr>
              <w:rStyle w:val="PlaceholderText"/>
            </w:rPr>
            <w:t>Click here to enter text.</w:t>
          </w:r>
        </w:p>
      </w:docPartBody>
    </w:docPart>
    <w:docPart>
      <w:docPartPr>
        <w:name w:val="6C82B2147329450FA7C370158F1BD11C"/>
        <w:category>
          <w:name w:val="General"/>
          <w:gallery w:val="placeholder"/>
        </w:category>
        <w:types>
          <w:type w:val="bbPlcHdr"/>
        </w:types>
        <w:behaviors>
          <w:behavior w:val="content"/>
        </w:behaviors>
        <w:guid w:val="{801D48E0-97D8-47E9-AE8D-1428707EFC5C}"/>
      </w:docPartPr>
      <w:docPartBody>
        <w:p w:rsidR="00527DA6" w:rsidRDefault="000921E2" w:rsidP="000921E2">
          <w:pPr>
            <w:pStyle w:val="6C82B2147329450FA7C370158F1BD11C"/>
          </w:pPr>
          <w:r w:rsidRPr="00A61058">
            <w:rPr>
              <w:rStyle w:val="PlaceholderText"/>
            </w:rPr>
            <w:t>Click here to enter text.</w:t>
          </w:r>
        </w:p>
      </w:docPartBody>
    </w:docPart>
    <w:docPart>
      <w:docPartPr>
        <w:name w:val="809570F953524408A82C373B8A4107EE"/>
        <w:category>
          <w:name w:val="General"/>
          <w:gallery w:val="placeholder"/>
        </w:category>
        <w:types>
          <w:type w:val="bbPlcHdr"/>
        </w:types>
        <w:behaviors>
          <w:behavior w:val="content"/>
        </w:behaviors>
        <w:guid w:val="{D56D749B-4957-422D-B6DD-E10670E0EB7F}"/>
      </w:docPartPr>
      <w:docPartBody>
        <w:p w:rsidR="00527DA6" w:rsidRDefault="000921E2" w:rsidP="000921E2">
          <w:pPr>
            <w:pStyle w:val="809570F953524408A82C373B8A4107EE"/>
          </w:pPr>
          <w:r w:rsidRPr="00A61058">
            <w:rPr>
              <w:rStyle w:val="PlaceholderText"/>
            </w:rPr>
            <w:t>Click here to enter text.</w:t>
          </w:r>
        </w:p>
      </w:docPartBody>
    </w:docPart>
    <w:docPart>
      <w:docPartPr>
        <w:name w:val="B541CCA687DF489D9D4C87766FD2E4D5"/>
        <w:category>
          <w:name w:val="General"/>
          <w:gallery w:val="placeholder"/>
        </w:category>
        <w:types>
          <w:type w:val="bbPlcHdr"/>
        </w:types>
        <w:behaviors>
          <w:behavior w:val="content"/>
        </w:behaviors>
        <w:guid w:val="{CE956490-3033-461D-9875-319AEC8611CE}"/>
      </w:docPartPr>
      <w:docPartBody>
        <w:p w:rsidR="00527DA6" w:rsidRDefault="000921E2" w:rsidP="000921E2">
          <w:pPr>
            <w:pStyle w:val="B541CCA687DF489D9D4C87766FD2E4D5"/>
          </w:pPr>
          <w:r w:rsidRPr="00A6105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921E2"/>
    <w:rsid w:val="000921E2"/>
    <w:rsid w:val="00527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1E2"/>
    <w:rPr>
      <w:color w:val="808080"/>
    </w:rPr>
  </w:style>
  <w:style w:type="paragraph" w:customStyle="1" w:styleId="8428F885DC00477D8CED0822A675D5B1">
    <w:name w:val="8428F885DC00477D8CED0822A675D5B1"/>
    <w:rsid w:val="000921E2"/>
  </w:style>
  <w:style w:type="paragraph" w:customStyle="1" w:styleId="B2D85FFF3EED4D9880522C38D46EC68C">
    <w:name w:val="B2D85FFF3EED4D9880522C38D46EC68C"/>
    <w:rsid w:val="000921E2"/>
  </w:style>
  <w:style w:type="paragraph" w:customStyle="1" w:styleId="13A5C7A610114029B60FB68DEE31DB8E">
    <w:name w:val="13A5C7A610114029B60FB68DEE31DB8E"/>
    <w:rsid w:val="000921E2"/>
  </w:style>
  <w:style w:type="paragraph" w:customStyle="1" w:styleId="725D4E4352AE499DA6775A7AE0C9C364">
    <w:name w:val="725D4E4352AE499DA6775A7AE0C9C364"/>
    <w:rsid w:val="000921E2"/>
  </w:style>
  <w:style w:type="paragraph" w:customStyle="1" w:styleId="0B068C24DCA6499B89EB6EA33F89F56D">
    <w:name w:val="0B068C24DCA6499B89EB6EA33F89F56D"/>
    <w:rsid w:val="000921E2"/>
  </w:style>
  <w:style w:type="paragraph" w:customStyle="1" w:styleId="040B2DFFDEBE4DCEB1ADE85760B8002B">
    <w:name w:val="040B2DFFDEBE4DCEB1ADE85760B8002B"/>
    <w:rsid w:val="000921E2"/>
  </w:style>
  <w:style w:type="paragraph" w:customStyle="1" w:styleId="24D783C32B484218990198224493ACDE">
    <w:name w:val="24D783C32B484218990198224493ACDE"/>
    <w:rsid w:val="000921E2"/>
  </w:style>
  <w:style w:type="paragraph" w:customStyle="1" w:styleId="F41808C4F20C46048FDD45E3AFBB6888">
    <w:name w:val="F41808C4F20C46048FDD45E3AFBB6888"/>
    <w:rsid w:val="000921E2"/>
  </w:style>
  <w:style w:type="paragraph" w:customStyle="1" w:styleId="3324D1D2505D404BB3772E6A056A606A">
    <w:name w:val="3324D1D2505D404BB3772E6A056A606A"/>
    <w:rsid w:val="000921E2"/>
  </w:style>
  <w:style w:type="paragraph" w:customStyle="1" w:styleId="C5C9106586AD480AB2662D52FF9A7B1A">
    <w:name w:val="C5C9106586AD480AB2662D52FF9A7B1A"/>
    <w:rsid w:val="000921E2"/>
  </w:style>
  <w:style w:type="paragraph" w:customStyle="1" w:styleId="1F540AEDF8D843D2BA331179AFA47D3B">
    <w:name w:val="1F540AEDF8D843D2BA331179AFA47D3B"/>
    <w:rsid w:val="000921E2"/>
  </w:style>
  <w:style w:type="paragraph" w:customStyle="1" w:styleId="6C82B2147329450FA7C370158F1BD11C">
    <w:name w:val="6C82B2147329450FA7C370158F1BD11C"/>
    <w:rsid w:val="000921E2"/>
  </w:style>
  <w:style w:type="paragraph" w:customStyle="1" w:styleId="809570F953524408A82C373B8A4107EE">
    <w:name w:val="809570F953524408A82C373B8A4107EE"/>
    <w:rsid w:val="000921E2"/>
  </w:style>
  <w:style w:type="paragraph" w:customStyle="1" w:styleId="B541CCA687DF489D9D4C87766FD2E4D5">
    <w:name w:val="B541CCA687DF489D9D4C87766FD2E4D5"/>
    <w:rsid w:val="000921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3</Words>
  <Characters>2392</Characters>
  <Application>Microsoft Office Word</Application>
  <DocSecurity>4</DocSecurity>
  <Lines>62</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dc:creator>
  <cp:lastModifiedBy>Craft, Colleen Marie</cp:lastModifiedBy>
  <cp:revision>2</cp:revision>
  <dcterms:created xsi:type="dcterms:W3CDTF">2023-01-11T15:27:00Z</dcterms:created>
  <dcterms:modified xsi:type="dcterms:W3CDTF">2023-01-1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6de86c7ea59a9e871d23d91672b6007899aaf82529643bfbf986188723e051</vt:lpwstr>
  </property>
</Properties>
</file>